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040" w:type="dxa"/>
        <w:tblLook w:val="04A0" w:firstRow="1" w:lastRow="0" w:firstColumn="1" w:lastColumn="0" w:noHBand="0" w:noVBand="1"/>
      </w:tblPr>
      <w:tblGrid>
        <w:gridCol w:w="4945"/>
        <w:gridCol w:w="2160"/>
        <w:gridCol w:w="3935"/>
      </w:tblGrid>
      <w:tr w:rsidR="0047741C" w:rsidRPr="003033C9" w14:paraId="28519AEB" w14:textId="77777777" w:rsidTr="6070A92C">
        <w:trPr>
          <w:trHeight w:val="692"/>
        </w:trPr>
        <w:tc>
          <w:tcPr>
            <w:tcW w:w="4945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1889E75F" w14:textId="4525E168" w:rsidR="0047741C" w:rsidRPr="0047741C" w:rsidRDefault="0047741C" w:rsidP="004774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D</w:t>
            </w:r>
            <w:r w:rsidRPr="003033C9">
              <w:rPr>
                <w:rFonts w:ascii="Times New Roman" w:hAnsi="Times New Roman" w:cs="Times New Roman"/>
              </w:rPr>
              <w:t>oes this evidence answer the EBP question?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C141838" w14:textId="7FC7A005" w:rsidR="0047741C" w:rsidRPr="0047741C" w:rsidRDefault="00293C75" w:rsidP="006F6A4A">
            <w:pPr>
              <w:pStyle w:val="ListParagrap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454160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5416FB34" w:rsidRPr="0047741C">
              <w:rPr>
                <w:rFonts w:ascii="Times New Roman" w:hAnsi="Times New Roman" w:cs="Times New Roman"/>
              </w:rPr>
              <w:t xml:space="preserve">Yes </w:t>
            </w:r>
            <w:r w:rsidR="5416FB34" w:rsidRPr="003033C9">
              <w:rPr>
                <w:rFonts w:ascii="Wingdings" w:eastAsia="Wingdings" w:hAnsi="Wingdings" w:cs="Wingdings"/>
              </w:rPr>
              <w:t></w:t>
            </w:r>
            <w:r w:rsidR="5416FB34" w:rsidRPr="0047741C">
              <w:rPr>
                <w:rFonts w:ascii="Times New Roman" w:hAnsi="Times New Roman" w:cs="Times New Roman"/>
              </w:rPr>
              <w:t xml:space="preserve"> Continue appraisal</w:t>
            </w:r>
          </w:p>
          <w:p w14:paraId="1A6ED0EC" w14:textId="6B5CAC1E" w:rsidR="0047741C" w:rsidRPr="0047741C" w:rsidRDefault="00293C75" w:rsidP="006F6A4A">
            <w:pPr>
              <w:pStyle w:val="ListParagrap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506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F6A4A">
              <w:rPr>
                <w:rFonts w:ascii="Times New Roman" w:hAnsi="Times New Roman" w:cs="Times New Roman"/>
              </w:rPr>
              <w:t xml:space="preserve"> </w:t>
            </w:r>
            <w:r w:rsidR="0047741C" w:rsidRPr="003033C9">
              <w:rPr>
                <w:rFonts w:ascii="Times New Roman" w:hAnsi="Times New Roman" w:cs="Times New Roman"/>
              </w:rPr>
              <w:t>No</w:t>
            </w:r>
            <w:r w:rsidR="009779DB">
              <w:rPr>
                <w:rFonts w:ascii="Times New Roman" w:hAnsi="Times New Roman" w:cs="Times New Roman"/>
              </w:rPr>
              <w:t xml:space="preserve"> </w:t>
            </w:r>
            <w:r w:rsidR="0047741C" w:rsidRPr="003033C9">
              <w:rPr>
                <w:rFonts w:ascii="Wingdings" w:eastAsia="Wingdings" w:hAnsi="Wingdings" w:cs="Wingdings"/>
              </w:rPr>
              <w:t></w:t>
            </w:r>
            <w:r w:rsidR="0047741C" w:rsidRPr="003033C9">
              <w:rPr>
                <w:rFonts w:ascii="Times New Roman" w:hAnsi="Times New Roman" w:cs="Times New Roman"/>
              </w:rPr>
              <w:t xml:space="preserve"> STOP, do not continue evidence appraisal </w:t>
            </w:r>
          </w:p>
        </w:tc>
      </w:tr>
      <w:tr w:rsidR="00384C83" w:rsidRPr="003033C9" w14:paraId="7943A6BF" w14:textId="77777777" w:rsidTr="6070A92C">
        <w:tblPrEx>
          <w:tblCellMar>
            <w:left w:w="115" w:type="dxa"/>
            <w:right w:w="115" w:type="dxa"/>
          </w:tblCellMar>
        </w:tblPrEx>
        <w:tc>
          <w:tcPr>
            <w:tcW w:w="1104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078E706" w14:textId="32455580" w:rsidR="00384C83" w:rsidRPr="0047741C" w:rsidRDefault="00384C83" w:rsidP="0047741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7741C">
              <w:rPr>
                <w:rFonts w:ascii="Times New Roman" w:hAnsi="Times New Roman" w:cs="Times New Roman"/>
                <w:b/>
                <w:sz w:val="24"/>
              </w:rPr>
              <w:t>Article Summary Information</w:t>
            </w:r>
          </w:p>
        </w:tc>
      </w:tr>
      <w:tr w:rsidR="0047741C" w:rsidRPr="003033C9" w14:paraId="2A77E7DC" w14:textId="77777777" w:rsidTr="6070A92C">
        <w:tblPrEx>
          <w:tblCellMar>
            <w:left w:w="115" w:type="dxa"/>
            <w:right w:w="115" w:type="dxa"/>
          </w:tblCellMar>
        </w:tblPrEx>
        <w:tc>
          <w:tcPr>
            <w:tcW w:w="11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8E350D3" w14:textId="77777777" w:rsidR="0047741C" w:rsidRDefault="0047741C" w:rsidP="00303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ticle Title:</w:t>
            </w:r>
          </w:p>
          <w:p w14:paraId="03A090F6" w14:textId="77777777" w:rsidR="0047741C" w:rsidRDefault="0047741C" w:rsidP="003033C9">
            <w:pPr>
              <w:rPr>
                <w:rFonts w:ascii="Times New Roman" w:hAnsi="Times New Roman" w:cs="Times New Roman"/>
              </w:rPr>
            </w:pPr>
          </w:p>
          <w:p w14:paraId="07CEFACB" w14:textId="49079D94" w:rsidR="0047741C" w:rsidRPr="003033C9" w:rsidRDefault="0047741C" w:rsidP="003033C9">
            <w:pPr>
              <w:rPr>
                <w:rFonts w:ascii="Times New Roman" w:hAnsi="Times New Roman" w:cs="Times New Roman"/>
              </w:rPr>
            </w:pPr>
          </w:p>
        </w:tc>
      </w:tr>
      <w:tr w:rsidR="003033C9" w:rsidRPr="003033C9" w14:paraId="575E5757" w14:textId="77777777" w:rsidTr="6070A92C">
        <w:tblPrEx>
          <w:tblCellMar>
            <w:left w:w="115" w:type="dxa"/>
            <w:right w:w="115" w:type="dxa"/>
          </w:tblCellMar>
        </w:tblPrEx>
        <w:tc>
          <w:tcPr>
            <w:tcW w:w="7105" w:type="dxa"/>
            <w:gridSpan w:val="2"/>
            <w:tcBorders>
              <w:left w:val="single" w:sz="4" w:space="0" w:color="auto"/>
            </w:tcBorders>
          </w:tcPr>
          <w:p w14:paraId="5506998B" w14:textId="77777777" w:rsidR="003033C9" w:rsidRDefault="003033C9" w:rsidP="00303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hor(s):</w:t>
            </w:r>
          </w:p>
          <w:p w14:paraId="793D534B" w14:textId="77777777" w:rsidR="003033C9" w:rsidRDefault="003033C9" w:rsidP="003033C9">
            <w:pPr>
              <w:rPr>
                <w:rFonts w:ascii="Times New Roman" w:hAnsi="Times New Roman" w:cs="Times New Roman"/>
              </w:rPr>
            </w:pPr>
          </w:p>
          <w:p w14:paraId="40B1505E" w14:textId="77777777" w:rsidR="003033C9" w:rsidRPr="003033C9" w:rsidRDefault="003033C9" w:rsidP="00303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35" w:type="dxa"/>
            <w:tcBorders>
              <w:right w:val="single" w:sz="4" w:space="0" w:color="auto"/>
            </w:tcBorders>
          </w:tcPr>
          <w:p w14:paraId="6D65042E" w14:textId="77777777" w:rsidR="003033C9" w:rsidRPr="003033C9" w:rsidRDefault="003033C9" w:rsidP="00303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:</w:t>
            </w:r>
          </w:p>
        </w:tc>
      </w:tr>
      <w:tr w:rsidR="003033C9" w:rsidRPr="003033C9" w14:paraId="7EED2F35" w14:textId="77777777" w:rsidTr="6070A92C">
        <w:tblPrEx>
          <w:tblCellMar>
            <w:left w:w="115" w:type="dxa"/>
            <w:right w:w="115" w:type="dxa"/>
          </w:tblCellMar>
        </w:tblPrEx>
        <w:tc>
          <w:tcPr>
            <w:tcW w:w="7105" w:type="dxa"/>
            <w:gridSpan w:val="2"/>
            <w:tcBorders>
              <w:left w:val="single" w:sz="4" w:space="0" w:color="auto"/>
            </w:tcBorders>
          </w:tcPr>
          <w:p w14:paraId="59497D8B" w14:textId="77777777" w:rsidR="003033C9" w:rsidRDefault="003033C9" w:rsidP="003033C9">
            <w:pPr>
              <w:rPr>
                <w:rStyle w:val="eop"/>
                <w:color w:val="000000"/>
                <w:shd w:val="clear" w:color="auto" w:fill="FFFFFF"/>
              </w:rPr>
            </w:pPr>
            <w:r w:rsidRPr="003033C9">
              <w:rPr>
                <w:rFonts w:ascii="Times New Roman" w:hAnsi="Times New Roman" w:cs="Times New Roman"/>
              </w:rPr>
              <w:t>Population, size, and setting</w:t>
            </w:r>
            <w:r>
              <w:rPr>
                <w:rFonts w:ascii="Times New Roman" w:hAnsi="Times New Roman" w:cs="Times New Roman"/>
              </w:rPr>
              <w:t>: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  <w:p w14:paraId="73622EA3" w14:textId="77777777" w:rsidR="003033C9" w:rsidRDefault="003033C9" w:rsidP="003033C9">
            <w:pPr>
              <w:rPr>
                <w:rFonts w:ascii="Times New Roman" w:hAnsi="Times New Roman" w:cs="Times New Roman"/>
              </w:rPr>
            </w:pPr>
          </w:p>
          <w:p w14:paraId="18A407B2" w14:textId="77777777" w:rsidR="003033C9" w:rsidRPr="003033C9" w:rsidRDefault="003033C9" w:rsidP="00303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35" w:type="dxa"/>
            <w:tcBorders>
              <w:right w:val="single" w:sz="4" w:space="0" w:color="auto"/>
            </w:tcBorders>
          </w:tcPr>
          <w:p w14:paraId="67C80177" w14:textId="630E24B7" w:rsidR="003033C9" w:rsidRPr="003033C9" w:rsidRDefault="003033C9" w:rsidP="00303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ublication </w:t>
            </w:r>
            <w:r w:rsidR="00384C83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</w:tr>
      <w:tr w:rsidR="0047741C" w:rsidRPr="003033C9" w14:paraId="7F260237" w14:textId="77777777" w:rsidTr="6070A92C">
        <w:tblPrEx>
          <w:tblCellMar>
            <w:left w:w="115" w:type="dxa"/>
            <w:right w:w="115" w:type="dxa"/>
          </w:tblCellMar>
        </w:tblPrEx>
        <w:tc>
          <w:tcPr>
            <w:tcW w:w="1104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6164370" w14:textId="66A7476D" w:rsidR="0047741C" w:rsidRDefault="0047741C" w:rsidP="0047741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 after appraisal</w:t>
            </w:r>
            <w:r w:rsidR="00FA4D23">
              <w:rPr>
                <w:rFonts w:ascii="Times New Roman" w:hAnsi="Times New Roman" w:cs="Times New Roman"/>
              </w:rPr>
              <w:t>:</w:t>
            </w:r>
          </w:p>
        </w:tc>
      </w:tr>
      <w:tr w:rsidR="0047741C" w:rsidRPr="003033C9" w14:paraId="68FAF293" w14:textId="77777777" w:rsidTr="6070A92C">
        <w:tblPrEx>
          <w:tblCellMar>
            <w:left w:w="115" w:type="dxa"/>
            <w:right w:w="115" w:type="dxa"/>
          </w:tblCellMar>
        </w:tblPrEx>
        <w:trPr>
          <w:trHeight w:val="458"/>
        </w:trPr>
        <w:tc>
          <w:tcPr>
            <w:tcW w:w="11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D61B8CA" w14:textId="7D2DEC74" w:rsidR="0047741C" w:rsidRDefault="0047741C" w:rsidP="003033C9">
            <w:pPr>
              <w:rPr>
                <w:rFonts w:ascii="Times New Roman" w:hAnsi="Times New Roman" w:cs="Times New Roman"/>
              </w:rPr>
            </w:pPr>
            <w:r w:rsidRPr="003033C9">
              <w:rPr>
                <w:rFonts w:ascii="Times New Roman" w:hAnsi="Times New Roman" w:cs="Times New Roman"/>
              </w:rPr>
              <w:t>Evidence level and quality rating</w:t>
            </w:r>
            <w:r>
              <w:rPr>
                <w:rFonts w:ascii="Times New Roman" w:hAnsi="Times New Roman" w:cs="Times New Roman"/>
              </w:rPr>
              <w:t>:</w:t>
            </w:r>
          </w:p>
        </w:tc>
      </w:tr>
      <w:tr w:rsidR="00384C83" w:rsidRPr="003033C9" w14:paraId="1B423D1F" w14:textId="77777777" w:rsidTr="6070A92C">
        <w:tblPrEx>
          <w:tblCellMar>
            <w:left w:w="115" w:type="dxa"/>
            <w:right w:w="115" w:type="dxa"/>
          </w:tblCellMar>
        </w:tblPrEx>
        <w:trPr>
          <w:trHeight w:hRule="exact" w:val="1843"/>
        </w:trPr>
        <w:tc>
          <w:tcPr>
            <w:tcW w:w="1104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98242" w14:textId="469F6FED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y findings tha</w:t>
            </w:r>
            <w:r w:rsidR="00215CB4">
              <w:rPr>
                <w:rFonts w:ascii="Times New Roman" w:hAnsi="Times New Roman" w:cs="Times New Roman"/>
              </w:rPr>
              <w:t>t help answer the EBP question:</w:t>
            </w:r>
          </w:p>
          <w:p w14:paraId="26335C20" w14:textId="77777777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1AF762E8" w14:textId="77777777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773D3367" w14:textId="3FEC8C19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70C76B7A" w14:textId="12F5DE23" w:rsidR="00751F92" w:rsidRDefault="00751F92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7D578F45" w14:textId="3BFE04B4" w:rsidR="00751F92" w:rsidRDefault="00751F92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1B074B81" w14:textId="39B75796" w:rsidR="00751F92" w:rsidRDefault="00751F92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49A7ED15" w14:textId="77777777" w:rsidR="00751F92" w:rsidRDefault="00751F92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0385331B" w14:textId="77777777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120B7AFA" w14:textId="77777777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176D3F30" w14:textId="77777777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  <w:p w14:paraId="079C890C" w14:textId="5D79743D" w:rsidR="00384C83" w:rsidRDefault="00384C83" w:rsidP="00B62271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1"/>
        <w:tblW w:w="11065" w:type="dxa"/>
        <w:tblLook w:val="04A0" w:firstRow="1" w:lastRow="0" w:firstColumn="1" w:lastColumn="0" w:noHBand="0" w:noVBand="1"/>
      </w:tblPr>
      <w:tblGrid>
        <w:gridCol w:w="487"/>
        <w:gridCol w:w="4605"/>
        <w:gridCol w:w="5973"/>
      </w:tblGrid>
      <w:tr w:rsidR="003A02A6" w14:paraId="7C6DF260" w14:textId="77777777" w:rsidTr="00751F92">
        <w:trPr>
          <w:trHeight w:val="436"/>
        </w:trPr>
        <w:tc>
          <w:tcPr>
            <w:tcW w:w="487" w:type="dxa"/>
            <w:shd w:val="clear" w:color="auto" w:fill="000000" w:themeFill="text1"/>
          </w:tcPr>
          <w:p w14:paraId="17AE0E50" w14:textId="230BE52D" w:rsidR="00BF3043" w:rsidRPr="0047741C" w:rsidRDefault="00BF3043" w:rsidP="00BF3043">
            <w:pPr>
              <w:contextualSpacing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0578" w:type="dxa"/>
            <w:gridSpan w:val="2"/>
            <w:shd w:val="clear" w:color="auto" w:fill="000000" w:themeFill="text1"/>
          </w:tcPr>
          <w:p w14:paraId="1DCA7EC4" w14:textId="2E449252" w:rsidR="003A02A6" w:rsidRPr="0047741C" w:rsidRDefault="003A02A6" w:rsidP="00CC46B0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7741C">
              <w:rPr>
                <w:rFonts w:ascii="Times New Roman" w:hAnsi="Times New Roman" w:cs="Times New Roman"/>
                <w:b/>
                <w:sz w:val="24"/>
              </w:rPr>
              <w:t>Article Appraisal Workflow</w:t>
            </w:r>
          </w:p>
        </w:tc>
      </w:tr>
      <w:tr w:rsidR="003A02A6" w14:paraId="33E8F534" w14:textId="7640CE76" w:rsidTr="00751F92">
        <w:trPr>
          <w:trHeight w:val="826"/>
        </w:trPr>
        <w:tc>
          <w:tcPr>
            <w:tcW w:w="487" w:type="dxa"/>
            <w:vMerge w:val="restart"/>
            <w:textDirection w:val="btLr"/>
          </w:tcPr>
          <w:p w14:paraId="53E3ADE6" w14:textId="37C2A670" w:rsidR="003A02A6" w:rsidRPr="003A02A6" w:rsidRDefault="003A02A6" w:rsidP="003A02A6">
            <w:pPr>
              <w:tabs>
                <w:tab w:val="left" w:pos="1156"/>
              </w:tabs>
              <w:ind w:left="113" w:right="144"/>
              <w:contextualSpacing/>
              <w:jc w:val="center"/>
              <w:rPr>
                <w:rFonts w:ascii="Times New Roman" w:hAnsi="Times New Roman" w:cs="Times New Roman"/>
                <w:szCs w:val="20"/>
              </w:rPr>
            </w:pPr>
            <w:r w:rsidRPr="003A02A6"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</w:p>
        </w:tc>
        <w:tc>
          <w:tcPr>
            <w:tcW w:w="4605" w:type="dxa"/>
            <w:vAlign w:val="center"/>
          </w:tcPr>
          <w:p w14:paraId="62E986E5" w14:textId="2551F2FE" w:rsidR="003A02A6" w:rsidRPr="00C610F9" w:rsidRDefault="003A02A6" w:rsidP="00C610F9">
            <w:pPr>
              <w:spacing w:line="360" w:lineRule="auto"/>
              <w:ind w:left="446" w:right="144" w:hanging="259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  <w:r w:rsidRPr="009F6BE2">
              <w:rPr>
                <w:rFonts w:ascii="Times New Roman" w:hAnsi="Times New Roman" w:cs="Times New Roman"/>
                <w:b/>
                <w:szCs w:val="20"/>
              </w:rPr>
              <w:t xml:space="preserve">Is this </w:t>
            </w:r>
            <w:r>
              <w:rPr>
                <w:rFonts w:ascii="Times New Roman" w:hAnsi="Times New Roman" w:cs="Times New Roman"/>
                <w:b/>
                <w:szCs w:val="20"/>
              </w:rPr>
              <w:t>evidence</w:t>
            </w:r>
            <w:r w:rsidRPr="009F6BE2">
              <w:rPr>
                <w:rFonts w:ascii="Times New Roman" w:hAnsi="Times New Roman" w:cs="Times New Roman"/>
                <w:b/>
                <w:szCs w:val="20"/>
              </w:rPr>
              <w:t>:</w:t>
            </w:r>
          </w:p>
        </w:tc>
        <w:tc>
          <w:tcPr>
            <w:tcW w:w="5973" w:type="dxa"/>
            <w:vAlign w:val="center"/>
          </w:tcPr>
          <w:p w14:paraId="2F3D727D" w14:textId="1F90176A" w:rsidR="003A02A6" w:rsidRPr="00C610F9" w:rsidRDefault="003A02A6" w:rsidP="00C610F9">
            <w:pPr>
              <w:tabs>
                <w:tab w:val="left" w:pos="1156"/>
              </w:tabs>
              <w:spacing w:line="360" w:lineRule="auto"/>
              <w:ind w:right="144"/>
              <w:rPr>
                <w:rFonts w:ascii="Times New Roman" w:hAnsi="Times New Roman" w:cs="Times New Roman"/>
                <w:b/>
              </w:rPr>
            </w:pPr>
            <w:r w:rsidRPr="00C610F9">
              <w:rPr>
                <w:rFonts w:ascii="Times New Roman" w:hAnsi="Times New Roman" w:cs="Times New Roman"/>
                <w:b/>
              </w:rPr>
              <w:t>This is…</w:t>
            </w:r>
          </w:p>
        </w:tc>
      </w:tr>
      <w:tr w:rsidR="003A02A6" w14:paraId="1453FCC4" w14:textId="77777777" w:rsidTr="00751F92">
        <w:trPr>
          <w:trHeight w:val="989"/>
        </w:trPr>
        <w:tc>
          <w:tcPr>
            <w:tcW w:w="487" w:type="dxa"/>
            <w:vMerge/>
          </w:tcPr>
          <w:p w14:paraId="5D5F172F" w14:textId="57C75E09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4605" w:type="dxa"/>
          </w:tcPr>
          <w:p w14:paraId="5E6B19E8" w14:textId="648F6F3A" w:rsidR="003A02A6" w:rsidRPr="00C610F9" w:rsidRDefault="00293C75" w:rsidP="00751F92">
            <w:pPr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-112060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C29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</w:t>
            </w:r>
            <w:r w:rsidR="003A02A6" w:rsidRPr="0012393F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clinical practice guideline</w:t>
            </w:r>
            <w:r w:rsidR="003A02A6" w:rsidRPr="0012393F">
              <w:rPr>
                <w:rFonts w:ascii="Times New Roman" w:hAnsi="Times New Roman" w:cs="Times New Roman"/>
                <w:szCs w:val="20"/>
              </w:rPr>
              <w:t xml:space="preserve"> or a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consensus/position statement</w:t>
            </w:r>
            <w:r w:rsidR="003A02A6" w:rsidRPr="0012393F">
              <w:rPr>
                <w:rFonts w:ascii="Times New Roman" w:hAnsi="Times New Roman" w:cs="Times New Roman"/>
                <w:szCs w:val="20"/>
              </w:rPr>
              <w:t xml:space="preserve">? </w:t>
            </w:r>
          </w:p>
        </w:tc>
        <w:tc>
          <w:tcPr>
            <w:tcW w:w="5973" w:type="dxa"/>
            <w:vAlign w:val="center"/>
          </w:tcPr>
          <w:p w14:paraId="4A3953E3" w14:textId="18A07336" w:rsidR="003A02A6" w:rsidRPr="00C610F9" w:rsidRDefault="003A02A6" w:rsidP="00751F92">
            <w:pPr>
              <w:ind w:right="144"/>
              <w:rPr>
                <w:rFonts w:ascii="Times New Roman" w:hAnsi="Times New Roman" w:cs="Times New Roman"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  <w:szCs w:val="20"/>
              </w:rPr>
              <w:t>Level IV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_Level_I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: Level IV Appraisal</w:t>
              </w:r>
            </w:hyperlink>
            <w:r w:rsidRPr="00C610F9">
              <w:rPr>
                <w:rFonts w:ascii="Times New Roman" w:hAnsi="Times New Roman" w:cs="Times New Roman"/>
                <w:szCs w:val="20"/>
              </w:rPr>
              <w:t xml:space="preserve"> to determine quality </w:t>
            </w:r>
          </w:p>
        </w:tc>
      </w:tr>
      <w:tr w:rsidR="003A02A6" w14:paraId="338E2595" w14:textId="77777777" w:rsidTr="00751F92">
        <w:trPr>
          <w:trHeight w:val="819"/>
        </w:trPr>
        <w:tc>
          <w:tcPr>
            <w:tcW w:w="487" w:type="dxa"/>
            <w:vMerge/>
          </w:tcPr>
          <w:p w14:paraId="234ED5C6" w14:textId="6617C952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4605" w:type="dxa"/>
          </w:tcPr>
          <w:p w14:paraId="506B657C" w14:textId="43FA604B" w:rsidR="003A02A6" w:rsidRPr="00C610F9" w:rsidRDefault="00293C75" w:rsidP="00751F92">
            <w:pPr>
              <w:tabs>
                <w:tab w:val="left" w:pos="1156"/>
              </w:tabs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-89997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A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literature review</w:t>
            </w:r>
            <w:r w:rsidR="003A02A6">
              <w:rPr>
                <w:rFonts w:ascii="Times New Roman" w:hAnsi="Times New Roman" w:cs="Times New Roman"/>
                <w:szCs w:val="20"/>
              </w:rPr>
              <w:t xml:space="preserve"> or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integrative review</w:t>
            </w:r>
            <w:r w:rsidR="003A02A6">
              <w:rPr>
                <w:rFonts w:ascii="Times New Roman" w:hAnsi="Times New Roman" w:cs="Times New Roman"/>
                <w:szCs w:val="20"/>
              </w:rPr>
              <w:t>?</w:t>
            </w:r>
          </w:p>
        </w:tc>
        <w:tc>
          <w:tcPr>
            <w:tcW w:w="5973" w:type="dxa"/>
            <w:vAlign w:val="center"/>
          </w:tcPr>
          <w:p w14:paraId="7514A1BF" w14:textId="4C2A7D70" w:rsidR="003A02A6" w:rsidRPr="00C610F9" w:rsidRDefault="003A02A6" w:rsidP="00751F92">
            <w:pPr>
              <w:tabs>
                <w:tab w:val="left" w:pos="1156"/>
              </w:tabs>
              <w:ind w:right="144"/>
              <w:rPr>
                <w:rFonts w:ascii="Times New Roman" w:hAnsi="Times New Roman" w:cs="Times New Roman"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  <w:szCs w:val="20"/>
              </w:rPr>
              <w:t>Level V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IA_Level_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I, A: Level V Appraisal</w:t>
              </w:r>
            </w:hyperlink>
            <w:r w:rsidRPr="00C610F9">
              <w:rPr>
                <w:rFonts w:ascii="Times New Roman" w:hAnsi="Times New Roman" w:cs="Times New Roman"/>
                <w:szCs w:val="20"/>
              </w:rPr>
              <w:t xml:space="preserve"> to determine quality</w:t>
            </w:r>
          </w:p>
        </w:tc>
      </w:tr>
      <w:tr w:rsidR="003A02A6" w14:paraId="3431FD2F" w14:textId="77777777" w:rsidTr="00751F92">
        <w:trPr>
          <w:trHeight w:val="819"/>
        </w:trPr>
        <w:tc>
          <w:tcPr>
            <w:tcW w:w="487" w:type="dxa"/>
            <w:vMerge/>
          </w:tcPr>
          <w:p w14:paraId="551DD861" w14:textId="0E22797F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605" w:type="dxa"/>
          </w:tcPr>
          <w:p w14:paraId="61D08204" w14:textId="79EE948B" w:rsidR="003A02A6" w:rsidRDefault="00293C75" w:rsidP="00751F92">
            <w:pPr>
              <w:tabs>
                <w:tab w:val="left" w:pos="1156"/>
              </w:tabs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-209723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 An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expert opinion</w:t>
            </w:r>
            <w:r w:rsidR="003A02A6">
              <w:rPr>
                <w:rFonts w:ascii="Times New Roman" w:hAnsi="Times New Roman" w:cs="Times New Roman"/>
                <w:szCs w:val="20"/>
              </w:rPr>
              <w:t>?</w:t>
            </w:r>
          </w:p>
          <w:p w14:paraId="6642DDAC" w14:textId="77777777" w:rsidR="003A02A6" w:rsidRDefault="003A02A6" w:rsidP="00751F92">
            <w:pPr>
              <w:ind w:left="446" w:right="144" w:hanging="259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5973" w:type="dxa"/>
            <w:vAlign w:val="center"/>
          </w:tcPr>
          <w:p w14:paraId="6F448F15" w14:textId="2C3E8D73" w:rsidR="003A02A6" w:rsidRPr="00C610F9" w:rsidRDefault="003A02A6" w:rsidP="00751F92">
            <w:pPr>
              <w:tabs>
                <w:tab w:val="left" w:pos="1156"/>
              </w:tabs>
              <w:ind w:right="144"/>
              <w:rPr>
                <w:rFonts w:ascii="Times New Roman" w:hAnsi="Times New Roman" w:cs="Times New Roman"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  <w:szCs w:val="20"/>
              </w:rPr>
              <w:t>Level V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IB_Level_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I, B: Level V Appraisal</w:t>
              </w:r>
            </w:hyperlink>
            <w:r w:rsidRPr="00C610F9">
              <w:rPr>
                <w:rFonts w:ascii="Times New Roman" w:hAnsi="Times New Roman" w:cs="Times New Roman"/>
                <w:szCs w:val="20"/>
              </w:rPr>
              <w:t xml:space="preserve"> to determine quality</w:t>
            </w:r>
          </w:p>
        </w:tc>
      </w:tr>
      <w:tr w:rsidR="003A02A6" w14:paraId="09F16B34" w14:textId="77777777" w:rsidTr="00751F92">
        <w:trPr>
          <w:trHeight w:val="819"/>
        </w:trPr>
        <w:tc>
          <w:tcPr>
            <w:tcW w:w="487" w:type="dxa"/>
            <w:vMerge/>
          </w:tcPr>
          <w:p w14:paraId="5368BABB" w14:textId="498D5118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4605" w:type="dxa"/>
          </w:tcPr>
          <w:p w14:paraId="1FD9B1F9" w14:textId="2C5653B5" w:rsidR="003A02A6" w:rsidRDefault="00293C75" w:rsidP="00751F92">
            <w:pPr>
              <w:tabs>
                <w:tab w:val="left" w:pos="1156"/>
              </w:tabs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6508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Case report</w:t>
            </w:r>
            <w:r w:rsidR="003A02A6">
              <w:rPr>
                <w:rFonts w:ascii="Times New Roman" w:hAnsi="Times New Roman" w:cs="Times New Roman"/>
                <w:b/>
                <w:szCs w:val="20"/>
              </w:rPr>
              <w:t>?</w:t>
            </w:r>
          </w:p>
          <w:p w14:paraId="3270D62D" w14:textId="77777777" w:rsidR="003A02A6" w:rsidRDefault="003A02A6" w:rsidP="00751F92">
            <w:pPr>
              <w:ind w:left="446" w:right="144" w:hanging="259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5973" w:type="dxa"/>
            <w:vAlign w:val="center"/>
          </w:tcPr>
          <w:p w14:paraId="7CCAC4EB" w14:textId="72A6A5B0" w:rsidR="003A02A6" w:rsidRPr="00C610F9" w:rsidRDefault="003A02A6" w:rsidP="00751F92">
            <w:pPr>
              <w:tabs>
                <w:tab w:val="left" w:pos="1156"/>
              </w:tabs>
              <w:ind w:right="144"/>
              <w:rPr>
                <w:rFonts w:ascii="Times New Roman" w:hAnsi="Times New Roman" w:cs="Times New Roman"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</w:rPr>
              <w:t>L</w:t>
            </w:r>
            <w:r w:rsidRPr="00C610F9">
              <w:rPr>
                <w:rFonts w:ascii="Times New Roman" w:hAnsi="Times New Roman" w:cs="Times New Roman"/>
                <w:b/>
                <w:szCs w:val="20"/>
              </w:rPr>
              <w:t>evel V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IC_Level_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I, C: Level V Appraisal</w:t>
              </w:r>
            </w:hyperlink>
            <w:r w:rsidRPr="00C610F9">
              <w:rPr>
                <w:rFonts w:ascii="Times New Roman" w:hAnsi="Times New Roman" w:cs="Times New Roman"/>
                <w:szCs w:val="20"/>
              </w:rPr>
              <w:t xml:space="preserve"> to determine quality</w:t>
            </w:r>
          </w:p>
        </w:tc>
      </w:tr>
      <w:tr w:rsidR="003A02A6" w14:paraId="5B203894" w14:textId="77777777" w:rsidTr="00751F92">
        <w:trPr>
          <w:trHeight w:val="819"/>
        </w:trPr>
        <w:tc>
          <w:tcPr>
            <w:tcW w:w="487" w:type="dxa"/>
            <w:vMerge/>
          </w:tcPr>
          <w:p w14:paraId="76E4331A" w14:textId="0B8F7282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4605" w:type="dxa"/>
          </w:tcPr>
          <w:p w14:paraId="4ECED718" w14:textId="216A241A" w:rsidR="003A02A6" w:rsidRPr="00C610F9" w:rsidRDefault="00293C75" w:rsidP="00751F92">
            <w:pPr>
              <w:tabs>
                <w:tab w:val="left" w:pos="1156"/>
              </w:tabs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187920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An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organizational experience</w:t>
            </w:r>
            <w:r w:rsidR="003A02A6">
              <w:rPr>
                <w:rFonts w:ascii="Times New Roman" w:hAnsi="Times New Roman" w:cs="Times New Roman"/>
                <w:szCs w:val="20"/>
              </w:rPr>
              <w:t xml:space="preserve"> (including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quality improvement</w:t>
            </w:r>
            <w:r w:rsidR="003A02A6">
              <w:rPr>
                <w:rFonts w:ascii="Times New Roman" w:hAnsi="Times New Roman" w:cs="Times New Roman"/>
                <w:szCs w:val="20"/>
              </w:rPr>
              <w:t xml:space="preserve">,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 xml:space="preserve">financial </w:t>
            </w:r>
            <w:r w:rsidR="003A02A6">
              <w:rPr>
                <w:rFonts w:ascii="Times New Roman" w:hAnsi="Times New Roman" w:cs="Times New Roman"/>
                <w:szCs w:val="20"/>
              </w:rPr>
              <w:t xml:space="preserve">or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program evaluations</w:t>
            </w:r>
            <w:r w:rsidR="003A02A6">
              <w:rPr>
                <w:rFonts w:ascii="Times New Roman" w:hAnsi="Times New Roman" w:cs="Times New Roman"/>
                <w:szCs w:val="20"/>
              </w:rPr>
              <w:t>)?</w:t>
            </w:r>
          </w:p>
        </w:tc>
        <w:tc>
          <w:tcPr>
            <w:tcW w:w="5973" w:type="dxa"/>
            <w:vAlign w:val="center"/>
          </w:tcPr>
          <w:p w14:paraId="0DAA58E0" w14:textId="438A834B" w:rsidR="003A02A6" w:rsidRDefault="003A02A6" w:rsidP="00751F92">
            <w:pPr>
              <w:tabs>
                <w:tab w:val="left" w:pos="1156"/>
              </w:tabs>
              <w:ind w:right="144"/>
              <w:rPr>
                <w:rFonts w:ascii="Times New Roman" w:hAnsi="Times New Roman" w:cs="Times New Roman"/>
                <w:b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  <w:szCs w:val="20"/>
              </w:rPr>
              <w:t>Level V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C610F9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ID_Level_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I, D: Level V Appraisal</w:t>
              </w:r>
            </w:hyperlink>
            <w:r w:rsidRPr="00C610F9">
              <w:rPr>
                <w:rFonts w:ascii="Times New Roman" w:hAnsi="Times New Roman" w:cs="Times New Roman"/>
                <w:szCs w:val="20"/>
              </w:rPr>
              <w:t xml:space="preserve"> to determine quality</w:t>
            </w:r>
          </w:p>
        </w:tc>
      </w:tr>
      <w:tr w:rsidR="003A02A6" w14:paraId="4A09B245" w14:textId="77777777" w:rsidTr="00751F92">
        <w:trPr>
          <w:trHeight w:val="819"/>
        </w:trPr>
        <w:tc>
          <w:tcPr>
            <w:tcW w:w="487" w:type="dxa"/>
            <w:vMerge/>
          </w:tcPr>
          <w:p w14:paraId="2B1A0342" w14:textId="36206DC2" w:rsidR="003A02A6" w:rsidRDefault="003A02A6" w:rsidP="00C610F9">
            <w:pPr>
              <w:tabs>
                <w:tab w:val="left" w:pos="1156"/>
              </w:tabs>
              <w:spacing w:line="360" w:lineRule="auto"/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4605" w:type="dxa"/>
          </w:tcPr>
          <w:p w14:paraId="06A5B938" w14:textId="4C4864B8" w:rsidR="003A02A6" w:rsidRPr="00C610F9" w:rsidRDefault="00293C75" w:rsidP="00751F92">
            <w:pPr>
              <w:tabs>
                <w:tab w:val="left" w:pos="1156"/>
              </w:tabs>
              <w:ind w:right="144"/>
              <w:contextualSpacing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20"/>
                </w:rPr>
                <w:id w:val="-120871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Cs w:val="20"/>
                  </w:rPr>
                  <w:t>☐</w:t>
                </w:r>
              </w:sdtContent>
            </w:sdt>
            <w:r w:rsidR="003A02A6">
              <w:rPr>
                <w:rFonts w:ascii="Times New Roman" w:hAnsi="Times New Roman" w:cs="Times New Roman"/>
                <w:szCs w:val="20"/>
              </w:rPr>
              <w:t xml:space="preserve"> 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Community standard, clinician experience</w:t>
            </w:r>
            <w:r w:rsidR="00E63F7E">
              <w:rPr>
                <w:rFonts w:ascii="Times New Roman" w:hAnsi="Times New Roman" w:cs="Times New Roman"/>
                <w:b/>
                <w:szCs w:val="20"/>
              </w:rPr>
              <w:t>,</w:t>
            </w:r>
            <w:r w:rsidR="003A02A6">
              <w:rPr>
                <w:rFonts w:ascii="Times New Roman" w:hAnsi="Times New Roman" w:cs="Times New Roman"/>
                <w:szCs w:val="20"/>
              </w:rPr>
              <w:t xml:space="preserve"> or </w:t>
            </w:r>
            <w:r w:rsidR="003A02A6" w:rsidRPr="00206AD5">
              <w:rPr>
                <w:rFonts w:ascii="Times New Roman" w:hAnsi="Times New Roman" w:cs="Times New Roman"/>
                <w:b/>
                <w:szCs w:val="20"/>
              </w:rPr>
              <w:t>consumer preference</w:t>
            </w:r>
            <w:r w:rsidR="003A02A6">
              <w:rPr>
                <w:rFonts w:ascii="Times New Roman" w:hAnsi="Times New Roman" w:cs="Times New Roman"/>
                <w:b/>
                <w:szCs w:val="20"/>
              </w:rPr>
              <w:t>?</w:t>
            </w:r>
          </w:p>
        </w:tc>
        <w:tc>
          <w:tcPr>
            <w:tcW w:w="5973" w:type="dxa"/>
            <w:vAlign w:val="center"/>
          </w:tcPr>
          <w:p w14:paraId="7E27703C" w14:textId="15B61762" w:rsidR="003A02A6" w:rsidRDefault="003A02A6" w:rsidP="00751F92">
            <w:pPr>
              <w:ind w:right="144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  <w:r w:rsidRPr="00C610F9">
              <w:rPr>
                <w:rFonts w:ascii="Times New Roman" w:hAnsi="Times New Roman" w:cs="Times New Roman"/>
                <w:b/>
                <w:szCs w:val="20"/>
              </w:rPr>
              <w:t>Level V</w:t>
            </w:r>
            <w:r w:rsidRPr="00206AD5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evidence</w:t>
            </w:r>
            <w:r w:rsidRPr="00206AD5">
              <w:rPr>
                <w:rFonts w:ascii="Times New Roman" w:hAnsi="Times New Roman" w:cs="Times New Roman"/>
                <w:szCs w:val="20"/>
              </w:rPr>
              <w:t xml:space="preserve">, go to </w:t>
            </w:r>
            <w:hyperlink w:anchor="Section_IIE_Level_V_Appraisal" w:history="1">
              <w:r w:rsidRPr="005F7A21">
                <w:rPr>
                  <w:rStyle w:val="Hyperlink"/>
                  <w:rFonts w:ascii="Times New Roman" w:hAnsi="Times New Roman" w:cs="Times New Roman"/>
                  <w:b/>
                  <w:szCs w:val="20"/>
                </w:rPr>
                <w:t>Section II, E: Level V Appraisal</w:t>
              </w:r>
            </w:hyperlink>
            <w:r w:rsidRPr="00206AD5">
              <w:rPr>
                <w:rFonts w:ascii="Times New Roman" w:hAnsi="Times New Roman" w:cs="Times New Roman"/>
                <w:szCs w:val="20"/>
              </w:rPr>
              <w:t xml:space="preserve"> to determine quality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8459"/>
        <w:gridCol w:w="839"/>
        <w:gridCol w:w="950"/>
        <w:gridCol w:w="10"/>
      </w:tblGrid>
      <w:tr w:rsidR="009C50F9" w14:paraId="12D27199" w14:textId="77777777" w:rsidTr="00C52552">
        <w:tc>
          <w:tcPr>
            <w:tcW w:w="10740" w:type="dxa"/>
            <w:gridSpan w:val="5"/>
            <w:shd w:val="clear" w:color="auto" w:fill="000000" w:themeFill="text1"/>
          </w:tcPr>
          <w:p w14:paraId="234E6DAE" w14:textId="77777777" w:rsidR="009C50F9" w:rsidRPr="0047741C" w:rsidRDefault="009C50F9" w:rsidP="0051530B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Section_I_Level_IV_Appraisal"/>
            <w:r w:rsidRPr="0047741C">
              <w:rPr>
                <w:rFonts w:ascii="Times New Roman" w:hAnsi="Times New Roman" w:cs="Times New Roman"/>
                <w:b/>
                <w:sz w:val="36"/>
              </w:rPr>
              <w:lastRenderedPageBreak/>
              <w:t xml:space="preserve">Section I: Level IV Appraisal </w:t>
            </w:r>
            <w:bookmarkEnd w:id="0"/>
          </w:p>
        </w:tc>
      </w:tr>
      <w:tr w:rsidR="009C50F9" w14:paraId="20BD4E94" w14:textId="77777777" w:rsidTr="00C52552">
        <w:tc>
          <w:tcPr>
            <w:tcW w:w="10740" w:type="dxa"/>
            <w:gridSpan w:val="5"/>
            <w:shd w:val="clear" w:color="auto" w:fill="E7E6E6" w:themeFill="background2"/>
            <w:vAlign w:val="center"/>
          </w:tcPr>
          <w:p w14:paraId="2E5CB5B4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</w:p>
          <w:p w14:paraId="35B379EE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 the type of Level IV evidence</w:t>
            </w:r>
          </w:p>
          <w:p w14:paraId="41597A80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50F9" w14:paraId="526B7363" w14:textId="77777777" w:rsidTr="00C52552">
        <w:tc>
          <w:tcPr>
            <w:tcW w:w="10740" w:type="dxa"/>
            <w:gridSpan w:val="5"/>
          </w:tcPr>
          <w:p w14:paraId="197C4196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</w:p>
          <w:p w14:paraId="4EECC559" w14:textId="374C626E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 </w:t>
            </w:r>
            <w:r w:rsidR="009C50F9" w:rsidRPr="00D05C83">
              <w:rPr>
                <w:rFonts w:ascii="Times New Roman" w:hAnsi="Times New Roman" w:cs="Times New Roman"/>
                <w:b/>
              </w:rPr>
              <w:t>Clinical practice guidelines</w:t>
            </w:r>
            <w:r w:rsidR="009C50F9">
              <w:rPr>
                <w:rFonts w:ascii="Times New Roman" w:hAnsi="Times New Roman" w:cs="Times New Roman"/>
              </w:rPr>
              <w:t xml:space="preserve"> (</w:t>
            </w:r>
            <w:r w:rsidR="00CA2E5D">
              <w:rPr>
                <w:rFonts w:ascii="Times New Roman" w:hAnsi="Times New Roman" w:cs="Times New Roman"/>
              </w:rPr>
              <w:t>s</w:t>
            </w:r>
            <w:r w:rsidR="009C50F9" w:rsidRPr="00D05C83">
              <w:rPr>
                <w:rFonts w:ascii="Times New Roman" w:hAnsi="Times New Roman" w:cs="Times New Roman"/>
              </w:rPr>
              <w:t>ystematically developed recommendations from nationally recognized experts based on research evidence or expert consensus panel</w:t>
            </w:r>
            <w:r w:rsidR="009C50F9">
              <w:rPr>
                <w:rFonts w:ascii="Times New Roman" w:hAnsi="Times New Roman" w:cs="Times New Roman"/>
              </w:rPr>
              <w:t>)</w:t>
            </w:r>
          </w:p>
          <w:p w14:paraId="17FFFBCC" w14:textId="1EF5C8FD" w:rsidR="009C50F9" w:rsidRDefault="00293C75" w:rsidP="009C50F9">
            <w:pPr>
              <w:tabs>
                <w:tab w:val="left" w:pos="796"/>
              </w:tabs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639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 </w:t>
            </w:r>
            <w:r w:rsidR="009C50F9" w:rsidRPr="00D05C83">
              <w:rPr>
                <w:rFonts w:ascii="Times New Roman" w:hAnsi="Times New Roman" w:cs="Times New Roman"/>
                <w:b/>
              </w:rPr>
              <w:t>Consensus or position statement</w:t>
            </w:r>
            <w:r w:rsidR="009C50F9">
              <w:rPr>
                <w:rFonts w:ascii="Times New Roman" w:hAnsi="Times New Roman" w:cs="Times New Roman"/>
              </w:rPr>
              <w:t xml:space="preserve"> (</w:t>
            </w:r>
            <w:r w:rsidR="00CA2E5D">
              <w:rPr>
                <w:rFonts w:ascii="Times New Roman" w:hAnsi="Times New Roman" w:cs="Times New Roman"/>
              </w:rPr>
              <w:t>s</w:t>
            </w:r>
            <w:r w:rsidR="009C50F9" w:rsidRPr="00D05C83">
              <w:rPr>
                <w:rFonts w:ascii="Times New Roman" w:hAnsi="Times New Roman" w:cs="Times New Roman"/>
              </w:rPr>
              <w:t>ystematically developed recommendations, based on research and nationally recognized expert opinion, that guide members of a professional organization in decision-making for an issue of concern</w:t>
            </w:r>
            <w:r w:rsidR="009C50F9">
              <w:rPr>
                <w:rFonts w:ascii="Times New Roman" w:hAnsi="Times New Roman" w:cs="Times New Roman"/>
              </w:rPr>
              <w:t>)</w:t>
            </w:r>
          </w:p>
        </w:tc>
      </w:tr>
      <w:tr w:rsidR="009C50F9" w14:paraId="504B4742" w14:textId="77777777" w:rsidTr="00C52552">
        <w:trPr>
          <w:gridAfter w:val="1"/>
          <w:wAfter w:w="10" w:type="dxa"/>
        </w:trPr>
        <w:tc>
          <w:tcPr>
            <w:tcW w:w="482" w:type="dxa"/>
            <w:vMerge w:val="restart"/>
            <w:textDirection w:val="btLr"/>
          </w:tcPr>
          <w:p w14:paraId="7F36723B" w14:textId="77777777" w:rsidR="009C50F9" w:rsidRDefault="009C50F9" w:rsidP="0051530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48" w:type="dxa"/>
            <w:gridSpan w:val="3"/>
            <w:shd w:val="clear" w:color="auto" w:fill="E7E6E6" w:themeFill="background2"/>
          </w:tcPr>
          <w:p w14:paraId="66C93665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</w:p>
          <w:p w14:paraId="5038AF5C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selecting the type of Level IV evidence, determine the quality of evidence using the considerations below:</w:t>
            </w:r>
          </w:p>
          <w:p w14:paraId="29AC4121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</w:p>
        </w:tc>
      </w:tr>
      <w:tr w:rsidR="009C50F9" w14:paraId="6393E4F2" w14:textId="77777777" w:rsidTr="00C52552">
        <w:trPr>
          <w:gridAfter w:val="1"/>
          <w:wAfter w:w="10" w:type="dxa"/>
          <w:trHeight w:val="35"/>
        </w:trPr>
        <w:tc>
          <w:tcPr>
            <w:tcW w:w="482" w:type="dxa"/>
            <w:vMerge/>
          </w:tcPr>
          <w:p w14:paraId="72F9989F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6C61104F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the types of evidence included identified?</w:t>
            </w:r>
          </w:p>
        </w:tc>
        <w:tc>
          <w:tcPr>
            <w:tcW w:w="839" w:type="dxa"/>
          </w:tcPr>
          <w:p w14:paraId="62BB8CF9" w14:textId="431BA379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71889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501C2A69" w14:textId="173C94AB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4504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9C50F9" w14:paraId="563B301D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3BC2F9D9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41F7BCD1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re appropriate stakeholders involved in the development of recommendations?</w:t>
            </w:r>
          </w:p>
        </w:tc>
        <w:tc>
          <w:tcPr>
            <w:tcW w:w="839" w:type="dxa"/>
          </w:tcPr>
          <w:p w14:paraId="58138699" w14:textId="490D3A72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5449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001F9246" w14:textId="12B4486B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8524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9C50F9" w14:paraId="62DA6230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37B1BA94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384F9329" w14:textId="31B78EB7" w:rsidR="009C50F9" w:rsidRDefault="009C50F9" w:rsidP="005153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group</w:t>
            </w:r>
            <w:r w:rsidR="002C645A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to which recommendations apply and </w:t>
            </w:r>
            <w:r w:rsidR="002C645A">
              <w:rPr>
                <w:rFonts w:ascii="Times New Roman" w:hAnsi="Times New Roman" w:cs="Times New Roman"/>
              </w:rPr>
              <w:t>do not</w:t>
            </w:r>
            <w:r>
              <w:rPr>
                <w:rFonts w:ascii="Times New Roman" w:hAnsi="Times New Roman" w:cs="Times New Roman"/>
              </w:rPr>
              <w:t xml:space="preserve"> apply clearly defined?</w:t>
            </w:r>
          </w:p>
        </w:tc>
        <w:tc>
          <w:tcPr>
            <w:tcW w:w="839" w:type="dxa"/>
          </w:tcPr>
          <w:p w14:paraId="5FCD6C1A" w14:textId="2106816D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2027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66B903F9" w14:textId="75821A47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6487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9C50F9" w14:paraId="7E62F44A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6EF5B981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63DA838C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each recommendation have an identified level of evidence stated?</w:t>
            </w:r>
          </w:p>
        </w:tc>
        <w:tc>
          <w:tcPr>
            <w:tcW w:w="839" w:type="dxa"/>
          </w:tcPr>
          <w:p w14:paraId="50F56B19" w14:textId="3FD095FA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064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721A84BB" w14:textId="30BFF0B8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9835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9C50F9" w14:paraId="703E0046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3542AC8D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59E265D4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recommendations clear?</w:t>
            </w:r>
          </w:p>
        </w:tc>
        <w:tc>
          <w:tcPr>
            <w:tcW w:w="839" w:type="dxa"/>
          </w:tcPr>
          <w:p w14:paraId="5D69503A" w14:textId="14A6E207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430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2C37B596" w14:textId="65A1CF8F" w:rsidR="009C50F9" w:rsidRDefault="00293C75" w:rsidP="0051530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61636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9C50F9" w14:paraId="7E530043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159D73E5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3"/>
            <w:shd w:val="clear" w:color="auto" w:fill="E7E6E6" w:themeFill="background2"/>
            <w:vAlign w:val="center"/>
          </w:tcPr>
          <w:p w14:paraId="5473D269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</w:p>
          <w:p w14:paraId="7A5BE526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  <w:p w14:paraId="3272EF4C" w14:textId="77777777" w:rsidR="009C50F9" w:rsidRDefault="009C50F9" w:rsidP="005153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50F9" w:rsidRPr="00B62271" w14:paraId="38E6B944" w14:textId="77777777" w:rsidTr="00C52552">
        <w:trPr>
          <w:gridAfter w:val="1"/>
          <w:wAfter w:w="10" w:type="dxa"/>
          <w:trHeight w:val="3016"/>
        </w:trPr>
        <w:tc>
          <w:tcPr>
            <w:tcW w:w="482" w:type="dxa"/>
            <w:vMerge/>
          </w:tcPr>
          <w:p w14:paraId="513DF962" w14:textId="77777777" w:rsidR="009C50F9" w:rsidRPr="009F6BE2" w:rsidRDefault="009C50F9" w:rsidP="005153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3"/>
            <w:vAlign w:val="center"/>
          </w:tcPr>
          <w:p w14:paraId="519505EF" w14:textId="77777777" w:rsidR="009C50F9" w:rsidRPr="00C73B7E" w:rsidRDefault="009C50F9" w:rsidP="0051530B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</w:t>
            </w:r>
            <w:r>
              <w:rPr>
                <w:rFonts w:ascii="Times New Roman" w:hAnsi="Times New Roman" w:cs="Times New Roman"/>
                <w:b/>
              </w:rPr>
              <w:t xml:space="preserve">: </w:t>
            </w:r>
            <w:r w:rsidRPr="00C73B7E">
              <w:rPr>
                <w:rFonts w:ascii="Times New Roman" w:hAnsi="Times New Roman" w:cs="Times New Roman"/>
              </w:rPr>
              <w:t>Material officially sponsored by a professional, public, or private organization or a government agency; documentation of a systematic literature search strategy; consistent results with sufficient numbers of well-designed studies; criteria-based evaluation of overall scientific strength and quality of included studies and definitive conclusions; national expertise clearly evident; developed or revised within the past five years.</w:t>
            </w:r>
          </w:p>
          <w:p w14:paraId="5D1179CA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</w:p>
          <w:p w14:paraId="027A1DAB" w14:textId="77777777" w:rsidR="009C50F9" w:rsidRDefault="009C50F9" w:rsidP="0051530B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>Material officially sponsored by a professional, public, or private organization or a government agency; reasonably thorough and appropriate systematic literature search strategy; reasonably consistent results, sufficient numbers of well-designed studies; evaluation of strengths and limitations of included studies with fairly definitive conclusions; national expertise clearly evident; developed or revised within the past five years.</w:t>
            </w:r>
          </w:p>
          <w:p w14:paraId="21D0D016" w14:textId="77777777" w:rsidR="009C50F9" w:rsidRPr="00C73B7E" w:rsidRDefault="009C50F9" w:rsidP="0051530B">
            <w:pPr>
              <w:rPr>
                <w:rFonts w:ascii="Times New Roman" w:hAnsi="Times New Roman" w:cs="Times New Roman"/>
              </w:rPr>
            </w:pPr>
          </w:p>
          <w:p w14:paraId="62CBA0DA" w14:textId="74F468FC" w:rsidR="009C50F9" w:rsidRPr="00B62271" w:rsidRDefault="009C50F9" w:rsidP="0047741C">
            <w:pPr>
              <w:rPr>
                <w:rFonts w:ascii="Times New Roman" w:hAnsi="Times New Roman" w:cs="Times New Roman"/>
                <w:b/>
              </w:rPr>
            </w:pPr>
            <w:r w:rsidRPr="00C73B7E">
              <w:rPr>
                <w:rFonts w:ascii="Times New Roman" w:hAnsi="Times New Roman" w:cs="Times New Roman"/>
                <w:b/>
              </w:rPr>
              <w:t>C Low quality</w:t>
            </w:r>
            <w:r>
              <w:rPr>
                <w:rFonts w:ascii="Times New Roman" w:hAnsi="Times New Roman" w:cs="Times New Roman"/>
                <w:b/>
              </w:rPr>
              <w:t xml:space="preserve">: </w:t>
            </w:r>
            <w:r w:rsidRPr="00C73B7E">
              <w:rPr>
                <w:rFonts w:ascii="Times New Roman" w:hAnsi="Times New Roman" w:cs="Times New Roman"/>
              </w:rPr>
              <w:t>Material not sponsored by an official organization or agency; undefined, poorly defined, or limited literature search strategy; no evaluation of strengths and limitations of included studies; insufficient evidence with inconsistent results; conclusions cannot be drawn; not revised within the past five years.</w:t>
            </w:r>
          </w:p>
        </w:tc>
      </w:tr>
      <w:tr w:rsidR="009C50F9" w:rsidRPr="00B62271" w14:paraId="5043C185" w14:textId="77777777" w:rsidTr="00C52552">
        <w:trPr>
          <w:gridAfter w:val="1"/>
          <w:wAfter w:w="10" w:type="dxa"/>
          <w:trHeight w:val="827"/>
        </w:trPr>
        <w:tc>
          <w:tcPr>
            <w:tcW w:w="10730" w:type="dxa"/>
            <w:gridSpan w:val="4"/>
            <w:shd w:val="clear" w:color="auto" w:fill="E7E6E6" w:themeFill="background2"/>
            <w:vAlign w:val="center"/>
          </w:tcPr>
          <w:p w14:paraId="46F8C253" w14:textId="716ADE8B" w:rsidR="009C50F9" w:rsidRPr="00C73B7E" w:rsidRDefault="009C50F9" w:rsidP="0047741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="0047741C"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</w:tbl>
    <w:p w14:paraId="26926E6D" w14:textId="3E8DD594" w:rsidR="009C50F9" w:rsidRDefault="009C50F9" w:rsidP="00B62271">
      <w:pPr>
        <w:rPr>
          <w:rFonts w:ascii="Times New Roman" w:hAnsi="Times New Roman" w:cs="Times New Roman"/>
        </w:rPr>
      </w:pPr>
    </w:p>
    <w:p w14:paraId="624764C8" w14:textId="67BE746B" w:rsidR="009C50F9" w:rsidRDefault="009C50F9" w:rsidP="00B62271">
      <w:pPr>
        <w:rPr>
          <w:rFonts w:ascii="Times New Roman" w:hAnsi="Times New Roman" w:cs="Times New Roman"/>
        </w:rPr>
      </w:pPr>
    </w:p>
    <w:p w14:paraId="10851387" w14:textId="5C4ACFAC" w:rsidR="009C50F9" w:rsidRDefault="009C50F9" w:rsidP="00B62271">
      <w:pPr>
        <w:rPr>
          <w:rFonts w:ascii="Times New Roman" w:hAnsi="Times New Roman" w:cs="Times New Roman"/>
        </w:rPr>
      </w:pPr>
    </w:p>
    <w:p w14:paraId="3D0DEB13" w14:textId="5A001FD4" w:rsidR="009C50F9" w:rsidRDefault="009C50F9" w:rsidP="00B62271">
      <w:pPr>
        <w:rPr>
          <w:rFonts w:ascii="Times New Roman" w:hAnsi="Times New Roman" w:cs="Times New Roman"/>
        </w:rPr>
      </w:pPr>
    </w:p>
    <w:p w14:paraId="51D1DF62" w14:textId="7B73847F" w:rsidR="009C50F9" w:rsidRDefault="009C50F9" w:rsidP="00B62271">
      <w:pPr>
        <w:rPr>
          <w:rFonts w:ascii="Times New Roman" w:hAnsi="Times New Roman" w:cs="Times New Roman"/>
        </w:rPr>
      </w:pPr>
    </w:p>
    <w:p w14:paraId="19AEEA6F" w14:textId="6664662F" w:rsidR="009C50F9" w:rsidRDefault="009C50F9" w:rsidP="00B6227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8423"/>
        <w:gridCol w:w="36"/>
        <w:gridCol w:w="889"/>
        <w:gridCol w:w="40"/>
        <w:gridCol w:w="818"/>
        <w:gridCol w:w="12"/>
        <w:gridCol w:w="30"/>
        <w:gridCol w:w="10"/>
      </w:tblGrid>
      <w:tr w:rsidR="00C73B7E" w14:paraId="5812E4A4" w14:textId="77777777" w:rsidTr="00117449">
        <w:trPr>
          <w:gridAfter w:val="2"/>
          <w:wAfter w:w="40" w:type="dxa"/>
          <w:trHeight w:val="408"/>
        </w:trPr>
        <w:tc>
          <w:tcPr>
            <w:tcW w:w="10700" w:type="dxa"/>
            <w:gridSpan w:val="7"/>
            <w:shd w:val="clear" w:color="auto" w:fill="000000" w:themeFill="text1"/>
          </w:tcPr>
          <w:p w14:paraId="0ED9E42A" w14:textId="7E8AD3A9" w:rsidR="00C73B7E" w:rsidRPr="0047741C" w:rsidRDefault="000A54A8" w:rsidP="00CC46B0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1" w:name="Section_II_Level_V_Appraisal"/>
            <w:bookmarkStart w:id="2" w:name="Section_IIA_Level_V_Appraisal"/>
            <w:r w:rsidRPr="0047741C">
              <w:rPr>
                <w:rFonts w:ascii="Times New Roman" w:hAnsi="Times New Roman" w:cs="Times New Roman"/>
                <w:b/>
                <w:sz w:val="36"/>
              </w:rPr>
              <w:lastRenderedPageBreak/>
              <w:t xml:space="preserve">Section II: </w:t>
            </w:r>
            <w:r w:rsidR="00D05C83" w:rsidRPr="0047741C">
              <w:rPr>
                <w:rFonts w:ascii="Times New Roman" w:hAnsi="Times New Roman" w:cs="Times New Roman"/>
                <w:b/>
                <w:sz w:val="36"/>
              </w:rPr>
              <w:t>Level V Appraisal</w:t>
            </w:r>
            <w:bookmarkEnd w:id="1"/>
            <w:bookmarkEnd w:id="2"/>
          </w:p>
        </w:tc>
      </w:tr>
      <w:tr w:rsidR="00C73B7E" w14:paraId="586119BB" w14:textId="77777777" w:rsidTr="00117449">
        <w:trPr>
          <w:gridAfter w:val="2"/>
          <w:wAfter w:w="40" w:type="dxa"/>
          <w:trHeight w:val="1133"/>
        </w:trPr>
        <w:tc>
          <w:tcPr>
            <w:tcW w:w="10700" w:type="dxa"/>
            <w:gridSpan w:val="7"/>
          </w:tcPr>
          <w:p w14:paraId="49A321F7" w14:textId="08C9345C" w:rsidR="00C73B7E" w:rsidRDefault="00206AD5" w:rsidP="007D438B">
            <w:pPr>
              <w:rPr>
                <w:rFonts w:ascii="Times New Roman" w:hAnsi="Times New Roman" w:cs="Times New Roman"/>
              </w:rPr>
            </w:pPr>
            <w:r w:rsidRPr="0047741C">
              <w:rPr>
                <w:rFonts w:ascii="Times New Roman" w:hAnsi="Times New Roman" w:cs="Times New Roman"/>
                <w:sz w:val="72"/>
              </w:rPr>
              <w:t>A</w:t>
            </w:r>
            <w:r>
              <w:rPr>
                <w:rFonts w:ascii="Times New Roman" w:hAnsi="Times New Roman" w:cs="Times New Roman"/>
                <w:sz w:val="72"/>
              </w:rPr>
              <w:t xml:space="preserve"> </w:t>
            </w:r>
            <w:r w:rsidRPr="00206AD5">
              <w:rPr>
                <w:rFonts w:ascii="Times New Roman" w:hAnsi="Times New Roman" w:cs="Times New Roman"/>
                <w:sz w:val="24"/>
              </w:rPr>
              <w:t>Select the type of article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  <w:r w:rsidR="007D438B"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                        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96184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05C83">
              <w:rPr>
                <w:rFonts w:ascii="Times New Roman" w:hAnsi="Times New Roman" w:cs="Times New Roman"/>
              </w:rPr>
              <w:t xml:space="preserve">  </w:t>
            </w:r>
            <w:r w:rsidR="00D05C83" w:rsidRPr="00D05C83">
              <w:rPr>
                <w:rFonts w:ascii="Times New Roman" w:hAnsi="Times New Roman" w:cs="Times New Roman"/>
                <w:b/>
              </w:rPr>
              <w:t xml:space="preserve">Integrative </w:t>
            </w:r>
            <w:r w:rsidR="00515F39">
              <w:rPr>
                <w:rFonts w:ascii="Times New Roman" w:hAnsi="Times New Roman" w:cs="Times New Roman"/>
                <w:b/>
              </w:rPr>
              <w:t>r</w:t>
            </w:r>
            <w:r w:rsidR="00D05C83" w:rsidRPr="00D05C83">
              <w:rPr>
                <w:rFonts w:ascii="Times New Roman" w:hAnsi="Times New Roman" w:cs="Times New Roman"/>
                <w:b/>
              </w:rPr>
              <w:t>eview</w:t>
            </w:r>
            <w:r w:rsidR="00D05C83">
              <w:rPr>
                <w:rFonts w:ascii="Times New Roman" w:hAnsi="Times New Roman" w:cs="Times New Roman"/>
              </w:rPr>
              <w:t xml:space="preserve"> (s</w:t>
            </w:r>
            <w:r w:rsidR="00D05C83" w:rsidRPr="00D05C83">
              <w:rPr>
                <w:rFonts w:ascii="Times New Roman" w:hAnsi="Times New Roman" w:cs="Times New Roman"/>
              </w:rPr>
              <w:t>ummary of research evidence and theoretical literature; analyzes, compares themes, notes gaps in the selected literature</w:t>
            </w:r>
            <w:r w:rsidR="00D05C83">
              <w:rPr>
                <w:rFonts w:ascii="Times New Roman" w:hAnsi="Times New Roman" w:cs="Times New Roman"/>
              </w:rPr>
              <w:t>)</w:t>
            </w:r>
          </w:p>
          <w:p w14:paraId="3C31AA5A" w14:textId="085B9B1E" w:rsidR="007D438B" w:rsidRPr="00D05C83" w:rsidRDefault="00293C75" w:rsidP="007D438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0648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38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D438B" w:rsidRPr="00D05C83">
              <w:rPr>
                <w:rFonts w:ascii="Times New Roman" w:hAnsi="Times New Roman" w:cs="Times New Roman"/>
                <w:b/>
              </w:rPr>
              <w:t xml:space="preserve"> </w:t>
            </w:r>
            <w:r w:rsidR="007D438B">
              <w:rPr>
                <w:rFonts w:ascii="Times New Roman" w:hAnsi="Times New Roman" w:cs="Times New Roman"/>
                <w:b/>
              </w:rPr>
              <w:t xml:space="preserve"> </w:t>
            </w:r>
            <w:r w:rsidR="007D438B" w:rsidRPr="00D05C83">
              <w:rPr>
                <w:rFonts w:ascii="Times New Roman" w:hAnsi="Times New Roman" w:cs="Times New Roman"/>
                <w:b/>
              </w:rPr>
              <w:t xml:space="preserve">Literature </w:t>
            </w:r>
            <w:r w:rsidR="007D438B">
              <w:rPr>
                <w:rFonts w:ascii="Times New Roman" w:hAnsi="Times New Roman" w:cs="Times New Roman"/>
                <w:b/>
              </w:rPr>
              <w:t>r</w:t>
            </w:r>
            <w:r w:rsidR="007D438B" w:rsidRPr="00D05C83">
              <w:rPr>
                <w:rFonts w:ascii="Times New Roman" w:hAnsi="Times New Roman" w:cs="Times New Roman"/>
                <w:b/>
              </w:rPr>
              <w:t>eview</w:t>
            </w:r>
            <w:r w:rsidR="007D438B" w:rsidRPr="00D05C83">
              <w:rPr>
                <w:rFonts w:ascii="Times New Roman" w:hAnsi="Times New Roman" w:cs="Times New Roman"/>
              </w:rPr>
              <w:t xml:space="preserve"> </w:t>
            </w:r>
            <w:r w:rsidR="007D438B">
              <w:rPr>
                <w:rFonts w:ascii="Times New Roman" w:hAnsi="Times New Roman" w:cs="Times New Roman"/>
              </w:rPr>
              <w:t xml:space="preserve">(summary of selected published literature </w:t>
            </w:r>
            <w:r w:rsidR="007D438B" w:rsidRPr="00D05C83">
              <w:rPr>
                <w:rFonts w:ascii="Times New Roman" w:hAnsi="Times New Roman" w:cs="Times New Roman"/>
              </w:rPr>
              <w:t>including scientific and nonscientific</w:t>
            </w:r>
            <w:r w:rsidR="007D438B">
              <w:rPr>
                <w:rFonts w:ascii="Times New Roman" w:hAnsi="Times New Roman" w:cs="Times New Roman"/>
              </w:rPr>
              <w:t>,</w:t>
            </w:r>
            <w:r w:rsidR="007D438B" w:rsidRPr="00D05C83">
              <w:rPr>
                <w:rFonts w:ascii="Times New Roman" w:hAnsi="Times New Roman" w:cs="Times New Roman"/>
              </w:rPr>
              <w:t xml:space="preserve"> such as reports of organizational experience and opinions of experts</w:t>
            </w:r>
            <w:r w:rsidR="007D438B">
              <w:rPr>
                <w:rFonts w:ascii="Times New Roman" w:hAnsi="Times New Roman" w:cs="Times New Roman"/>
              </w:rPr>
              <w:t>)</w:t>
            </w:r>
          </w:p>
        </w:tc>
      </w:tr>
      <w:tr w:rsidR="00C73B7E" w14:paraId="03CC5AD3" w14:textId="77777777" w:rsidTr="00C42E70">
        <w:trPr>
          <w:gridAfter w:val="3"/>
          <w:wAfter w:w="52" w:type="dxa"/>
          <w:trHeight w:val="476"/>
        </w:trPr>
        <w:tc>
          <w:tcPr>
            <w:tcW w:w="482" w:type="dxa"/>
            <w:vMerge w:val="restart"/>
            <w:textDirection w:val="btLr"/>
          </w:tcPr>
          <w:p w14:paraId="4FE52010" w14:textId="77777777" w:rsidR="00C73B7E" w:rsidRDefault="00C73B7E" w:rsidP="00CC46B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bookmarkStart w:id="3" w:name="_GoBack"/>
            <w:bookmarkEnd w:id="3"/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06" w:type="dxa"/>
            <w:gridSpan w:val="5"/>
            <w:shd w:val="clear" w:color="auto" w:fill="E7E6E6" w:themeFill="background2"/>
            <w:vAlign w:val="center"/>
          </w:tcPr>
          <w:p w14:paraId="6C834A75" w14:textId="21423C84" w:rsidR="00C73B7E" w:rsidRDefault="00D05C83" w:rsidP="00C42E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selecting the type of </w:t>
            </w:r>
            <w:r w:rsidR="00E024A7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evel V evidence, determine the quality of evidence using the considerations below:</w:t>
            </w:r>
          </w:p>
        </w:tc>
      </w:tr>
      <w:tr w:rsidR="00206AD5" w14:paraId="0DEF19C7" w14:textId="77777777" w:rsidTr="00117449">
        <w:trPr>
          <w:gridAfter w:val="3"/>
          <w:wAfter w:w="52" w:type="dxa"/>
          <w:trHeight w:val="35"/>
        </w:trPr>
        <w:tc>
          <w:tcPr>
            <w:tcW w:w="482" w:type="dxa"/>
            <w:vMerge/>
          </w:tcPr>
          <w:p w14:paraId="51C50EEB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  <w:vAlign w:val="center"/>
          </w:tcPr>
          <w:p w14:paraId="0FDA250A" w14:textId="52D44B9A" w:rsidR="00206AD5" w:rsidRPr="00C42E70" w:rsidRDefault="00206AD5" w:rsidP="00206AD5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 xml:space="preserve">Is </w:t>
            </w:r>
            <w:r w:rsidR="005E541F" w:rsidRPr="00C42E70">
              <w:rPr>
                <w:rFonts w:ascii="Times New Roman" w:hAnsi="Times New Roman" w:cs="Times New Roman"/>
              </w:rPr>
              <w:t xml:space="preserve">the </w:t>
            </w:r>
            <w:r w:rsidR="0078247E" w:rsidRPr="00C42E70">
              <w:rPr>
                <w:rFonts w:ascii="Times New Roman" w:hAnsi="Times New Roman" w:cs="Times New Roman"/>
              </w:rPr>
              <w:t>purpose of the review clearly stated?</w:t>
            </w:r>
          </w:p>
        </w:tc>
        <w:tc>
          <w:tcPr>
            <w:tcW w:w="925" w:type="dxa"/>
            <w:gridSpan w:val="2"/>
          </w:tcPr>
          <w:p w14:paraId="3ECBB80A" w14:textId="65CEB355" w:rsidR="00206AD5" w:rsidRPr="00C42E70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822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AD5"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28603572" w14:textId="20FF2C7A" w:rsidR="00206AD5" w:rsidRPr="00C42E70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0019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1DD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AD5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E51DD" w14:paraId="19F7AB70" w14:textId="77777777" w:rsidTr="00117449">
        <w:trPr>
          <w:gridAfter w:val="3"/>
          <w:wAfter w:w="52" w:type="dxa"/>
          <w:trHeight w:val="35"/>
        </w:trPr>
        <w:tc>
          <w:tcPr>
            <w:tcW w:w="482" w:type="dxa"/>
            <w:vMerge/>
          </w:tcPr>
          <w:p w14:paraId="4D234BFD" w14:textId="77777777" w:rsidR="002E51DD" w:rsidRPr="009F6BE2" w:rsidRDefault="002E51DD" w:rsidP="002E51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</w:tcPr>
          <w:p w14:paraId="5E271541" w14:textId="35C3F059" w:rsidR="002E51DD" w:rsidRPr="00C42E70" w:rsidRDefault="002E51DD" w:rsidP="002E51DD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>Is literature relevant and up-to-date (most sources are within the past five years or classic)?</w:t>
            </w:r>
          </w:p>
        </w:tc>
        <w:tc>
          <w:tcPr>
            <w:tcW w:w="925" w:type="dxa"/>
            <w:gridSpan w:val="2"/>
          </w:tcPr>
          <w:p w14:paraId="1C67517B" w14:textId="38E85C80" w:rsidR="002E51DD" w:rsidRPr="00C42E70" w:rsidRDefault="002E51DD" w:rsidP="002E51DD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Segoe UI Symbol" w:hAnsi="Segoe UI Symbol" w:cs="Segoe UI Symbol"/>
              </w:rPr>
              <w:t>☐</w:t>
            </w:r>
            <w:r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42ADA09E" w14:textId="325E126C" w:rsidR="002E51DD" w:rsidRPr="00C42E70" w:rsidRDefault="00293C75" w:rsidP="002E51D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4392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1DD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51DD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E51DD" w14:paraId="0FED0591" w14:textId="77777777" w:rsidTr="00117449">
        <w:trPr>
          <w:gridAfter w:val="3"/>
          <w:wAfter w:w="52" w:type="dxa"/>
          <w:trHeight w:val="35"/>
        </w:trPr>
        <w:tc>
          <w:tcPr>
            <w:tcW w:w="482" w:type="dxa"/>
            <w:vMerge/>
          </w:tcPr>
          <w:p w14:paraId="7D77187B" w14:textId="77777777" w:rsidR="002E51DD" w:rsidRPr="009F6BE2" w:rsidRDefault="002E51DD" w:rsidP="002E51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</w:tcPr>
          <w:p w14:paraId="5CF31D25" w14:textId="51661C42" w:rsidR="002E51DD" w:rsidRPr="00C42E70" w:rsidRDefault="002E51DD" w:rsidP="002E51DD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>Are gaps in the literature identified?</w:t>
            </w:r>
          </w:p>
        </w:tc>
        <w:tc>
          <w:tcPr>
            <w:tcW w:w="925" w:type="dxa"/>
            <w:gridSpan w:val="2"/>
          </w:tcPr>
          <w:p w14:paraId="75B1F505" w14:textId="5556F61A" w:rsidR="002E51DD" w:rsidRPr="00C42E70" w:rsidRDefault="002E51DD" w:rsidP="002E51DD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Segoe UI Symbol" w:hAnsi="Segoe UI Symbol" w:cs="Segoe UI Symbol"/>
              </w:rPr>
              <w:t>☐</w:t>
            </w:r>
            <w:r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4711C630" w14:textId="5B4C7160" w:rsidR="002E51DD" w:rsidRPr="00C42E70" w:rsidRDefault="00293C75" w:rsidP="002E51D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57833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1DD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51DD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E51DD" w14:paraId="21BB6FB1" w14:textId="77777777" w:rsidTr="00117449">
        <w:trPr>
          <w:gridAfter w:val="3"/>
          <w:wAfter w:w="52" w:type="dxa"/>
          <w:trHeight w:val="26"/>
        </w:trPr>
        <w:tc>
          <w:tcPr>
            <w:tcW w:w="482" w:type="dxa"/>
            <w:vMerge/>
          </w:tcPr>
          <w:p w14:paraId="4589CCC3" w14:textId="77777777" w:rsidR="002E51DD" w:rsidRPr="009F6BE2" w:rsidRDefault="002E51DD" w:rsidP="002E51DD">
            <w:pPr>
              <w:rPr>
                <w:rFonts w:ascii="Times New Roman" w:hAnsi="Times New Roman" w:cs="Times New Roman"/>
              </w:rPr>
            </w:pPr>
            <w:bookmarkStart w:id="4" w:name="_Hlk128554706"/>
          </w:p>
        </w:tc>
        <w:tc>
          <w:tcPr>
            <w:tcW w:w="8423" w:type="dxa"/>
            <w:vAlign w:val="center"/>
          </w:tcPr>
          <w:p w14:paraId="528120E4" w14:textId="5FEED5A9" w:rsidR="002E51DD" w:rsidRPr="00C42E70" w:rsidRDefault="002E51DD" w:rsidP="002E51DD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>Are recommendations made for future practice or study?</w:t>
            </w:r>
          </w:p>
        </w:tc>
        <w:tc>
          <w:tcPr>
            <w:tcW w:w="925" w:type="dxa"/>
            <w:gridSpan w:val="2"/>
          </w:tcPr>
          <w:p w14:paraId="3ED7B2AE" w14:textId="6887B066" w:rsidR="002E51DD" w:rsidRPr="00C42E70" w:rsidRDefault="00293C75" w:rsidP="002E51D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6968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1DD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51DD"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73EE8D9B" w14:textId="38872A7F" w:rsidR="002E51DD" w:rsidRPr="00C42E70" w:rsidRDefault="00293C75" w:rsidP="002E51D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21458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1DD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51DD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E51DD" w14:paraId="76AE4650" w14:textId="77777777" w:rsidTr="00117449">
        <w:trPr>
          <w:gridAfter w:val="3"/>
          <w:wAfter w:w="52" w:type="dxa"/>
          <w:trHeight w:val="26"/>
        </w:trPr>
        <w:tc>
          <w:tcPr>
            <w:tcW w:w="482" w:type="dxa"/>
            <w:vMerge/>
          </w:tcPr>
          <w:p w14:paraId="5F74A4B7" w14:textId="77777777" w:rsidR="002E51DD" w:rsidRPr="009F6BE2" w:rsidRDefault="002E51DD" w:rsidP="00D43F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  <w:vAlign w:val="center"/>
          </w:tcPr>
          <w:p w14:paraId="18DFE2DD" w14:textId="75C12055" w:rsidR="002E51DD" w:rsidRPr="00C42E70" w:rsidRDefault="002E51DD" w:rsidP="00D43FAA">
            <w:pPr>
              <w:rPr>
                <w:rFonts w:ascii="Times New Roman" w:hAnsi="Times New Roman" w:cs="Times New Roman"/>
                <w:b/>
              </w:rPr>
            </w:pPr>
            <w:r w:rsidRPr="00C42E70">
              <w:rPr>
                <w:rFonts w:ascii="Times New Roman" w:hAnsi="Times New Roman" w:cs="Times New Roman"/>
                <w:b/>
              </w:rPr>
              <w:t xml:space="preserve">Additionally, for Integrative Reviews only: </w:t>
            </w:r>
          </w:p>
        </w:tc>
        <w:tc>
          <w:tcPr>
            <w:tcW w:w="925" w:type="dxa"/>
            <w:gridSpan w:val="2"/>
          </w:tcPr>
          <w:p w14:paraId="600EFEB7" w14:textId="77777777" w:rsidR="002E51DD" w:rsidRPr="00C42E70" w:rsidRDefault="002E51DD" w:rsidP="00D43F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8" w:type="dxa"/>
            <w:gridSpan w:val="2"/>
          </w:tcPr>
          <w:p w14:paraId="3A4EA8CB" w14:textId="77777777" w:rsidR="002E51DD" w:rsidRPr="00C42E70" w:rsidRDefault="002E51DD" w:rsidP="00D43FAA">
            <w:pPr>
              <w:rPr>
                <w:rFonts w:ascii="Times New Roman" w:hAnsi="Times New Roman" w:cs="Times New Roman"/>
              </w:rPr>
            </w:pPr>
          </w:p>
        </w:tc>
      </w:tr>
      <w:tr w:rsidR="00117449" w14:paraId="0B7CF1B5" w14:textId="77777777" w:rsidTr="00117449">
        <w:trPr>
          <w:gridAfter w:val="3"/>
          <w:wAfter w:w="52" w:type="dxa"/>
          <w:trHeight w:val="26"/>
        </w:trPr>
        <w:tc>
          <w:tcPr>
            <w:tcW w:w="482" w:type="dxa"/>
            <w:vMerge/>
          </w:tcPr>
          <w:p w14:paraId="01F5B977" w14:textId="77777777" w:rsidR="00117449" w:rsidRPr="009F6BE2" w:rsidRDefault="00117449" w:rsidP="0011744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</w:tcPr>
          <w:p w14:paraId="4AD8B83C" w14:textId="70453868" w:rsidR="00117449" w:rsidRPr="00C42E70" w:rsidRDefault="00117449" w:rsidP="00117449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 xml:space="preserve">     Was the literature search strategy clearly described?</w:t>
            </w:r>
          </w:p>
        </w:tc>
        <w:tc>
          <w:tcPr>
            <w:tcW w:w="925" w:type="dxa"/>
            <w:gridSpan w:val="2"/>
          </w:tcPr>
          <w:p w14:paraId="7720C3DE" w14:textId="23F3ABE3" w:rsidR="00117449" w:rsidRPr="00C42E70" w:rsidRDefault="00117449" w:rsidP="00117449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Segoe UI Symbol" w:hAnsi="Segoe UI Symbol" w:cs="Segoe UI Symbol"/>
              </w:rPr>
              <w:t>☐</w:t>
            </w:r>
            <w:r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3F0705F9" w14:textId="5615F968" w:rsidR="00117449" w:rsidRPr="00C42E70" w:rsidRDefault="00293C75" w:rsidP="0011744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1040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7449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17449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bookmarkEnd w:id="4"/>
      <w:tr w:rsidR="00D43FAA" w14:paraId="2F847622" w14:textId="77777777" w:rsidTr="00117449">
        <w:trPr>
          <w:gridAfter w:val="3"/>
          <w:wAfter w:w="52" w:type="dxa"/>
          <w:trHeight w:val="26"/>
        </w:trPr>
        <w:tc>
          <w:tcPr>
            <w:tcW w:w="482" w:type="dxa"/>
            <w:vMerge/>
          </w:tcPr>
          <w:p w14:paraId="65B9C9AD" w14:textId="77777777" w:rsidR="00D43FAA" w:rsidRPr="009F6BE2" w:rsidRDefault="00D43FAA" w:rsidP="00D43F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  <w:vAlign w:val="center"/>
          </w:tcPr>
          <w:p w14:paraId="237AE949" w14:textId="6DAAE480" w:rsidR="00D43FAA" w:rsidRPr="00C42E70" w:rsidRDefault="002E51DD" w:rsidP="00D43FAA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 xml:space="preserve">     </w:t>
            </w:r>
            <w:r w:rsidR="00D43FAA" w:rsidRPr="00C42E70">
              <w:rPr>
                <w:rFonts w:ascii="Times New Roman" w:hAnsi="Times New Roman" w:cs="Times New Roman"/>
              </w:rPr>
              <w:t xml:space="preserve">Was </w:t>
            </w:r>
            <w:r w:rsidR="003B2C29">
              <w:rPr>
                <w:rFonts w:ascii="Times New Roman" w:hAnsi="Times New Roman" w:cs="Times New Roman"/>
              </w:rPr>
              <w:t xml:space="preserve">the </w:t>
            </w:r>
            <w:r w:rsidR="00D43FAA" w:rsidRPr="00C42E70">
              <w:rPr>
                <w:rFonts w:ascii="Times New Roman" w:hAnsi="Times New Roman" w:cs="Times New Roman"/>
              </w:rPr>
              <w:t xml:space="preserve">literature appraised for strength and quality </w:t>
            </w:r>
          </w:p>
        </w:tc>
        <w:tc>
          <w:tcPr>
            <w:tcW w:w="925" w:type="dxa"/>
            <w:gridSpan w:val="2"/>
          </w:tcPr>
          <w:p w14:paraId="3D545D87" w14:textId="4E8C32A7" w:rsidR="00D43FAA" w:rsidRPr="00C42E70" w:rsidRDefault="00293C75" w:rsidP="00D43FAA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6714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FAA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FAA"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6894CCDF" w14:textId="73800256" w:rsidR="00D43FAA" w:rsidRPr="00C42E70" w:rsidRDefault="00293C75" w:rsidP="00D43FAA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6360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FAA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FAA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161589C7" w14:textId="77777777" w:rsidTr="00117449">
        <w:trPr>
          <w:gridAfter w:val="3"/>
          <w:wAfter w:w="52" w:type="dxa"/>
          <w:trHeight w:val="26"/>
        </w:trPr>
        <w:tc>
          <w:tcPr>
            <w:tcW w:w="482" w:type="dxa"/>
            <w:vMerge/>
          </w:tcPr>
          <w:p w14:paraId="00DA4022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23" w:type="dxa"/>
            <w:vAlign w:val="center"/>
          </w:tcPr>
          <w:p w14:paraId="673CD402" w14:textId="07AB7FFB" w:rsidR="002E51DD" w:rsidRPr="00C42E70" w:rsidRDefault="00117449" w:rsidP="00206AD5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 xml:space="preserve">      </w:t>
            </w:r>
            <w:r w:rsidR="00206AD5" w:rsidRPr="00C42E70">
              <w:rPr>
                <w:rFonts w:ascii="Times New Roman" w:hAnsi="Times New Roman" w:cs="Times New Roman"/>
              </w:rPr>
              <w:t>Of the literature reviewed, is there a meaningful analysis of the conclusions across</w:t>
            </w:r>
          </w:p>
          <w:p w14:paraId="4FDAF6B2" w14:textId="6DB2FE94" w:rsidR="00206AD5" w:rsidRPr="00C42E70" w:rsidRDefault="002E51DD" w:rsidP="00206AD5">
            <w:pPr>
              <w:rPr>
                <w:rFonts w:ascii="Times New Roman" w:hAnsi="Times New Roman" w:cs="Times New Roman"/>
              </w:rPr>
            </w:pPr>
            <w:r w:rsidRPr="00C42E70">
              <w:rPr>
                <w:rFonts w:ascii="Times New Roman" w:hAnsi="Times New Roman" w:cs="Times New Roman"/>
              </w:rPr>
              <w:t xml:space="preserve">     </w:t>
            </w:r>
            <w:r w:rsidR="00206AD5" w:rsidRPr="00C42E70">
              <w:rPr>
                <w:rFonts w:ascii="Times New Roman" w:hAnsi="Times New Roman" w:cs="Times New Roman"/>
              </w:rPr>
              <w:t xml:space="preserve"> the articles included in the review?</w:t>
            </w:r>
          </w:p>
        </w:tc>
        <w:tc>
          <w:tcPr>
            <w:tcW w:w="925" w:type="dxa"/>
            <w:gridSpan w:val="2"/>
          </w:tcPr>
          <w:p w14:paraId="1E36FA29" w14:textId="4CF1081B" w:rsidR="00206AD5" w:rsidRPr="00C42E70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7661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AD5" w:rsidRPr="00C42E70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58" w:type="dxa"/>
            <w:gridSpan w:val="2"/>
          </w:tcPr>
          <w:p w14:paraId="3E27C0A0" w14:textId="2E971211" w:rsidR="00206AD5" w:rsidRPr="00C42E70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5968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 w:rsidRPr="00C42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AD5" w:rsidRPr="00C42E70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C73B7E" w14:paraId="7DF60DA0" w14:textId="77777777" w:rsidTr="00117449">
        <w:trPr>
          <w:gridAfter w:val="3"/>
          <w:wAfter w:w="52" w:type="dxa"/>
          <w:trHeight w:val="395"/>
        </w:trPr>
        <w:tc>
          <w:tcPr>
            <w:tcW w:w="482" w:type="dxa"/>
            <w:vMerge/>
          </w:tcPr>
          <w:p w14:paraId="5B5818DE" w14:textId="77777777" w:rsidR="00C73B7E" w:rsidRPr="009F6BE2" w:rsidRDefault="00C73B7E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6" w:type="dxa"/>
            <w:gridSpan w:val="5"/>
            <w:shd w:val="clear" w:color="auto" w:fill="E7E6E6" w:themeFill="background2"/>
            <w:vAlign w:val="center"/>
          </w:tcPr>
          <w:p w14:paraId="047B0185" w14:textId="04885FB6" w:rsidR="00C73B7E" w:rsidRDefault="00C73B7E" w:rsidP="002E51D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</w:tc>
      </w:tr>
      <w:tr w:rsidR="00C73B7E" w14:paraId="0F5E77D6" w14:textId="77777777" w:rsidTr="00117449">
        <w:trPr>
          <w:gridAfter w:val="3"/>
          <w:wAfter w:w="52" w:type="dxa"/>
          <w:trHeight w:val="2079"/>
        </w:trPr>
        <w:tc>
          <w:tcPr>
            <w:tcW w:w="482" w:type="dxa"/>
            <w:vMerge/>
          </w:tcPr>
          <w:p w14:paraId="6375A9CF" w14:textId="77777777" w:rsidR="00C73B7E" w:rsidRPr="009F6BE2" w:rsidRDefault="00C73B7E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6" w:type="dxa"/>
            <w:gridSpan w:val="5"/>
            <w:vAlign w:val="center"/>
          </w:tcPr>
          <w:p w14:paraId="0A810158" w14:textId="77777777" w:rsidR="002E51DD" w:rsidRPr="007D438B" w:rsidRDefault="002E51DD" w:rsidP="00C73B7E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7D438B">
              <w:rPr>
                <w:rFonts w:ascii="Times New Roman" w:hAnsi="Times New Roman" w:cs="Times New Roman"/>
                <w:b/>
                <w:u w:val="single"/>
              </w:rPr>
              <w:t xml:space="preserve">Integrative Reviews: </w:t>
            </w:r>
          </w:p>
          <w:p w14:paraId="4308BFAF" w14:textId="0843A034" w:rsidR="00C73B7E" w:rsidRDefault="00C73B7E" w:rsidP="00C73B7E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355FE">
              <w:rPr>
                <w:rFonts w:ascii="Times New Roman" w:hAnsi="Times New Roman" w:cs="Times New Roman"/>
              </w:rPr>
              <w:t>Subject matter is clearly defined, literature search strategies a</w:t>
            </w:r>
            <w:r w:rsidR="00117449">
              <w:rPr>
                <w:rFonts w:ascii="Times New Roman" w:hAnsi="Times New Roman" w:cs="Times New Roman"/>
              </w:rPr>
              <w:t>re</w:t>
            </w:r>
            <w:r w:rsidR="008355FE">
              <w:rPr>
                <w:rFonts w:ascii="Times New Roman" w:hAnsi="Times New Roman" w:cs="Times New Roman"/>
              </w:rPr>
              <w:t xml:space="preserve"> clear and thorough, </w:t>
            </w:r>
            <w:r w:rsidR="003B2C29">
              <w:rPr>
                <w:rFonts w:ascii="Times New Roman" w:hAnsi="Times New Roman" w:cs="Times New Roman"/>
              </w:rPr>
              <w:t xml:space="preserve">the </w:t>
            </w:r>
            <w:r w:rsidR="008355FE">
              <w:rPr>
                <w:rFonts w:ascii="Times New Roman" w:hAnsi="Times New Roman" w:cs="Times New Roman"/>
              </w:rPr>
              <w:t xml:space="preserve">authors undertook </w:t>
            </w:r>
            <w:r w:rsidR="003B2C29">
              <w:rPr>
                <w:rFonts w:ascii="Times New Roman" w:hAnsi="Times New Roman" w:cs="Times New Roman"/>
              </w:rPr>
              <w:t xml:space="preserve">a </w:t>
            </w:r>
            <w:r w:rsidR="008355FE">
              <w:rPr>
                <w:rFonts w:ascii="Times New Roman" w:hAnsi="Times New Roman" w:cs="Times New Roman"/>
              </w:rPr>
              <w:t>meaningful analysis of included evidence, conclusions are clear, gaps and limitations thoroughly addressed</w:t>
            </w:r>
          </w:p>
          <w:p w14:paraId="41071CBE" w14:textId="77777777" w:rsidR="007D438B" w:rsidRDefault="007D438B" w:rsidP="00C73B7E">
            <w:pPr>
              <w:rPr>
                <w:rFonts w:ascii="Times New Roman" w:hAnsi="Times New Roman" w:cs="Times New Roman"/>
                <w:b/>
              </w:rPr>
            </w:pPr>
          </w:p>
          <w:p w14:paraId="5AD6CB23" w14:textId="2565A975" w:rsidR="00C73B7E" w:rsidRDefault="00C73B7E" w:rsidP="00C73B7E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355FE">
              <w:rPr>
                <w:rFonts w:ascii="Times New Roman" w:hAnsi="Times New Roman" w:cs="Times New Roman"/>
              </w:rPr>
              <w:t xml:space="preserve"> Subject matter is defined, literature search strategy reasonably clear with possible gaps, </w:t>
            </w:r>
            <w:r w:rsidR="003B2C29">
              <w:rPr>
                <w:rFonts w:ascii="Times New Roman" w:hAnsi="Times New Roman" w:cs="Times New Roman"/>
              </w:rPr>
              <w:t xml:space="preserve">the </w:t>
            </w:r>
            <w:r w:rsidR="008355FE">
              <w:rPr>
                <w:rFonts w:ascii="Times New Roman" w:hAnsi="Times New Roman" w:cs="Times New Roman"/>
              </w:rPr>
              <w:t xml:space="preserve">author undertook </w:t>
            </w:r>
            <w:r w:rsidR="003B2C29">
              <w:rPr>
                <w:rFonts w:ascii="Times New Roman" w:hAnsi="Times New Roman" w:cs="Times New Roman"/>
              </w:rPr>
              <w:t xml:space="preserve">a </w:t>
            </w:r>
            <w:r w:rsidR="008355FE">
              <w:rPr>
                <w:rFonts w:ascii="Times New Roman" w:hAnsi="Times New Roman" w:cs="Times New Roman"/>
              </w:rPr>
              <w:t xml:space="preserve">somewhat meaningful analysis of included evidence, fairly clear conclusions, gaps and limitations reasonably addressed </w:t>
            </w:r>
          </w:p>
          <w:p w14:paraId="4B3C5160" w14:textId="77777777" w:rsidR="007D438B" w:rsidRDefault="007D438B" w:rsidP="0047741C">
            <w:pPr>
              <w:rPr>
                <w:rFonts w:ascii="Times New Roman" w:hAnsi="Times New Roman" w:cs="Times New Roman"/>
                <w:b/>
              </w:rPr>
            </w:pPr>
          </w:p>
          <w:p w14:paraId="671C90E9" w14:textId="48E66EFA" w:rsidR="00C73B7E" w:rsidRDefault="00C73B7E" w:rsidP="0047741C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C Low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355FE">
              <w:rPr>
                <w:rFonts w:ascii="Times New Roman" w:hAnsi="Times New Roman" w:cs="Times New Roman"/>
              </w:rPr>
              <w:t xml:space="preserve"> Subject matter not clearly defined, literature search strategy lacking transparency or thoroughness, lack of meaningful analysis of included evidence, conclusions cannot be drawn, limitations not addressed </w:t>
            </w:r>
          </w:p>
          <w:p w14:paraId="11E3A178" w14:textId="29AD37AB" w:rsidR="002E51DD" w:rsidRDefault="002E51DD" w:rsidP="0047741C">
            <w:pPr>
              <w:rPr>
                <w:rFonts w:ascii="Times New Roman" w:hAnsi="Times New Roman" w:cs="Times New Roman"/>
                <w:b/>
              </w:rPr>
            </w:pPr>
          </w:p>
          <w:p w14:paraId="753D53C4" w14:textId="76C14DE4" w:rsidR="002E51DD" w:rsidRPr="007D438B" w:rsidRDefault="002E51DD" w:rsidP="0047741C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7D438B">
              <w:rPr>
                <w:rFonts w:ascii="Times New Roman" w:hAnsi="Times New Roman" w:cs="Times New Roman"/>
                <w:b/>
                <w:u w:val="single"/>
              </w:rPr>
              <w:t xml:space="preserve">Literature Reviews: </w:t>
            </w:r>
          </w:p>
          <w:p w14:paraId="40ED8002" w14:textId="3A80E234" w:rsidR="00117449" w:rsidRDefault="00117449" w:rsidP="00117449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:</w:t>
            </w:r>
            <w:r>
              <w:rPr>
                <w:rFonts w:ascii="Times New Roman" w:hAnsi="Times New Roman" w:cs="Times New Roman"/>
              </w:rPr>
              <w:t xml:space="preserve"> Subject matter is clearly defined, literature is up-to-date, gaps and limitations thoroughly addressed, recommendations for future practice or study are clearly identified</w:t>
            </w:r>
          </w:p>
          <w:p w14:paraId="72549721" w14:textId="77777777" w:rsidR="00117449" w:rsidRPr="00C73B7E" w:rsidRDefault="00117449" w:rsidP="00117449">
            <w:pPr>
              <w:rPr>
                <w:rFonts w:ascii="Times New Roman" w:hAnsi="Times New Roman" w:cs="Times New Roman"/>
              </w:rPr>
            </w:pPr>
          </w:p>
          <w:p w14:paraId="3236B4FD" w14:textId="253AE0FA" w:rsidR="00117449" w:rsidRDefault="00117449" w:rsidP="00117449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 Subject matter is defined, literature is mostly up-to-date, gaps and limitations reasonably addressed, recommendations for future practice or study are identified</w:t>
            </w:r>
          </w:p>
          <w:p w14:paraId="77CA2C3E" w14:textId="77777777" w:rsidR="00117449" w:rsidRPr="00C73B7E" w:rsidRDefault="00117449" w:rsidP="00117449">
            <w:pPr>
              <w:rPr>
                <w:rFonts w:ascii="Times New Roman" w:hAnsi="Times New Roman" w:cs="Times New Roman"/>
              </w:rPr>
            </w:pPr>
          </w:p>
          <w:p w14:paraId="22103AAA" w14:textId="5368A8C8" w:rsidR="00117449" w:rsidRDefault="00117449" w:rsidP="00117449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C Low quality:</w:t>
            </w:r>
            <w:r>
              <w:rPr>
                <w:rFonts w:ascii="Times New Roman" w:hAnsi="Times New Roman" w:cs="Times New Roman"/>
              </w:rPr>
              <w:t xml:space="preserve">  Subject matter not clearly defined, literature is out-of-date, gaps and limitations not addressed, recommendations are not provided  </w:t>
            </w:r>
          </w:p>
          <w:p w14:paraId="2D6178A7" w14:textId="4DF02C63" w:rsidR="002E51DD" w:rsidRPr="00B62271" w:rsidRDefault="002E51DD" w:rsidP="0047741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9C50F9" w14:paraId="3DDD59C5" w14:textId="77777777" w:rsidTr="00117449">
        <w:trPr>
          <w:gridAfter w:val="3"/>
          <w:wAfter w:w="52" w:type="dxa"/>
          <w:trHeight w:val="689"/>
        </w:trPr>
        <w:tc>
          <w:tcPr>
            <w:tcW w:w="10688" w:type="dxa"/>
            <w:gridSpan w:val="6"/>
            <w:shd w:val="clear" w:color="auto" w:fill="E7E6E6" w:themeFill="background2"/>
            <w:vAlign w:val="center"/>
          </w:tcPr>
          <w:p w14:paraId="5DAFD724" w14:textId="24CAD19B" w:rsidR="009C50F9" w:rsidRPr="00C73B7E" w:rsidRDefault="009C50F9" w:rsidP="00206AD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C73B7E" w14:paraId="7118C2FD" w14:textId="77777777" w:rsidTr="00C52552">
        <w:tc>
          <w:tcPr>
            <w:tcW w:w="10740" w:type="dxa"/>
            <w:gridSpan w:val="9"/>
            <w:shd w:val="clear" w:color="auto" w:fill="000000" w:themeFill="text1"/>
          </w:tcPr>
          <w:p w14:paraId="3EE1A236" w14:textId="6FA40041" w:rsidR="00C73B7E" w:rsidRPr="0047741C" w:rsidRDefault="00206AD5" w:rsidP="00CC46B0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bookmarkStart w:id="5" w:name="Section_IIB_Level_V_Appraisal"/>
            <w:r w:rsidRPr="0047741C">
              <w:rPr>
                <w:rFonts w:ascii="Times New Roman" w:hAnsi="Times New Roman" w:cs="Times New Roman"/>
                <w:b/>
                <w:sz w:val="36"/>
              </w:rPr>
              <w:lastRenderedPageBreak/>
              <w:t xml:space="preserve">Section II: Level </w:t>
            </w:r>
            <w:proofErr w:type="spellStart"/>
            <w:r w:rsidRPr="0047741C">
              <w:rPr>
                <w:rFonts w:ascii="Times New Roman" w:hAnsi="Times New Roman" w:cs="Times New Roman"/>
                <w:b/>
                <w:sz w:val="36"/>
              </w:rPr>
              <w:t>VAppraisal</w:t>
            </w:r>
            <w:bookmarkEnd w:id="5"/>
            <w:proofErr w:type="spellEnd"/>
            <w:r w:rsidRPr="0047741C">
              <w:rPr>
                <w:rFonts w:ascii="Times New Roman" w:hAnsi="Times New Roman" w:cs="Times New Roman"/>
                <w:b/>
                <w:sz w:val="36"/>
              </w:rPr>
              <w:t xml:space="preserve"> (continued)</w:t>
            </w:r>
          </w:p>
        </w:tc>
      </w:tr>
      <w:tr w:rsidR="00C73B7E" w14:paraId="58B7EF2A" w14:textId="77777777" w:rsidTr="00C52552">
        <w:tc>
          <w:tcPr>
            <w:tcW w:w="10740" w:type="dxa"/>
            <w:gridSpan w:val="9"/>
          </w:tcPr>
          <w:p w14:paraId="5D0C591A" w14:textId="310CB953" w:rsidR="00206AD5" w:rsidRDefault="00206AD5" w:rsidP="00206AD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72"/>
              </w:rPr>
              <w:t xml:space="preserve">B </w:t>
            </w:r>
            <w:r w:rsidRPr="00206AD5">
              <w:rPr>
                <w:rFonts w:ascii="Times New Roman" w:hAnsi="Times New Roman" w:cs="Times New Roman"/>
                <w:sz w:val="24"/>
              </w:rPr>
              <w:t>Select the type of article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</w:p>
          <w:p w14:paraId="06948CB1" w14:textId="77777777" w:rsidR="002205FB" w:rsidRDefault="00293C75" w:rsidP="009C50F9">
            <w:pPr>
              <w:tabs>
                <w:tab w:val="left" w:pos="775"/>
              </w:tabs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516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6A4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</w:rPr>
              <w:t>Expert opinion</w:t>
            </w:r>
            <w:r w:rsidR="00206AD5">
              <w:rPr>
                <w:rFonts w:ascii="Times New Roman" w:hAnsi="Times New Roman" w:cs="Times New Roman"/>
              </w:rPr>
              <w:t xml:space="preserve"> (</w:t>
            </w:r>
            <w:r w:rsidR="00515F39">
              <w:rPr>
                <w:rFonts w:ascii="Times New Roman" w:hAnsi="Times New Roman" w:cs="Times New Roman"/>
              </w:rPr>
              <w:t>o</w:t>
            </w:r>
            <w:r w:rsidR="00206AD5" w:rsidRPr="00206AD5">
              <w:rPr>
                <w:rFonts w:ascii="Times New Roman" w:hAnsi="Times New Roman" w:cs="Times New Roman"/>
              </w:rPr>
              <w:t>pinion of one or more individuals based on clinical expertise</w:t>
            </w:r>
            <w:r w:rsidR="00206AD5">
              <w:rPr>
                <w:rFonts w:ascii="Times New Roman" w:hAnsi="Times New Roman" w:cs="Times New Roman"/>
              </w:rPr>
              <w:t>)</w:t>
            </w:r>
          </w:p>
          <w:p w14:paraId="5DFD47CA" w14:textId="7B8585C6" w:rsidR="0078247E" w:rsidRPr="00206AD5" w:rsidRDefault="0078247E" w:rsidP="009C50F9">
            <w:pPr>
              <w:tabs>
                <w:tab w:val="left" w:pos="775"/>
              </w:tabs>
              <w:rPr>
                <w:rFonts w:ascii="Times New Roman" w:hAnsi="Times New Roman" w:cs="Times New Roman"/>
              </w:rPr>
            </w:pPr>
          </w:p>
        </w:tc>
      </w:tr>
      <w:tr w:rsidR="00C73B7E" w14:paraId="079A4A3C" w14:textId="77777777" w:rsidTr="00C52552">
        <w:trPr>
          <w:gridAfter w:val="1"/>
          <w:wAfter w:w="10" w:type="dxa"/>
        </w:trPr>
        <w:tc>
          <w:tcPr>
            <w:tcW w:w="482" w:type="dxa"/>
            <w:vMerge w:val="restart"/>
            <w:textDirection w:val="btLr"/>
          </w:tcPr>
          <w:p w14:paraId="6AD6396B" w14:textId="77777777" w:rsidR="00C73B7E" w:rsidRDefault="00C73B7E" w:rsidP="00CC46B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48" w:type="dxa"/>
            <w:gridSpan w:val="7"/>
            <w:shd w:val="clear" w:color="auto" w:fill="E7E6E6" w:themeFill="background2"/>
          </w:tcPr>
          <w:p w14:paraId="3765A520" w14:textId="77777777" w:rsidR="00C73B7E" w:rsidRDefault="00C73B7E" w:rsidP="00CC46B0">
            <w:pPr>
              <w:rPr>
                <w:rFonts w:ascii="Times New Roman" w:hAnsi="Times New Roman" w:cs="Times New Roman"/>
              </w:rPr>
            </w:pPr>
          </w:p>
          <w:p w14:paraId="517C7BCA" w14:textId="52FA5C94" w:rsidR="00C73B7E" w:rsidRDefault="00C73B7E" w:rsidP="00CC46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</w:t>
            </w:r>
            <w:r w:rsidR="00206AD5">
              <w:rPr>
                <w:rFonts w:ascii="Times New Roman" w:hAnsi="Times New Roman" w:cs="Times New Roman"/>
              </w:rPr>
              <w:t xml:space="preserve">selecting the type of Level V evidence, </w:t>
            </w:r>
            <w:r>
              <w:rPr>
                <w:rFonts w:ascii="Times New Roman" w:hAnsi="Times New Roman" w:cs="Times New Roman"/>
              </w:rPr>
              <w:t>determin</w:t>
            </w:r>
            <w:r w:rsidR="00206AD5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206AD5">
              <w:rPr>
                <w:rFonts w:ascii="Times New Roman" w:hAnsi="Times New Roman" w:cs="Times New Roman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quality of evidence using the considerations below:</w:t>
            </w:r>
          </w:p>
          <w:p w14:paraId="2FA5D2F2" w14:textId="77777777" w:rsidR="00C73B7E" w:rsidRDefault="00C73B7E" w:rsidP="00CC46B0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644AC58A" w14:textId="77777777" w:rsidTr="00C52552">
        <w:trPr>
          <w:gridAfter w:val="1"/>
          <w:wAfter w:w="10" w:type="dxa"/>
          <w:trHeight w:val="35"/>
        </w:trPr>
        <w:tc>
          <w:tcPr>
            <w:tcW w:w="482" w:type="dxa"/>
            <w:vMerge/>
          </w:tcPr>
          <w:p w14:paraId="451E9BBD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4249877D" w14:textId="2EDCE554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the author have relevant education and training?</w:t>
            </w:r>
          </w:p>
        </w:tc>
        <w:tc>
          <w:tcPr>
            <w:tcW w:w="929" w:type="dxa"/>
            <w:gridSpan w:val="2"/>
          </w:tcPr>
          <w:p w14:paraId="19DF9A7B" w14:textId="66BACDF3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162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323632E2" w14:textId="1ECB142C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6548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48050F94" w14:textId="77777777" w:rsidTr="00C52552">
        <w:trPr>
          <w:gridAfter w:val="1"/>
          <w:wAfter w:w="10" w:type="dxa"/>
          <w:trHeight w:val="305"/>
        </w:trPr>
        <w:tc>
          <w:tcPr>
            <w:tcW w:w="482" w:type="dxa"/>
            <w:vMerge/>
          </w:tcPr>
          <w:p w14:paraId="23893D3D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62FF1B89" w14:textId="2D38E267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 they have relevant professional and academic affiliations?</w:t>
            </w:r>
          </w:p>
        </w:tc>
        <w:tc>
          <w:tcPr>
            <w:tcW w:w="929" w:type="dxa"/>
            <w:gridSpan w:val="2"/>
          </w:tcPr>
          <w:p w14:paraId="6FD03075" w14:textId="49EE686A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0276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20DFE29B" w14:textId="393E6E0D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013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78E4F45A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05336E3F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21191352" w14:textId="4822BAAE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ve they previously </w:t>
            </w:r>
            <w:r w:rsidR="003B2C29">
              <w:rPr>
                <w:rFonts w:ascii="Times New Roman" w:hAnsi="Times New Roman" w:cs="Times New Roman"/>
              </w:rPr>
              <w:t xml:space="preserve">been </w:t>
            </w:r>
            <w:r>
              <w:rPr>
                <w:rFonts w:ascii="Times New Roman" w:hAnsi="Times New Roman" w:cs="Times New Roman"/>
              </w:rPr>
              <w:t>published in the area of interest?</w:t>
            </w:r>
          </w:p>
        </w:tc>
        <w:tc>
          <w:tcPr>
            <w:tcW w:w="929" w:type="dxa"/>
            <w:gridSpan w:val="2"/>
          </w:tcPr>
          <w:p w14:paraId="5A06FF9D" w14:textId="0E2665EA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45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5989072B" w14:textId="42FACAA4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948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78247E" w14:paraId="1D5503FB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74F7746C" w14:textId="77777777" w:rsidR="0078247E" w:rsidRPr="009F6BE2" w:rsidRDefault="0078247E" w:rsidP="0078247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543A48DF" w14:textId="41EEDA62" w:rsidR="0078247E" w:rsidRDefault="0078247E" w:rsidP="007824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there thorough citing of recent literature (within the past </w:t>
            </w:r>
            <w:r w:rsidR="005E541F">
              <w:rPr>
                <w:rFonts w:ascii="Times New Roman" w:hAnsi="Times New Roman" w:cs="Times New Roman"/>
              </w:rPr>
              <w:t xml:space="preserve">5 </w:t>
            </w:r>
            <w:r>
              <w:rPr>
                <w:rFonts w:ascii="Times New Roman" w:hAnsi="Times New Roman" w:cs="Times New Roman"/>
              </w:rPr>
              <w:t>years)?</w:t>
            </w:r>
          </w:p>
        </w:tc>
        <w:tc>
          <w:tcPr>
            <w:tcW w:w="929" w:type="dxa"/>
            <w:gridSpan w:val="2"/>
          </w:tcPr>
          <w:p w14:paraId="5B0A73BE" w14:textId="68745007" w:rsidR="0078247E" w:rsidRDefault="00293C75" w:rsidP="0078247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9920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47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8247E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3B072CF8" w14:textId="512F0B70" w:rsidR="0078247E" w:rsidRDefault="00293C75" w:rsidP="0078247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6844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47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8247E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6F0A386A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027F2AF1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639F17F8" w14:textId="6513EAE8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ve they been recognized by state, regional, national</w:t>
            </w:r>
            <w:r w:rsidR="00A27A10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or international groups for their expertise?</w:t>
            </w:r>
          </w:p>
        </w:tc>
        <w:tc>
          <w:tcPr>
            <w:tcW w:w="929" w:type="dxa"/>
            <w:gridSpan w:val="2"/>
          </w:tcPr>
          <w:p w14:paraId="69677CAE" w14:textId="746AC83F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0214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42270C28" w14:textId="332B0294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8416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13AEBBCC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76232B32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gridSpan w:val="2"/>
            <w:vAlign w:val="center"/>
          </w:tcPr>
          <w:p w14:paraId="3E3D248F" w14:textId="49B07DC3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their publications </w:t>
            </w:r>
            <w:r w:rsidR="003B2C29">
              <w:rPr>
                <w:rFonts w:ascii="Times New Roman" w:hAnsi="Times New Roman" w:cs="Times New Roman"/>
              </w:rPr>
              <w:t>well-</w:t>
            </w:r>
            <w:r>
              <w:rPr>
                <w:rFonts w:ascii="Times New Roman" w:hAnsi="Times New Roman" w:cs="Times New Roman"/>
              </w:rPr>
              <w:t>cited by others?</w:t>
            </w:r>
          </w:p>
        </w:tc>
        <w:tc>
          <w:tcPr>
            <w:tcW w:w="929" w:type="dxa"/>
            <w:gridSpan w:val="2"/>
          </w:tcPr>
          <w:p w14:paraId="4AB0647B" w14:textId="233F6D24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60568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60" w:type="dxa"/>
            <w:gridSpan w:val="3"/>
          </w:tcPr>
          <w:p w14:paraId="6C0B970D" w14:textId="78E167DC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009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C52552" w14:paraId="4C4FD726" w14:textId="77777777" w:rsidTr="00463EB6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462355E2" w14:textId="77777777" w:rsidR="00C52552" w:rsidRPr="009F6BE2" w:rsidRDefault="00C52552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7"/>
            <w:vAlign w:val="center"/>
          </w:tcPr>
          <w:p w14:paraId="5C4B357D" w14:textId="2E19F9C3" w:rsidR="00C52552" w:rsidRDefault="00C52552" w:rsidP="00C525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A web search can provide information about expertise*</w:t>
            </w:r>
          </w:p>
        </w:tc>
      </w:tr>
      <w:tr w:rsidR="00C73B7E" w14:paraId="2F763D94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31672E24" w14:textId="77777777" w:rsidR="00C73B7E" w:rsidRPr="009F6BE2" w:rsidRDefault="00C73B7E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7"/>
            <w:shd w:val="clear" w:color="auto" w:fill="E7E6E6" w:themeFill="background2"/>
            <w:vAlign w:val="center"/>
          </w:tcPr>
          <w:p w14:paraId="5E61FB49" w14:textId="77777777" w:rsidR="00C73B7E" w:rsidRDefault="00C73B7E" w:rsidP="00CC46B0">
            <w:pPr>
              <w:jc w:val="center"/>
              <w:rPr>
                <w:rFonts w:ascii="Times New Roman" w:hAnsi="Times New Roman" w:cs="Times New Roman"/>
              </w:rPr>
            </w:pPr>
          </w:p>
          <w:p w14:paraId="6FF2020C" w14:textId="77777777" w:rsidR="00C73B7E" w:rsidRDefault="00C73B7E" w:rsidP="00CC46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  <w:p w14:paraId="32458118" w14:textId="77777777" w:rsidR="00C73B7E" w:rsidRDefault="00C73B7E" w:rsidP="00CC46B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73B7E" w14:paraId="10FFB798" w14:textId="77777777" w:rsidTr="00C52552">
        <w:trPr>
          <w:gridAfter w:val="1"/>
          <w:wAfter w:w="10" w:type="dxa"/>
          <w:trHeight w:val="2060"/>
        </w:trPr>
        <w:tc>
          <w:tcPr>
            <w:tcW w:w="482" w:type="dxa"/>
            <w:vMerge/>
          </w:tcPr>
          <w:p w14:paraId="662511A8" w14:textId="77777777" w:rsidR="00C73B7E" w:rsidRPr="009F6BE2" w:rsidRDefault="00C73B7E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7"/>
            <w:vAlign w:val="center"/>
          </w:tcPr>
          <w:p w14:paraId="37235165" w14:textId="77777777" w:rsidR="00C73B7E" w:rsidRDefault="00C73B7E" w:rsidP="00CC46B0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>Expertise is clearly evident, draws definitive conclusions, and provides scientific rationale; thought leader in the field.</w:t>
            </w:r>
          </w:p>
          <w:p w14:paraId="60F650BA" w14:textId="77777777" w:rsidR="00C73B7E" w:rsidRPr="00C73B7E" w:rsidRDefault="00C73B7E" w:rsidP="00CC46B0">
            <w:pPr>
              <w:rPr>
                <w:rFonts w:ascii="Times New Roman" w:hAnsi="Times New Roman" w:cs="Times New Roman"/>
              </w:rPr>
            </w:pPr>
          </w:p>
          <w:p w14:paraId="6483E2E2" w14:textId="601AAB69" w:rsidR="00C73B7E" w:rsidRDefault="00C73B7E" w:rsidP="00CC46B0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 xml:space="preserve">Expertise appears to be credible, draws fairly definitive conclusions, and provides </w:t>
            </w:r>
            <w:r w:rsidR="003B2C29">
              <w:rPr>
                <w:rFonts w:ascii="Times New Roman" w:hAnsi="Times New Roman" w:cs="Times New Roman"/>
              </w:rPr>
              <w:t xml:space="preserve">a </w:t>
            </w:r>
            <w:r w:rsidRPr="00C73B7E">
              <w:rPr>
                <w:rFonts w:ascii="Times New Roman" w:hAnsi="Times New Roman" w:cs="Times New Roman"/>
              </w:rPr>
              <w:t>logical argument for opinions.</w:t>
            </w:r>
          </w:p>
          <w:p w14:paraId="32A3E6D9" w14:textId="77777777" w:rsidR="00C73B7E" w:rsidRPr="00C73B7E" w:rsidRDefault="00C73B7E" w:rsidP="00CC46B0">
            <w:pPr>
              <w:rPr>
                <w:rFonts w:ascii="Times New Roman" w:hAnsi="Times New Roman" w:cs="Times New Roman"/>
              </w:rPr>
            </w:pPr>
          </w:p>
          <w:p w14:paraId="54DBD824" w14:textId="3F7FFBFB" w:rsidR="00C73B7E" w:rsidRPr="00B62271" w:rsidRDefault="00C73B7E" w:rsidP="0047741C">
            <w:pPr>
              <w:rPr>
                <w:rFonts w:ascii="Times New Roman" w:hAnsi="Times New Roman" w:cs="Times New Roman"/>
                <w:b/>
              </w:rPr>
            </w:pPr>
            <w:r w:rsidRPr="00C73B7E">
              <w:rPr>
                <w:rFonts w:ascii="Times New Roman" w:hAnsi="Times New Roman" w:cs="Times New Roman"/>
                <w:b/>
              </w:rPr>
              <w:t>C Low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>Expertise is not discernable or is dubious; conclusions cannot be drawn.</w:t>
            </w:r>
          </w:p>
        </w:tc>
      </w:tr>
      <w:tr w:rsidR="009C50F9" w14:paraId="7337F7F6" w14:textId="77777777" w:rsidTr="00C52552">
        <w:trPr>
          <w:gridAfter w:val="1"/>
          <w:wAfter w:w="10" w:type="dxa"/>
          <w:trHeight w:val="602"/>
        </w:trPr>
        <w:tc>
          <w:tcPr>
            <w:tcW w:w="10730" w:type="dxa"/>
            <w:gridSpan w:val="8"/>
            <w:shd w:val="clear" w:color="auto" w:fill="E7E6E6" w:themeFill="background2"/>
            <w:vAlign w:val="center"/>
          </w:tcPr>
          <w:p w14:paraId="26ED2883" w14:textId="74542B0B" w:rsidR="009C50F9" w:rsidRPr="00C73B7E" w:rsidRDefault="009C50F9" w:rsidP="00206AD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</w:tbl>
    <w:p w14:paraId="2FD62DA5" w14:textId="615F550C" w:rsidR="00DA755F" w:rsidRDefault="00DA755F" w:rsidP="00B62271">
      <w:pPr>
        <w:rPr>
          <w:rFonts w:ascii="Times New Roman" w:hAnsi="Times New Roman" w:cs="Times New Roman"/>
        </w:rPr>
      </w:pPr>
    </w:p>
    <w:p w14:paraId="214E95D0" w14:textId="2C7FCF23" w:rsidR="0047741C" w:rsidRDefault="0047741C" w:rsidP="00B62271">
      <w:pPr>
        <w:rPr>
          <w:rFonts w:ascii="Times New Roman" w:hAnsi="Times New Roman" w:cs="Times New Roman"/>
        </w:rPr>
      </w:pPr>
    </w:p>
    <w:p w14:paraId="3E3A414A" w14:textId="5EFEDE13" w:rsidR="0047741C" w:rsidRDefault="0047741C" w:rsidP="00B62271">
      <w:pPr>
        <w:rPr>
          <w:rFonts w:ascii="Times New Roman" w:hAnsi="Times New Roman" w:cs="Times New Roman"/>
        </w:rPr>
      </w:pPr>
    </w:p>
    <w:p w14:paraId="729A6148" w14:textId="1C19703D" w:rsidR="0047741C" w:rsidRDefault="0047741C" w:rsidP="00B62271">
      <w:pPr>
        <w:rPr>
          <w:rFonts w:ascii="Times New Roman" w:hAnsi="Times New Roman" w:cs="Times New Roman"/>
        </w:rPr>
      </w:pPr>
    </w:p>
    <w:p w14:paraId="16F3A469" w14:textId="219A970F" w:rsidR="0047741C" w:rsidRDefault="0047741C" w:rsidP="00B62271">
      <w:pPr>
        <w:rPr>
          <w:rFonts w:ascii="Times New Roman" w:hAnsi="Times New Roman" w:cs="Times New Roman"/>
        </w:rPr>
      </w:pPr>
    </w:p>
    <w:p w14:paraId="42A1D259" w14:textId="340910E5" w:rsidR="0047741C" w:rsidRDefault="0047741C" w:rsidP="00B62271">
      <w:pPr>
        <w:rPr>
          <w:rFonts w:ascii="Times New Roman" w:hAnsi="Times New Roman" w:cs="Times New Roman"/>
        </w:rPr>
      </w:pPr>
    </w:p>
    <w:p w14:paraId="5AD9FD80" w14:textId="66AEAF1A" w:rsidR="0047741C" w:rsidRDefault="0047741C" w:rsidP="00B62271">
      <w:pPr>
        <w:rPr>
          <w:rFonts w:ascii="Times New Roman" w:hAnsi="Times New Roman" w:cs="Times New Roman"/>
        </w:rPr>
      </w:pPr>
    </w:p>
    <w:p w14:paraId="56807188" w14:textId="4A22B79A" w:rsidR="0047741C" w:rsidRDefault="0047741C" w:rsidP="00B62271">
      <w:pPr>
        <w:rPr>
          <w:rFonts w:ascii="Times New Roman" w:hAnsi="Times New Roman" w:cs="Times New Roman"/>
        </w:rPr>
      </w:pPr>
    </w:p>
    <w:p w14:paraId="30EA5CA6" w14:textId="3C3A3C3E" w:rsidR="0047741C" w:rsidRDefault="0047741C" w:rsidP="00B62271">
      <w:pPr>
        <w:rPr>
          <w:rFonts w:ascii="Times New Roman" w:hAnsi="Times New Roman" w:cs="Times New Roman"/>
        </w:rPr>
      </w:pPr>
    </w:p>
    <w:p w14:paraId="2125FADB" w14:textId="7E225E00" w:rsidR="0047741C" w:rsidRDefault="0047741C" w:rsidP="00B62271">
      <w:pPr>
        <w:rPr>
          <w:rFonts w:ascii="Times New Roman" w:hAnsi="Times New Roman" w:cs="Times New Roman"/>
        </w:rPr>
      </w:pPr>
    </w:p>
    <w:p w14:paraId="077D26F5" w14:textId="77777777" w:rsidR="0047741C" w:rsidRDefault="0047741C" w:rsidP="00B6227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8459"/>
        <w:gridCol w:w="839"/>
        <w:gridCol w:w="950"/>
        <w:gridCol w:w="10"/>
      </w:tblGrid>
      <w:tr w:rsidR="00B62EA4" w14:paraId="691A599E" w14:textId="77777777" w:rsidTr="00C52552">
        <w:tc>
          <w:tcPr>
            <w:tcW w:w="10740" w:type="dxa"/>
            <w:gridSpan w:val="5"/>
            <w:shd w:val="clear" w:color="auto" w:fill="000000" w:themeFill="text1"/>
          </w:tcPr>
          <w:p w14:paraId="48F7E509" w14:textId="01AABD72" w:rsidR="00B62EA4" w:rsidRPr="0047741C" w:rsidRDefault="00206AD5" w:rsidP="00CC46B0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6" w:name="Section_IIC_Level_V_Appraisal"/>
            <w:r w:rsidRPr="0047741C">
              <w:rPr>
                <w:rFonts w:ascii="Times New Roman" w:hAnsi="Times New Roman" w:cs="Times New Roman"/>
                <w:b/>
                <w:sz w:val="36"/>
              </w:rPr>
              <w:t>Section II: Level V Appraisal</w:t>
            </w:r>
            <w:bookmarkEnd w:id="6"/>
            <w:r w:rsidRPr="0047741C">
              <w:rPr>
                <w:rFonts w:ascii="Times New Roman" w:hAnsi="Times New Roman" w:cs="Times New Roman"/>
                <w:b/>
                <w:sz w:val="36"/>
              </w:rPr>
              <w:t xml:space="preserve"> (continued)</w:t>
            </w:r>
          </w:p>
        </w:tc>
      </w:tr>
      <w:tr w:rsidR="00B62EA4" w14:paraId="45D7EA2A" w14:textId="77777777" w:rsidTr="00C52552">
        <w:tc>
          <w:tcPr>
            <w:tcW w:w="10740" w:type="dxa"/>
            <w:gridSpan w:val="5"/>
          </w:tcPr>
          <w:p w14:paraId="27D5BF25" w14:textId="583F2B70" w:rsidR="00206AD5" w:rsidRDefault="00206AD5" w:rsidP="00206AD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72"/>
              </w:rPr>
              <w:t xml:space="preserve">C </w:t>
            </w:r>
            <w:r w:rsidRPr="00206AD5">
              <w:rPr>
                <w:rFonts w:ascii="Times New Roman" w:hAnsi="Times New Roman" w:cs="Times New Roman"/>
                <w:sz w:val="24"/>
              </w:rPr>
              <w:t>Select the type of article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</w:p>
          <w:p w14:paraId="32ECE9F3" w14:textId="2272433B" w:rsidR="00B62EA4" w:rsidRPr="009C50F9" w:rsidRDefault="00293C75" w:rsidP="009C50F9">
            <w:pPr>
              <w:tabs>
                <w:tab w:val="left" w:pos="775"/>
              </w:tabs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5996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6A4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</w:rPr>
              <w:t>Case report</w:t>
            </w:r>
            <w:r w:rsidR="00206AD5">
              <w:rPr>
                <w:rFonts w:ascii="Times New Roman" w:hAnsi="Times New Roman" w:cs="Times New Roman"/>
              </w:rPr>
              <w:t xml:space="preserve"> (an i</w:t>
            </w:r>
            <w:r w:rsidR="00206AD5" w:rsidRPr="00206AD5">
              <w:rPr>
                <w:rFonts w:ascii="Times New Roman" w:hAnsi="Times New Roman" w:cs="Times New Roman"/>
              </w:rPr>
              <w:t>n-depth look at a person or group or another social unit</w:t>
            </w:r>
            <w:r w:rsidR="00206AD5">
              <w:rPr>
                <w:rFonts w:ascii="Times New Roman" w:hAnsi="Times New Roman" w:cs="Times New Roman"/>
              </w:rPr>
              <w:t>)</w:t>
            </w:r>
          </w:p>
        </w:tc>
      </w:tr>
      <w:tr w:rsidR="00B62EA4" w14:paraId="77F4B11E" w14:textId="77777777" w:rsidTr="00C52552">
        <w:trPr>
          <w:gridAfter w:val="1"/>
          <w:wAfter w:w="10" w:type="dxa"/>
        </w:trPr>
        <w:tc>
          <w:tcPr>
            <w:tcW w:w="482" w:type="dxa"/>
            <w:vMerge w:val="restart"/>
            <w:textDirection w:val="btLr"/>
          </w:tcPr>
          <w:p w14:paraId="3E64D134" w14:textId="77777777" w:rsidR="00B62EA4" w:rsidRDefault="00B62EA4" w:rsidP="00CC46B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48" w:type="dxa"/>
            <w:gridSpan w:val="3"/>
            <w:shd w:val="clear" w:color="auto" w:fill="E7E6E6" w:themeFill="background2"/>
          </w:tcPr>
          <w:p w14:paraId="3CBA9387" w14:textId="77777777" w:rsidR="00B62EA4" w:rsidRDefault="00B62EA4" w:rsidP="00CC46B0">
            <w:pPr>
              <w:rPr>
                <w:rFonts w:ascii="Times New Roman" w:hAnsi="Times New Roman" w:cs="Times New Roman"/>
              </w:rPr>
            </w:pPr>
          </w:p>
          <w:p w14:paraId="21F87D3B" w14:textId="77777777" w:rsidR="00206AD5" w:rsidRDefault="00206AD5" w:rsidP="00206A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selecting the type of Level V evidence, determine the quality of evidence using the considerations below:</w:t>
            </w:r>
          </w:p>
          <w:p w14:paraId="7A06F512" w14:textId="73A1D1BF" w:rsidR="00B62EA4" w:rsidRDefault="00B62EA4" w:rsidP="00206AD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06AD5" w14:paraId="2715BA8A" w14:textId="77777777" w:rsidTr="00C52552">
        <w:trPr>
          <w:gridAfter w:val="1"/>
          <w:wAfter w:w="10" w:type="dxa"/>
          <w:trHeight w:val="35"/>
        </w:trPr>
        <w:tc>
          <w:tcPr>
            <w:tcW w:w="482" w:type="dxa"/>
            <w:vMerge/>
          </w:tcPr>
          <w:p w14:paraId="013BB63A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6ACA78F4" w14:textId="48A77A7B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 the purpose of the case report clearly stated?</w:t>
            </w:r>
          </w:p>
        </w:tc>
        <w:tc>
          <w:tcPr>
            <w:tcW w:w="839" w:type="dxa"/>
          </w:tcPr>
          <w:p w14:paraId="748F1715" w14:textId="2115F6BD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804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30758255" w14:textId="69117661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6695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70A7F31D" w14:textId="77777777" w:rsidTr="00C52552">
        <w:trPr>
          <w:gridAfter w:val="1"/>
          <w:wAfter w:w="10" w:type="dxa"/>
          <w:trHeight w:val="305"/>
        </w:trPr>
        <w:tc>
          <w:tcPr>
            <w:tcW w:w="482" w:type="dxa"/>
            <w:vMerge/>
          </w:tcPr>
          <w:p w14:paraId="07A21ACD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70EAD5B4" w14:textId="38DA7216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 the case report clearly presented?</w:t>
            </w:r>
          </w:p>
        </w:tc>
        <w:tc>
          <w:tcPr>
            <w:tcW w:w="839" w:type="dxa"/>
          </w:tcPr>
          <w:p w14:paraId="7C15532C" w14:textId="2A5599D6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6001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5924B7B1" w14:textId="07AD92B6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2040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78DAF1B0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76269C5D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42498D4D" w14:textId="78425245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the findings of the case report supported by relevant theory or research?</w:t>
            </w:r>
          </w:p>
        </w:tc>
        <w:tc>
          <w:tcPr>
            <w:tcW w:w="839" w:type="dxa"/>
          </w:tcPr>
          <w:p w14:paraId="1ABEA402" w14:textId="2094C38A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978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1EA69CD2" w14:textId="32A2EA8B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3090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206AD5" w14:paraId="3F4A8B62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0276DF22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59" w:type="dxa"/>
            <w:vAlign w:val="center"/>
          </w:tcPr>
          <w:p w14:paraId="255AC7F0" w14:textId="130C0750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the recommendations clearly stated and linked to the findings?</w:t>
            </w:r>
          </w:p>
        </w:tc>
        <w:tc>
          <w:tcPr>
            <w:tcW w:w="839" w:type="dxa"/>
          </w:tcPr>
          <w:p w14:paraId="26B4F897" w14:textId="4F40737B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4572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950" w:type="dxa"/>
          </w:tcPr>
          <w:p w14:paraId="07B17E65" w14:textId="5CC27CD2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82701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B62EA4" w14:paraId="556E2574" w14:textId="77777777" w:rsidTr="00C52552">
        <w:trPr>
          <w:gridAfter w:val="1"/>
          <w:wAfter w:w="10" w:type="dxa"/>
          <w:trHeight w:val="26"/>
        </w:trPr>
        <w:tc>
          <w:tcPr>
            <w:tcW w:w="482" w:type="dxa"/>
            <w:vMerge/>
          </w:tcPr>
          <w:p w14:paraId="01BF96DF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3"/>
            <w:shd w:val="clear" w:color="auto" w:fill="E7E6E6" w:themeFill="background2"/>
            <w:vAlign w:val="center"/>
          </w:tcPr>
          <w:p w14:paraId="2E0B94C5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  <w:p w14:paraId="0D572669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  <w:p w14:paraId="63693048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62EA4" w14:paraId="7ABC4E3C" w14:textId="77777777" w:rsidTr="00C52552">
        <w:trPr>
          <w:gridAfter w:val="1"/>
          <w:wAfter w:w="10" w:type="dxa"/>
          <w:trHeight w:val="2060"/>
        </w:trPr>
        <w:tc>
          <w:tcPr>
            <w:tcW w:w="482" w:type="dxa"/>
            <w:vMerge/>
          </w:tcPr>
          <w:p w14:paraId="7D9FB12C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8" w:type="dxa"/>
            <w:gridSpan w:val="3"/>
            <w:vAlign w:val="center"/>
          </w:tcPr>
          <w:p w14:paraId="725CE39C" w14:textId="77777777" w:rsidR="00B62EA4" w:rsidRDefault="00B62EA4" w:rsidP="00CC46B0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>Expertise is clearly evident, draws definitive conclusions, and provides scientific rationale; thought leader in the field.</w:t>
            </w:r>
          </w:p>
          <w:p w14:paraId="7094D6F9" w14:textId="77777777" w:rsidR="00B62EA4" w:rsidRPr="00C73B7E" w:rsidRDefault="00B62EA4" w:rsidP="00CC46B0">
            <w:pPr>
              <w:rPr>
                <w:rFonts w:ascii="Times New Roman" w:hAnsi="Times New Roman" w:cs="Times New Roman"/>
              </w:rPr>
            </w:pPr>
          </w:p>
          <w:p w14:paraId="1907FFAD" w14:textId="7A2EBF18" w:rsidR="00B62EA4" w:rsidRDefault="00B62EA4" w:rsidP="00CC46B0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 xml:space="preserve">Expertise appears to be credible, draws fairly definitive conclusions, and provides </w:t>
            </w:r>
            <w:r w:rsidR="003B2C29">
              <w:rPr>
                <w:rFonts w:ascii="Times New Roman" w:hAnsi="Times New Roman" w:cs="Times New Roman"/>
              </w:rPr>
              <w:t xml:space="preserve">a </w:t>
            </w:r>
            <w:r w:rsidRPr="00C73B7E">
              <w:rPr>
                <w:rFonts w:ascii="Times New Roman" w:hAnsi="Times New Roman" w:cs="Times New Roman"/>
              </w:rPr>
              <w:t>logical argument for opinions.</w:t>
            </w:r>
          </w:p>
          <w:p w14:paraId="62E85501" w14:textId="77777777" w:rsidR="00B62EA4" w:rsidRPr="00C73B7E" w:rsidRDefault="00B62EA4" w:rsidP="00CC46B0">
            <w:pPr>
              <w:rPr>
                <w:rFonts w:ascii="Times New Roman" w:hAnsi="Times New Roman" w:cs="Times New Roman"/>
              </w:rPr>
            </w:pPr>
          </w:p>
          <w:p w14:paraId="0611FA4F" w14:textId="25C465AF" w:rsidR="00B62EA4" w:rsidRPr="00B62271" w:rsidRDefault="0047741C" w:rsidP="0047741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 Low quality</w:t>
            </w:r>
            <w:r w:rsidR="00B62EA4" w:rsidRPr="00C73B7E">
              <w:rPr>
                <w:rFonts w:ascii="Times New Roman" w:hAnsi="Times New Roman" w:cs="Times New Roman"/>
                <w:b/>
              </w:rPr>
              <w:t>:</w:t>
            </w:r>
            <w:r w:rsidR="00B62EA4">
              <w:rPr>
                <w:rFonts w:ascii="Times New Roman" w:hAnsi="Times New Roman" w:cs="Times New Roman"/>
              </w:rPr>
              <w:t xml:space="preserve"> </w:t>
            </w:r>
            <w:r w:rsidR="00B62EA4" w:rsidRPr="00C73B7E">
              <w:rPr>
                <w:rFonts w:ascii="Times New Roman" w:hAnsi="Times New Roman" w:cs="Times New Roman"/>
              </w:rPr>
              <w:t>Expertise is not discernable or is dubious; conclusions cannot be drawn.</w:t>
            </w:r>
          </w:p>
        </w:tc>
      </w:tr>
      <w:tr w:rsidR="009C50F9" w14:paraId="09E9CBDC" w14:textId="77777777" w:rsidTr="00C52552">
        <w:trPr>
          <w:gridAfter w:val="1"/>
          <w:wAfter w:w="10" w:type="dxa"/>
          <w:trHeight w:val="602"/>
        </w:trPr>
        <w:tc>
          <w:tcPr>
            <w:tcW w:w="10730" w:type="dxa"/>
            <w:gridSpan w:val="4"/>
            <w:shd w:val="clear" w:color="auto" w:fill="E7E6E6" w:themeFill="background2"/>
            <w:vAlign w:val="center"/>
          </w:tcPr>
          <w:p w14:paraId="5EF22106" w14:textId="378EDCD9" w:rsidR="009C50F9" w:rsidRPr="00C73B7E" w:rsidRDefault="009C50F9" w:rsidP="00206AD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</w:tbl>
    <w:p w14:paraId="496DAFB6" w14:textId="7A7DADA2" w:rsidR="00DA755F" w:rsidRDefault="00DA755F" w:rsidP="00B62271">
      <w:pPr>
        <w:rPr>
          <w:rFonts w:ascii="Times New Roman" w:hAnsi="Times New Roman" w:cs="Times New Roman"/>
        </w:rPr>
      </w:pPr>
    </w:p>
    <w:p w14:paraId="427B0F7F" w14:textId="6AD562D7" w:rsidR="0047741C" w:rsidRDefault="0047741C" w:rsidP="00B62271">
      <w:pPr>
        <w:rPr>
          <w:rFonts w:ascii="Times New Roman" w:hAnsi="Times New Roman" w:cs="Times New Roman"/>
        </w:rPr>
      </w:pPr>
    </w:p>
    <w:p w14:paraId="173DD010" w14:textId="0F3DDD55" w:rsidR="0047741C" w:rsidRDefault="0047741C" w:rsidP="00B62271">
      <w:pPr>
        <w:rPr>
          <w:rFonts w:ascii="Times New Roman" w:hAnsi="Times New Roman" w:cs="Times New Roman"/>
        </w:rPr>
      </w:pPr>
    </w:p>
    <w:p w14:paraId="5360AC51" w14:textId="775EE887" w:rsidR="0047741C" w:rsidRDefault="0047741C" w:rsidP="00B62271">
      <w:pPr>
        <w:rPr>
          <w:rFonts w:ascii="Times New Roman" w:hAnsi="Times New Roman" w:cs="Times New Roman"/>
        </w:rPr>
      </w:pPr>
    </w:p>
    <w:p w14:paraId="0F0B7743" w14:textId="39EFC0AB" w:rsidR="0047741C" w:rsidRDefault="0047741C" w:rsidP="00B62271">
      <w:pPr>
        <w:rPr>
          <w:rFonts w:ascii="Times New Roman" w:hAnsi="Times New Roman" w:cs="Times New Roman"/>
        </w:rPr>
      </w:pPr>
    </w:p>
    <w:p w14:paraId="3DBF3397" w14:textId="4737EE92" w:rsidR="0047741C" w:rsidRDefault="0047741C" w:rsidP="00B62271">
      <w:pPr>
        <w:rPr>
          <w:rFonts w:ascii="Times New Roman" w:hAnsi="Times New Roman" w:cs="Times New Roman"/>
        </w:rPr>
      </w:pPr>
    </w:p>
    <w:p w14:paraId="47C82E08" w14:textId="705C42AD" w:rsidR="0047741C" w:rsidRDefault="0047741C" w:rsidP="00B62271">
      <w:pPr>
        <w:rPr>
          <w:rFonts w:ascii="Times New Roman" w:hAnsi="Times New Roman" w:cs="Times New Roman"/>
        </w:rPr>
      </w:pPr>
    </w:p>
    <w:p w14:paraId="1E76CC14" w14:textId="71C62916" w:rsidR="0047741C" w:rsidRDefault="0047741C" w:rsidP="00B62271">
      <w:pPr>
        <w:rPr>
          <w:rFonts w:ascii="Times New Roman" w:hAnsi="Times New Roman" w:cs="Times New Roman"/>
        </w:rPr>
      </w:pPr>
    </w:p>
    <w:p w14:paraId="5A2333D1" w14:textId="3D4A0CC2" w:rsidR="0047741C" w:rsidRDefault="0047741C" w:rsidP="00B62271">
      <w:pPr>
        <w:rPr>
          <w:rFonts w:ascii="Times New Roman" w:hAnsi="Times New Roman" w:cs="Times New Roman"/>
        </w:rPr>
      </w:pPr>
    </w:p>
    <w:p w14:paraId="5CD84159" w14:textId="3E75B1BC" w:rsidR="0047741C" w:rsidRDefault="0047741C" w:rsidP="00B62271">
      <w:pPr>
        <w:rPr>
          <w:rFonts w:ascii="Times New Roman" w:hAnsi="Times New Roman" w:cs="Times New Roman"/>
        </w:rPr>
      </w:pPr>
    </w:p>
    <w:p w14:paraId="44303D2F" w14:textId="77777777" w:rsidR="000428EE" w:rsidRDefault="000428EE" w:rsidP="00B62271">
      <w:pPr>
        <w:rPr>
          <w:rFonts w:ascii="Times New Roman" w:hAnsi="Times New Roman" w:cs="Times New Roman"/>
        </w:rPr>
      </w:pPr>
    </w:p>
    <w:p w14:paraId="5F3F19CA" w14:textId="456A6F8D" w:rsidR="0047741C" w:rsidRDefault="0047741C" w:rsidP="00B62271">
      <w:pPr>
        <w:rPr>
          <w:rFonts w:ascii="Times New Roman" w:hAnsi="Times New Roman" w:cs="Times New Roman"/>
        </w:rPr>
      </w:pPr>
    </w:p>
    <w:p w14:paraId="1F465794" w14:textId="77777777" w:rsidR="0047741C" w:rsidRDefault="0047741C" w:rsidP="00B6227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7409"/>
        <w:gridCol w:w="1080"/>
        <w:gridCol w:w="810"/>
        <w:gridCol w:w="950"/>
        <w:gridCol w:w="10"/>
      </w:tblGrid>
      <w:tr w:rsidR="00B62EA4" w14:paraId="1AC8F145" w14:textId="77777777" w:rsidTr="00C52552">
        <w:tc>
          <w:tcPr>
            <w:tcW w:w="10740" w:type="dxa"/>
            <w:gridSpan w:val="6"/>
            <w:shd w:val="clear" w:color="auto" w:fill="000000" w:themeFill="text1"/>
          </w:tcPr>
          <w:p w14:paraId="668516CF" w14:textId="42948822" w:rsidR="00B62EA4" w:rsidRPr="0047741C" w:rsidRDefault="00206AD5" w:rsidP="00CC46B0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7" w:name="Section_IID_Level_V_Appraisal"/>
            <w:r w:rsidRPr="0047741C">
              <w:rPr>
                <w:rFonts w:ascii="Times New Roman" w:hAnsi="Times New Roman" w:cs="Times New Roman"/>
                <w:b/>
                <w:sz w:val="36"/>
              </w:rPr>
              <w:t>Section II: Level V Appraisal</w:t>
            </w:r>
            <w:bookmarkEnd w:id="7"/>
            <w:r w:rsidRPr="0047741C">
              <w:rPr>
                <w:rFonts w:ascii="Times New Roman" w:hAnsi="Times New Roman" w:cs="Times New Roman"/>
                <w:b/>
                <w:sz w:val="36"/>
              </w:rPr>
              <w:t xml:space="preserve"> (continued)</w:t>
            </w:r>
          </w:p>
        </w:tc>
      </w:tr>
      <w:tr w:rsidR="00B62EA4" w14:paraId="13742A35" w14:textId="77777777" w:rsidTr="00C52552">
        <w:tc>
          <w:tcPr>
            <w:tcW w:w="10740" w:type="dxa"/>
            <w:gridSpan w:val="6"/>
          </w:tcPr>
          <w:p w14:paraId="5679520A" w14:textId="30652DAA" w:rsidR="00206AD5" w:rsidRDefault="00206AD5" w:rsidP="00206AD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72"/>
              </w:rPr>
              <w:t xml:space="preserve">D </w:t>
            </w:r>
            <w:r w:rsidRPr="00206AD5">
              <w:rPr>
                <w:rFonts w:ascii="Times New Roman" w:hAnsi="Times New Roman" w:cs="Times New Roman"/>
                <w:sz w:val="24"/>
              </w:rPr>
              <w:t>Select the type of article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</w:p>
          <w:p w14:paraId="3495AA33" w14:textId="738AB384" w:rsidR="00206AD5" w:rsidRDefault="00293C75" w:rsidP="00206AD5">
            <w:pPr>
              <w:tabs>
                <w:tab w:val="left" w:pos="1089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-159361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Quality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i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mprovement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c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>yclical method to examine workflows, processes, or systems with</w:t>
            </w:r>
            <w:r w:rsidR="00515F39">
              <w:rPr>
                <w:rFonts w:ascii="Times New Roman" w:hAnsi="Times New Roman" w:cs="Times New Roman"/>
                <w:sz w:val="24"/>
              </w:rPr>
              <w:t>in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 xml:space="preserve"> a specific organization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  <w:p w14:paraId="38C293E2" w14:textId="595A1691" w:rsidR="00206AD5" w:rsidRDefault="00293C75" w:rsidP="00206AD5">
            <w:pPr>
              <w:tabs>
                <w:tab w:val="left" w:pos="1089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-118597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Financial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e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valuation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e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>conomic evaluation that applies analytic techniques to identify, measure, and compare the cost and outcomes of two or more alternative programs or interventions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  <w:p w14:paraId="29DCB763" w14:textId="0F9EE583" w:rsidR="00B62EA4" w:rsidRPr="00206AD5" w:rsidRDefault="00293C75" w:rsidP="00206AD5">
            <w:pPr>
              <w:tabs>
                <w:tab w:val="left" w:pos="1089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599919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Program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e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valuation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s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>ystematic assessment of the processes and/or outcomes of a program; can involve both quaNtitative and quaLitative methods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B62EA4" w14:paraId="2661E3B5" w14:textId="77777777" w:rsidTr="00C52552">
        <w:trPr>
          <w:gridAfter w:val="1"/>
          <w:wAfter w:w="10" w:type="dxa"/>
        </w:trPr>
        <w:tc>
          <w:tcPr>
            <w:tcW w:w="481" w:type="dxa"/>
            <w:vMerge w:val="restart"/>
            <w:textDirection w:val="btLr"/>
          </w:tcPr>
          <w:p w14:paraId="042A2BDD" w14:textId="77777777" w:rsidR="00B62EA4" w:rsidRDefault="00B62EA4" w:rsidP="00CC46B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49" w:type="dxa"/>
            <w:gridSpan w:val="4"/>
            <w:shd w:val="clear" w:color="auto" w:fill="E7E6E6" w:themeFill="background2"/>
          </w:tcPr>
          <w:p w14:paraId="60E15DA7" w14:textId="77777777" w:rsidR="00B62EA4" w:rsidRDefault="00B62EA4" w:rsidP="00CC46B0">
            <w:pPr>
              <w:rPr>
                <w:rFonts w:ascii="Times New Roman" w:hAnsi="Times New Roman" w:cs="Times New Roman"/>
              </w:rPr>
            </w:pPr>
          </w:p>
          <w:p w14:paraId="241E7242" w14:textId="3F1213A9" w:rsidR="00B62EA4" w:rsidRDefault="00206AD5" w:rsidP="00CC46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selecting the type of Level V evidence, determine the quality of evidence using the considerations below: </w:t>
            </w:r>
          </w:p>
          <w:p w14:paraId="6F6F92DC" w14:textId="0B3FA80B" w:rsidR="00206AD5" w:rsidRDefault="00206AD5" w:rsidP="00CC46B0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25DA27FC" w14:textId="77777777" w:rsidTr="00C52552">
        <w:trPr>
          <w:gridAfter w:val="1"/>
          <w:wAfter w:w="10" w:type="dxa"/>
          <w:trHeight w:val="35"/>
        </w:trPr>
        <w:tc>
          <w:tcPr>
            <w:tcW w:w="481" w:type="dxa"/>
            <w:vMerge/>
          </w:tcPr>
          <w:p w14:paraId="14694BE2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2690C843" w14:textId="3C71E6A0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s the aim of the project clearly stated?</w:t>
            </w:r>
          </w:p>
        </w:tc>
        <w:tc>
          <w:tcPr>
            <w:tcW w:w="1080" w:type="dxa"/>
          </w:tcPr>
          <w:p w14:paraId="1B5F7DCC" w14:textId="609B24E1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5127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6911AB51" w14:textId="13AAF838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5693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3969AB37" w14:textId="7D7E15A7" w:rsidR="00206AD5" w:rsidRDefault="00206AD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174875" w14:paraId="0B7140DF" w14:textId="77777777" w:rsidTr="00C52552">
        <w:trPr>
          <w:gridAfter w:val="1"/>
          <w:wAfter w:w="10" w:type="dxa"/>
          <w:trHeight w:val="305"/>
        </w:trPr>
        <w:tc>
          <w:tcPr>
            <w:tcW w:w="481" w:type="dxa"/>
            <w:vMerge/>
          </w:tcPr>
          <w:p w14:paraId="6CDC6C4C" w14:textId="77777777" w:rsidR="00174875" w:rsidRPr="009F6BE2" w:rsidRDefault="0017487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5F33916D" w14:textId="5657C717" w:rsidR="00174875" w:rsidRDefault="0017487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s a formal QI method used for conducting or reporting the project (e.g.</w:t>
            </w:r>
            <w:r w:rsidR="00515F39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PDSA, SQUIRE 2.0)? </w:t>
            </w:r>
          </w:p>
        </w:tc>
        <w:tc>
          <w:tcPr>
            <w:tcW w:w="1080" w:type="dxa"/>
          </w:tcPr>
          <w:p w14:paraId="585ED924" w14:textId="3DD1BEDE" w:rsidR="0017487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MS Gothic" w:eastAsia="MS Gothic" w:hAnsi="MS Gothic" w:cs="Times New Roman" w:hint="eastAsia"/>
                </w:rPr>
                <w:id w:val="131491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7487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49BD0C0D" w14:textId="57F7F7EA" w:rsidR="0017487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6104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7487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74841D9F" w14:textId="77777777" w:rsidR="00174875" w:rsidRDefault="0017487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3E472DF2" w14:textId="77777777" w:rsidTr="00C52552">
        <w:trPr>
          <w:gridAfter w:val="1"/>
          <w:wAfter w:w="10" w:type="dxa"/>
          <w:trHeight w:val="305"/>
        </w:trPr>
        <w:tc>
          <w:tcPr>
            <w:tcW w:w="481" w:type="dxa"/>
            <w:vMerge/>
          </w:tcPr>
          <w:p w14:paraId="3D3CC191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5EDABB67" w14:textId="64860A44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s the method fully described?</w:t>
            </w:r>
          </w:p>
        </w:tc>
        <w:tc>
          <w:tcPr>
            <w:tcW w:w="1080" w:type="dxa"/>
          </w:tcPr>
          <w:p w14:paraId="0854558F" w14:textId="3B8D2548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6262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064B0BD9" w14:textId="7FF5BBD1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985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2662FB15" w14:textId="0F889865" w:rsidR="00206AD5" w:rsidRDefault="00206AD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5E2645C0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4BBA642C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48A1BBDC" w14:textId="3BE5BBB0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re process or outcome measures identified?</w:t>
            </w:r>
          </w:p>
        </w:tc>
        <w:tc>
          <w:tcPr>
            <w:tcW w:w="1080" w:type="dxa"/>
          </w:tcPr>
          <w:p w14:paraId="7FB0B285" w14:textId="5D6C905A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8489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625666D6" w14:textId="73DDC192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49638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38BDA316" w14:textId="19D02CE1" w:rsidR="00206AD5" w:rsidRDefault="00206AD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34103CE7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7D4ED0E1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53B04AC9" w14:textId="48FE3A4B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re results fully described?</w:t>
            </w:r>
          </w:p>
        </w:tc>
        <w:tc>
          <w:tcPr>
            <w:tcW w:w="1080" w:type="dxa"/>
          </w:tcPr>
          <w:p w14:paraId="2D31F562" w14:textId="42C01B96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7088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0F928ACF" w14:textId="6182A4B8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92880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709F8DCF" w14:textId="74EEFDFB" w:rsidR="00206AD5" w:rsidRDefault="00206AD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32FC2337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5EE2B73A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3A9C20CF" w14:textId="6E6607C2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</w:t>
            </w:r>
            <w:r w:rsidR="003B2C29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interpretation clear and appropriate?</w:t>
            </w:r>
          </w:p>
        </w:tc>
        <w:tc>
          <w:tcPr>
            <w:tcW w:w="1080" w:type="dxa"/>
          </w:tcPr>
          <w:p w14:paraId="12A38A5B" w14:textId="3BA78D37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9178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52FA38F7" w14:textId="7C7933CE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789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26FF80C7" w14:textId="76165CFC" w:rsidR="00206AD5" w:rsidRDefault="00206AD5" w:rsidP="00206AD5">
            <w:pPr>
              <w:rPr>
                <w:rFonts w:ascii="Times New Roman" w:hAnsi="Times New Roman" w:cs="Times New Roman"/>
              </w:rPr>
            </w:pPr>
          </w:p>
        </w:tc>
      </w:tr>
      <w:tr w:rsidR="00206AD5" w14:paraId="3ACCAE9E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0DDFD56B" w14:textId="77777777" w:rsidR="00206AD5" w:rsidRPr="009F6BE2" w:rsidRDefault="00206AD5" w:rsidP="00206A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5F0B1494" w14:textId="12D584D3" w:rsidR="00206AD5" w:rsidRDefault="00206AD5" w:rsidP="00206A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components of cost/benefit or </w:t>
            </w:r>
            <w:r w:rsidR="003B2C29">
              <w:rPr>
                <w:rFonts w:ascii="Times New Roman" w:hAnsi="Times New Roman" w:cs="Times New Roman"/>
              </w:rPr>
              <w:t>cost-</w:t>
            </w:r>
            <w:r>
              <w:rPr>
                <w:rFonts w:ascii="Times New Roman" w:hAnsi="Times New Roman" w:cs="Times New Roman"/>
              </w:rPr>
              <w:t>effectiveness data described?</w:t>
            </w:r>
          </w:p>
        </w:tc>
        <w:tc>
          <w:tcPr>
            <w:tcW w:w="1080" w:type="dxa"/>
          </w:tcPr>
          <w:p w14:paraId="47216023" w14:textId="4458EA75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56395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6AFD9389" w14:textId="74096388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57838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6671E78B" w14:textId="1C07E958" w:rsidR="00206AD5" w:rsidRDefault="00293C75" w:rsidP="00206AD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4821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</w:rPr>
              <w:t xml:space="preserve"> N/A</w:t>
            </w:r>
          </w:p>
        </w:tc>
      </w:tr>
      <w:tr w:rsidR="00B62EA4" w14:paraId="4A6BCF88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6DFD49C0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9" w:type="dxa"/>
            <w:gridSpan w:val="4"/>
            <w:shd w:val="clear" w:color="auto" w:fill="E7E6E6" w:themeFill="background2"/>
            <w:vAlign w:val="center"/>
          </w:tcPr>
          <w:p w14:paraId="290330CE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  <w:p w14:paraId="7A741198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  <w:p w14:paraId="51D3EE5A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62EA4" w14:paraId="28DF0050" w14:textId="77777777" w:rsidTr="00C52552">
        <w:trPr>
          <w:gridAfter w:val="1"/>
          <w:wAfter w:w="10" w:type="dxa"/>
          <w:trHeight w:val="2060"/>
        </w:trPr>
        <w:tc>
          <w:tcPr>
            <w:tcW w:w="481" w:type="dxa"/>
            <w:vMerge/>
          </w:tcPr>
          <w:p w14:paraId="25057045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9" w:type="dxa"/>
            <w:gridSpan w:val="4"/>
            <w:vAlign w:val="center"/>
          </w:tcPr>
          <w:p w14:paraId="72C434BC" w14:textId="74891932" w:rsidR="00B62EA4" w:rsidRDefault="00B62EA4" w:rsidP="00B62EA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 </w:t>
            </w:r>
            <w:r w:rsidRPr="00B62EA4">
              <w:rPr>
                <w:rFonts w:ascii="Times New Roman" w:hAnsi="Times New Roman" w:cs="Times New Roman"/>
                <w:b/>
              </w:rPr>
              <w:t>High quality</w:t>
            </w:r>
            <w:r>
              <w:rPr>
                <w:rFonts w:ascii="Times New Roman" w:hAnsi="Times New Roman" w:cs="Times New Roman"/>
                <w:b/>
              </w:rPr>
              <w:t xml:space="preserve">: </w:t>
            </w:r>
            <w:r w:rsidRPr="00B62EA4">
              <w:rPr>
                <w:rFonts w:ascii="Times New Roman" w:hAnsi="Times New Roman" w:cs="Times New Roman"/>
              </w:rPr>
              <w:t>Clear aims and objectives; consistent results across multiple settings; formal quality improvement or financial evaluation methods used; definitive conclusions; consistent recommendations with thorough reference to scientific evidence.</w:t>
            </w:r>
          </w:p>
          <w:p w14:paraId="4A987F49" w14:textId="77777777" w:rsidR="00B62EA4" w:rsidRPr="00B62EA4" w:rsidRDefault="00B62EA4" w:rsidP="00B62EA4">
            <w:pPr>
              <w:rPr>
                <w:rFonts w:ascii="Times New Roman" w:hAnsi="Times New Roman" w:cs="Times New Roman"/>
                <w:b/>
              </w:rPr>
            </w:pPr>
          </w:p>
          <w:p w14:paraId="56F41CEB" w14:textId="67DA49C0" w:rsidR="00B62EA4" w:rsidRDefault="00B62EA4" w:rsidP="00B62EA4">
            <w:pPr>
              <w:rPr>
                <w:rFonts w:ascii="Times New Roman" w:hAnsi="Times New Roman" w:cs="Times New Roman"/>
                <w:b/>
              </w:rPr>
            </w:pPr>
            <w:r w:rsidRPr="00B62EA4">
              <w:rPr>
                <w:rFonts w:ascii="Times New Roman" w:hAnsi="Times New Roman" w:cs="Times New Roman"/>
                <w:b/>
              </w:rPr>
              <w:t>B Good quality</w:t>
            </w:r>
            <w:r>
              <w:rPr>
                <w:rFonts w:ascii="Times New Roman" w:hAnsi="Times New Roman" w:cs="Times New Roman"/>
                <w:b/>
              </w:rPr>
              <w:t xml:space="preserve">: </w:t>
            </w:r>
            <w:r w:rsidRPr="00B62EA4">
              <w:rPr>
                <w:rFonts w:ascii="Times New Roman" w:hAnsi="Times New Roman" w:cs="Times New Roman"/>
              </w:rPr>
              <w:t>Clear aims and objectives; formal quality improvement or financial evaluation methods used; consistent results in a single setting; reasonably consistent recommendations with some reference to scientific evidence.</w:t>
            </w:r>
          </w:p>
          <w:p w14:paraId="3C4C3779" w14:textId="77777777" w:rsidR="00B62EA4" w:rsidRPr="00B62EA4" w:rsidRDefault="00B62EA4" w:rsidP="00B62EA4">
            <w:pPr>
              <w:rPr>
                <w:rFonts w:ascii="Times New Roman" w:hAnsi="Times New Roman" w:cs="Times New Roman"/>
                <w:b/>
              </w:rPr>
            </w:pPr>
          </w:p>
          <w:p w14:paraId="30F457F4" w14:textId="6AF852D3" w:rsidR="00B62EA4" w:rsidRPr="00B62271" w:rsidRDefault="00B62EA4" w:rsidP="002D312E">
            <w:pPr>
              <w:rPr>
                <w:rFonts w:ascii="Times New Roman" w:hAnsi="Times New Roman" w:cs="Times New Roman"/>
                <w:b/>
              </w:rPr>
            </w:pPr>
            <w:r w:rsidRPr="00B62EA4">
              <w:rPr>
                <w:rFonts w:ascii="Times New Roman" w:hAnsi="Times New Roman" w:cs="Times New Roman"/>
                <w:b/>
              </w:rPr>
              <w:t>C Low quality</w:t>
            </w:r>
            <w:r>
              <w:rPr>
                <w:rFonts w:ascii="Times New Roman" w:hAnsi="Times New Roman" w:cs="Times New Roman"/>
                <w:b/>
              </w:rPr>
              <w:t xml:space="preserve">: </w:t>
            </w:r>
            <w:r w:rsidRPr="00B62EA4">
              <w:rPr>
                <w:rFonts w:ascii="Times New Roman" w:hAnsi="Times New Roman" w:cs="Times New Roman"/>
              </w:rPr>
              <w:t>Unclear or missing aims and objectives; inconsistent results; poorly defined quality improvement/financial analysis method; recommendations cannot be made.</w:t>
            </w:r>
          </w:p>
        </w:tc>
      </w:tr>
      <w:tr w:rsidR="009C50F9" w14:paraId="2401FFAA" w14:textId="77777777" w:rsidTr="00C52552">
        <w:trPr>
          <w:gridAfter w:val="1"/>
          <w:wAfter w:w="10" w:type="dxa"/>
          <w:trHeight w:val="602"/>
        </w:trPr>
        <w:tc>
          <w:tcPr>
            <w:tcW w:w="10730" w:type="dxa"/>
            <w:gridSpan w:val="5"/>
            <w:shd w:val="clear" w:color="auto" w:fill="E7E6E6" w:themeFill="background2"/>
            <w:vAlign w:val="center"/>
          </w:tcPr>
          <w:p w14:paraId="6FC99910" w14:textId="65601923" w:rsidR="009C50F9" w:rsidRDefault="009C50F9" w:rsidP="00206AD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</w:tbl>
    <w:p w14:paraId="21C6DAA0" w14:textId="7C612AEF" w:rsidR="00DA755F" w:rsidRDefault="00DA755F" w:rsidP="00B62271">
      <w:pPr>
        <w:rPr>
          <w:rFonts w:ascii="Times New Roman" w:hAnsi="Times New Roman" w:cs="Times New Roman"/>
        </w:rPr>
      </w:pPr>
    </w:p>
    <w:p w14:paraId="36B8FB6D" w14:textId="72866303" w:rsidR="0047741C" w:rsidRDefault="0047741C" w:rsidP="00B62271">
      <w:pPr>
        <w:rPr>
          <w:rFonts w:ascii="Times New Roman" w:hAnsi="Times New Roman" w:cs="Times New Roman"/>
        </w:rPr>
      </w:pPr>
    </w:p>
    <w:p w14:paraId="289166EC" w14:textId="1408C78C" w:rsidR="0047741C" w:rsidRDefault="0047741C" w:rsidP="00B62271">
      <w:pPr>
        <w:rPr>
          <w:rFonts w:ascii="Times New Roman" w:hAnsi="Times New Roman" w:cs="Times New Roman"/>
        </w:rPr>
      </w:pPr>
    </w:p>
    <w:p w14:paraId="2FDC100A" w14:textId="369A2246" w:rsidR="0047741C" w:rsidRDefault="0047741C" w:rsidP="00B62271">
      <w:pPr>
        <w:rPr>
          <w:rFonts w:ascii="Times New Roman" w:hAnsi="Times New Roman" w:cs="Times New Roman"/>
        </w:rPr>
      </w:pPr>
    </w:p>
    <w:p w14:paraId="5221B085" w14:textId="4F9367DF" w:rsidR="0047741C" w:rsidRDefault="0047741C" w:rsidP="00B62271">
      <w:pPr>
        <w:rPr>
          <w:rFonts w:ascii="Times New Roman" w:hAnsi="Times New Roman" w:cs="Times New Roman"/>
        </w:rPr>
      </w:pPr>
    </w:p>
    <w:p w14:paraId="6504C428" w14:textId="77777777" w:rsidR="000428EE" w:rsidRDefault="000428EE" w:rsidP="00B6227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7409"/>
        <w:gridCol w:w="1080"/>
        <w:gridCol w:w="810"/>
        <w:gridCol w:w="950"/>
        <w:gridCol w:w="10"/>
      </w:tblGrid>
      <w:tr w:rsidR="00B62EA4" w14:paraId="2A626584" w14:textId="77777777" w:rsidTr="00C52552">
        <w:tc>
          <w:tcPr>
            <w:tcW w:w="10740" w:type="dxa"/>
            <w:gridSpan w:val="6"/>
            <w:shd w:val="clear" w:color="auto" w:fill="000000" w:themeFill="text1"/>
          </w:tcPr>
          <w:p w14:paraId="3677BB8A" w14:textId="00C2A488" w:rsidR="00B62EA4" w:rsidRPr="0047741C" w:rsidRDefault="00206AD5" w:rsidP="00CC46B0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8" w:name="Section_IIE_Level_V_Appraisal"/>
            <w:r w:rsidRPr="0047741C">
              <w:rPr>
                <w:rFonts w:ascii="Times New Roman" w:hAnsi="Times New Roman" w:cs="Times New Roman"/>
                <w:b/>
                <w:sz w:val="36"/>
              </w:rPr>
              <w:t xml:space="preserve">Section II: Level </w:t>
            </w:r>
            <w:proofErr w:type="spellStart"/>
            <w:r w:rsidRPr="0047741C">
              <w:rPr>
                <w:rFonts w:ascii="Times New Roman" w:hAnsi="Times New Roman" w:cs="Times New Roman"/>
                <w:b/>
                <w:sz w:val="36"/>
              </w:rPr>
              <w:t>VAppraisal</w:t>
            </w:r>
            <w:bookmarkEnd w:id="8"/>
            <w:proofErr w:type="spellEnd"/>
            <w:r w:rsidRPr="0047741C">
              <w:rPr>
                <w:rFonts w:ascii="Times New Roman" w:hAnsi="Times New Roman" w:cs="Times New Roman"/>
                <w:b/>
                <w:sz w:val="36"/>
              </w:rPr>
              <w:t xml:space="preserve"> (continued)</w:t>
            </w:r>
          </w:p>
        </w:tc>
      </w:tr>
      <w:tr w:rsidR="00B62EA4" w14:paraId="11AA6ADB" w14:textId="77777777" w:rsidTr="00C52552">
        <w:tc>
          <w:tcPr>
            <w:tcW w:w="10740" w:type="dxa"/>
            <w:gridSpan w:val="6"/>
          </w:tcPr>
          <w:p w14:paraId="4E4D97C9" w14:textId="37A1886D" w:rsidR="00206AD5" w:rsidRDefault="00206AD5" w:rsidP="00206AD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72"/>
              </w:rPr>
              <w:t xml:space="preserve">E </w:t>
            </w:r>
            <w:r w:rsidRPr="00206AD5">
              <w:rPr>
                <w:rFonts w:ascii="Times New Roman" w:hAnsi="Times New Roman" w:cs="Times New Roman"/>
                <w:sz w:val="24"/>
              </w:rPr>
              <w:t>Select the type of article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</w:p>
          <w:p w14:paraId="4AFB9CE8" w14:textId="1856B5CE" w:rsidR="00206AD5" w:rsidRDefault="00293C75" w:rsidP="00206AD5">
            <w:pPr>
              <w:tabs>
                <w:tab w:val="left" w:pos="750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-115853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Community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s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tandard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c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>urrent practice for comparable settings in the community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  <w:p w14:paraId="32BF0B61" w14:textId="41DBC2C1" w:rsidR="00206AD5" w:rsidRDefault="00293C75" w:rsidP="00206AD5">
            <w:pPr>
              <w:tabs>
                <w:tab w:val="left" w:pos="750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-114542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Clinician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e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xperience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k</w:t>
            </w:r>
            <w:r w:rsidR="00206AD5" w:rsidRPr="00206AD5">
              <w:rPr>
                <w:rFonts w:ascii="Times New Roman" w:hAnsi="Times New Roman" w:cs="Times New Roman"/>
                <w:sz w:val="24"/>
              </w:rPr>
              <w:t>nowledge gained through practice experience</w:t>
            </w:r>
            <w:r w:rsidR="00174875">
              <w:rPr>
                <w:rFonts w:ascii="Times New Roman" w:hAnsi="Times New Roman" w:cs="Times New Roman"/>
                <w:sz w:val="24"/>
              </w:rPr>
              <w:t xml:space="preserve"> from the clinician perspective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  <w:p w14:paraId="126D67F7" w14:textId="28A243E1" w:rsidR="00B62EA4" w:rsidRDefault="00293C75" w:rsidP="009C50F9">
            <w:pPr>
              <w:tabs>
                <w:tab w:val="left" w:pos="2142"/>
              </w:tabs>
              <w:rPr>
                <w:rFonts w:ascii="Times New Roman" w:hAnsi="Times New Roman" w:cs="Times New Roman"/>
                <w:sz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</w:rPr>
                <w:id w:val="-1759279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  <w:sz w:val="24"/>
                  </w:rPr>
                  <w:t>☐</w:t>
                </w:r>
              </w:sdtContent>
            </w:sdt>
            <w:r w:rsidR="00206AD5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 xml:space="preserve">Consumer </w:t>
            </w:r>
            <w:r w:rsidR="00515F39"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="00206AD5" w:rsidRPr="00E316F1">
              <w:rPr>
                <w:rFonts w:ascii="Times New Roman" w:hAnsi="Times New Roman" w:cs="Times New Roman"/>
                <w:b/>
                <w:bCs/>
                <w:sz w:val="24"/>
              </w:rPr>
              <w:t>reference</w:t>
            </w:r>
            <w:r w:rsidR="00206AD5">
              <w:rPr>
                <w:rFonts w:ascii="Times New Roman" w:hAnsi="Times New Roman" w:cs="Times New Roman"/>
                <w:sz w:val="24"/>
              </w:rPr>
              <w:t xml:space="preserve"> (knowledge gained through life experience</w:t>
            </w:r>
            <w:r w:rsidR="00174875">
              <w:rPr>
                <w:rFonts w:ascii="Times New Roman" w:hAnsi="Times New Roman" w:cs="Times New Roman"/>
                <w:sz w:val="24"/>
              </w:rPr>
              <w:t xml:space="preserve"> from the patient</w:t>
            </w:r>
            <w:r w:rsidR="003B2C29">
              <w:rPr>
                <w:rFonts w:ascii="Times New Roman" w:hAnsi="Times New Roman" w:cs="Times New Roman"/>
                <w:sz w:val="24"/>
              </w:rPr>
              <w:t>'s</w:t>
            </w:r>
            <w:r w:rsidR="00174875">
              <w:rPr>
                <w:rFonts w:ascii="Times New Roman" w:hAnsi="Times New Roman" w:cs="Times New Roman"/>
                <w:sz w:val="24"/>
              </w:rPr>
              <w:t xml:space="preserve"> perspective</w:t>
            </w:r>
            <w:r w:rsidR="00206AD5">
              <w:rPr>
                <w:rFonts w:ascii="Times New Roman" w:hAnsi="Times New Roman" w:cs="Times New Roman"/>
                <w:sz w:val="24"/>
              </w:rPr>
              <w:t>)</w:t>
            </w:r>
          </w:p>
          <w:p w14:paraId="767AF7AD" w14:textId="77777777" w:rsidR="009C50F9" w:rsidRDefault="009C50F9" w:rsidP="009C50F9">
            <w:pPr>
              <w:tabs>
                <w:tab w:val="left" w:pos="2142"/>
              </w:tabs>
              <w:rPr>
                <w:rFonts w:ascii="Times New Roman" w:hAnsi="Times New Roman" w:cs="Times New Roman"/>
                <w:sz w:val="24"/>
              </w:rPr>
            </w:pPr>
          </w:p>
          <w:p w14:paraId="472A31A6" w14:textId="77777777" w:rsidR="009C50F9" w:rsidRDefault="009C50F9" w:rsidP="009C50F9">
            <w:pPr>
              <w:tabs>
                <w:tab w:val="left" w:pos="2142"/>
              </w:tabs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cord the sources of information and the number of sources:</w:t>
            </w:r>
          </w:p>
          <w:p w14:paraId="26A4E8A2" w14:textId="77777777" w:rsidR="009C50F9" w:rsidRDefault="009C50F9" w:rsidP="009C50F9">
            <w:pPr>
              <w:tabs>
                <w:tab w:val="left" w:pos="2142"/>
              </w:tabs>
              <w:rPr>
                <w:rFonts w:ascii="Times New Roman" w:hAnsi="Times New Roman" w:cs="Times New Roman"/>
                <w:sz w:val="24"/>
              </w:rPr>
            </w:pPr>
          </w:p>
          <w:p w14:paraId="1BDD3E44" w14:textId="38BF86D8" w:rsidR="009C50F9" w:rsidRPr="009C50F9" w:rsidRDefault="009C50F9" w:rsidP="009C50F9">
            <w:pPr>
              <w:tabs>
                <w:tab w:val="left" w:pos="2142"/>
              </w:tabs>
              <w:rPr>
                <w:rFonts w:ascii="Times New Roman" w:hAnsi="Times New Roman" w:cs="Times New Roman"/>
                <w:sz w:val="24"/>
              </w:rPr>
            </w:pPr>
          </w:p>
        </w:tc>
      </w:tr>
      <w:tr w:rsidR="00B62EA4" w14:paraId="74BDF470" w14:textId="77777777" w:rsidTr="00C52552">
        <w:trPr>
          <w:gridAfter w:val="1"/>
          <w:wAfter w:w="10" w:type="dxa"/>
        </w:trPr>
        <w:tc>
          <w:tcPr>
            <w:tcW w:w="481" w:type="dxa"/>
            <w:vMerge w:val="restart"/>
            <w:textDirection w:val="btLr"/>
          </w:tcPr>
          <w:p w14:paraId="4E7C8504" w14:textId="77777777" w:rsidR="00B62EA4" w:rsidRDefault="00B62EA4" w:rsidP="00CC46B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10249" w:type="dxa"/>
            <w:gridSpan w:val="4"/>
            <w:shd w:val="clear" w:color="auto" w:fill="E7E6E6" w:themeFill="background2"/>
          </w:tcPr>
          <w:p w14:paraId="1A07CE69" w14:textId="77777777" w:rsidR="00B62EA4" w:rsidRDefault="00B62EA4" w:rsidP="00CC46B0">
            <w:pPr>
              <w:rPr>
                <w:rFonts w:ascii="Times New Roman" w:hAnsi="Times New Roman" w:cs="Times New Roman"/>
              </w:rPr>
            </w:pPr>
          </w:p>
          <w:p w14:paraId="58AE296D" w14:textId="77777777" w:rsidR="009C50F9" w:rsidRDefault="009C50F9" w:rsidP="009C50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selecting the type of Level V evidence, determine the quality of evidence using the considerations below: </w:t>
            </w:r>
          </w:p>
          <w:p w14:paraId="13EFE201" w14:textId="77777777" w:rsidR="00B62EA4" w:rsidRDefault="00B62EA4" w:rsidP="00CC46B0">
            <w:pPr>
              <w:rPr>
                <w:rFonts w:ascii="Times New Roman" w:hAnsi="Times New Roman" w:cs="Times New Roman"/>
              </w:rPr>
            </w:pPr>
          </w:p>
        </w:tc>
      </w:tr>
      <w:tr w:rsidR="009C50F9" w14:paraId="51193837" w14:textId="77777777" w:rsidTr="00C52552">
        <w:trPr>
          <w:gridAfter w:val="1"/>
          <w:wAfter w:w="10" w:type="dxa"/>
          <w:trHeight w:val="35"/>
        </w:trPr>
        <w:tc>
          <w:tcPr>
            <w:tcW w:w="481" w:type="dxa"/>
            <w:vMerge/>
          </w:tcPr>
          <w:p w14:paraId="36574FBE" w14:textId="77777777" w:rsidR="009C50F9" w:rsidRPr="009F6BE2" w:rsidRDefault="009C50F9" w:rsidP="009C50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4E9B0AF5" w14:textId="3A10DF1A" w:rsidR="009C50F9" w:rsidRDefault="009C50F9" w:rsidP="009C50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urce of information has credible experience</w:t>
            </w:r>
          </w:p>
        </w:tc>
        <w:tc>
          <w:tcPr>
            <w:tcW w:w="1080" w:type="dxa"/>
          </w:tcPr>
          <w:p w14:paraId="2D00382A" w14:textId="68016FCE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2466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7C7770F5" w14:textId="52237905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2866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0D354EB5" w14:textId="7C80187E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7391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/A</w:t>
            </w:r>
          </w:p>
        </w:tc>
      </w:tr>
      <w:tr w:rsidR="009C50F9" w14:paraId="20A51E0D" w14:textId="77777777" w:rsidTr="00C52552">
        <w:trPr>
          <w:gridAfter w:val="1"/>
          <w:wAfter w:w="10" w:type="dxa"/>
          <w:trHeight w:val="305"/>
        </w:trPr>
        <w:tc>
          <w:tcPr>
            <w:tcW w:w="481" w:type="dxa"/>
            <w:vMerge/>
          </w:tcPr>
          <w:p w14:paraId="4F8E743D" w14:textId="77777777" w:rsidR="009C50F9" w:rsidRPr="009F6BE2" w:rsidRDefault="009C50F9" w:rsidP="009C50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270E3555" w14:textId="29DEF9D7" w:rsidR="009C50F9" w:rsidRDefault="009C50F9" w:rsidP="009C50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inions are clearly stated</w:t>
            </w:r>
          </w:p>
        </w:tc>
        <w:tc>
          <w:tcPr>
            <w:tcW w:w="1080" w:type="dxa"/>
          </w:tcPr>
          <w:p w14:paraId="6720CA4E" w14:textId="5714D8A2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24131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6FFDF6AA" w14:textId="344DC8EB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9423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7CECB9E9" w14:textId="6F545879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9265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/A</w:t>
            </w:r>
          </w:p>
        </w:tc>
      </w:tr>
      <w:tr w:rsidR="009C50F9" w14:paraId="429D540B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797E9CAE" w14:textId="77777777" w:rsidR="009C50F9" w:rsidRPr="009F6BE2" w:rsidRDefault="009C50F9" w:rsidP="009C50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09" w:type="dxa"/>
            <w:vAlign w:val="center"/>
          </w:tcPr>
          <w:p w14:paraId="094DB5C0" w14:textId="1E25C074" w:rsidR="009C50F9" w:rsidRDefault="009C50F9" w:rsidP="009C50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vidence obtained is consistent </w:t>
            </w:r>
          </w:p>
        </w:tc>
        <w:tc>
          <w:tcPr>
            <w:tcW w:w="1080" w:type="dxa"/>
          </w:tcPr>
          <w:p w14:paraId="05424804" w14:textId="7C6C41F2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5395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810" w:type="dxa"/>
          </w:tcPr>
          <w:p w14:paraId="5AD17CF2" w14:textId="4FE113AA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80116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950" w:type="dxa"/>
          </w:tcPr>
          <w:p w14:paraId="31B3324C" w14:textId="3F031D28" w:rsidR="009C50F9" w:rsidRDefault="00293C75" w:rsidP="009C50F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4283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CB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C50F9">
              <w:rPr>
                <w:rFonts w:ascii="Times New Roman" w:hAnsi="Times New Roman" w:cs="Times New Roman"/>
              </w:rPr>
              <w:t xml:space="preserve"> N/A</w:t>
            </w:r>
          </w:p>
        </w:tc>
      </w:tr>
      <w:tr w:rsidR="00B62EA4" w14:paraId="760469CE" w14:textId="77777777" w:rsidTr="00C52552">
        <w:trPr>
          <w:gridAfter w:val="1"/>
          <w:wAfter w:w="10" w:type="dxa"/>
          <w:trHeight w:val="26"/>
        </w:trPr>
        <w:tc>
          <w:tcPr>
            <w:tcW w:w="481" w:type="dxa"/>
            <w:vMerge/>
          </w:tcPr>
          <w:p w14:paraId="2BA13D40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9" w:type="dxa"/>
            <w:gridSpan w:val="4"/>
            <w:shd w:val="clear" w:color="auto" w:fill="E7E6E6" w:themeFill="background2"/>
            <w:vAlign w:val="center"/>
          </w:tcPr>
          <w:p w14:paraId="63B77DEA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  <w:p w14:paraId="116666A8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rcle the appropriate quality rating below:</w:t>
            </w:r>
          </w:p>
          <w:p w14:paraId="207CFD0C" w14:textId="77777777" w:rsidR="00B62EA4" w:rsidRDefault="00B62EA4" w:rsidP="00CC46B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62EA4" w14:paraId="2DD8DBDE" w14:textId="77777777" w:rsidTr="00C52552">
        <w:trPr>
          <w:gridAfter w:val="1"/>
          <w:wAfter w:w="10" w:type="dxa"/>
          <w:trHeight w:val="2060"/>
        </w:trPr>
        <w:tc>
          <w:tcPr>
            <w:tcW w:w="481" w:type="dxa"/>
            <w:vMerge/>
          </w:tcPr>
          <w:p w14:paraId="225C09BC" w14:textId="77777777" w:rsidR="00B62EA4" w:rsidRPr="009F6BE2" w:rsidRDefault="00B62EA4" w:rsidP="00CC46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49" w:type="dxa"/>
            <w:gridSpan w:val="4"/>
            <w:vAlign w:val="center"/>
          </w:tcPr>
          <w:p w14:paraId="522BE7ED" w14:textId="77777777" w:rsidR="0074496C" w:rsidRDefault="0074496C" w:rsidP="0074496C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A High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>Expertise is clearly evident, draws definitive conclusions, and provides scientific rationale; thought leader in the field.</w:t>
            </w:r>
          </w:p>
          <w:p w14:paraId="796D5632" w14:textId="77777777" w:rsidR="0074496C" w:rsidRPr="00C73B7E" w:rsidRDefault="0074496C" w:rsidP="0074496C">
            <w:pPr>
              <w:rPr>
                <w:rFonts w:ascii="Times New Roman" w:hAnsi="Times New Roman" w:cs="Times New Roman"/>
              </w:rPr>
            </w:pPr>
          </w:p>
          <w:p w14:paraId="7290B9F7" w14:textId="7412D624" w:rsidR="0074496C" w:rsidRDefault="0074496C" w:rsidP="0074496C">
            <w:pPr>
              <w:rPr>
                <w:rFonts w:ascii="Times New Roman" w:hAnsi="Times New Roman" w:cs="Times New Roman"/>
              </w:rPr>
            </w:pPr>
            <w:r w:rsidRPr="00C73B7E">
              <w:rPr>
                <w:rFonts w:ascii="Times New Roman" w:hAnsi="Times New Roman" w:cs="Times New Roman"/>
                <w:b/>
              </w:rPr>
              <w:t>B Good quality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73B7E">
              <w:rPr>
                <w:rFonts w:ascii="Times New Roman" w:hAnsi="Times New Roman" w:cs="Times New Roman"/>
              </w:rPr>
              <w:t xml:space="preserve">Expertise appears to be credible, draws fairly definitive conclusions, and provides </w:t>
            </w:r>
            <w:r w:rsidR="003B2C29">
              <w:rPr>
                <w:rFonts w:ascii="Times New Roman" w:hAnsi="Times New Roman" w:cs="Times New Roman"/>
              </w:rPr>
              <w:t xml:space="preserve">a </w:t>
            </w:r>
            <w:r w:rsidRPr="00C73B7E">
              <w:rPr>
                <w:rFonts w:ascii="Times New Roman" w:hAnsi="Times New Roman" w:cs="Times New Roman"/>
              </w:rPr>
              <w:t>logical argument for opinions.</w:t>
            </w:r>
          </w:p>
          <w:p w14:paraId="353B3809" w14:textId="77777777" w:rsidR="0074496C" w:rsidRPr="00C73B7E" w:rsidRDefault="0074496C" w:rsidP="0074496C">
            <w:pPr>
              <w:rPr>
                <w:rFonts w:ascii="Times New Roman" w:hAnsi="Times New Roman" w:cs="Times New Roman"/>
              </w:rPr>
            </w:pPr>
          </w:p>
          <w:p w14:paraId="0D4BBE86" w14:textId="2CC72C83" w:rsidR="00B62EA4" w:rsidRPr="00B62271" w:rsidRDefault="0047741C" w:rsidP="0047741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 Low quality</w:t>
            </w:r>
            <w:r w:rsidR="0074496C" w:rsidRPr="00C73B7E">
              <w:rPr>
                <w:rFonts w:ascii="Times New Roman" w:hAnsi="Times New Roman" w:cs="Times New Roman"/>
                <w:b/>
              </w:rPr>
              <w:t>:</w:t>
            </w:r>
            <w:r w:rsidR="0074496C">
              <w:rPr>
                <w:rFonts w:ascii="Times New Roman" w:hAnsi="Times New Roman" w:cs="Times New Roman"/>
              </w:rPr>
              <w:t xml:space="preserve"> </w:t>
            </w:r>
            <w:r w:rsidR="0074496C" w:rsidRPr="00C73B7E">
              <w:rPr>
                <w:rFonts w:ascii="Times New Roman" w:hAnsi="Times New Roman" w:cs="Times New Roman"/>
              </w:rPr>
              <w:t>Expertise is not discernable or is dubious; conclusions cannot be drawn.</w:t>
            </w:r>
          </w:p>
        </w:tc>
      </w:tr>
      <w:tr w:rsidR="009C50F9" w14:paraId="72101AF2" w14:textId="77777777" w:rsidTr="00C52552">
        <w:trPr>
          <w:gridAfter w:val="1"/>
          <w:wAfter w:w="10" w:type="dxa"/>
          <w:trHeight w:val="458"/>
        </w:trPr>
        <w:tc>
          <w:tcPr>
            <w:tcW w:w="10730" w:type="dxa"/>
            <w:gridSpan w:val="5"/>
            <w:shd w:val="clear" w:color="auto" w:fill="E7E6E6" w:themeFill="background2"/>
            <w:vAlign w:val="center"/>
          </w:tcPr>
          <w:p w14:paraId="61C2324A" w14:textId="200E5AE0" w:rsidR="009C50F9" w:rsidRPr="00C73B7E" w:rsidRDefault="009C50F9" w:rsidP="009C50F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32A7">
              <w:rPr>
                <w:rFonts w:ascii="Times New Roman" w:hAnsi="Times New Roman" w:cs="Times New Roman"/>
              </w:rPr>
              <w:t xml:space="preserve">Record findings that help answer the EBP question on page </w:t>
            </w:r>
            <w:r w:rsidRPr="0047741C">
              <w:rPr>
                <w:rFonts w:ascii="Times New Roman" w:hAnsi="Times New Roman" w:cs="Times New Roman"/>
                <w:b/>
              </w:rPr>
              <w:t>1</w:t>
            </w:r>
          </w:p>
        </w:tc>
      </w:tr>
    </w:tbl>
    <w:p w14:paraId="58C2BEBB" w14:textId="421BEB78" w:rsidR="00DA755F" w:rsidRDefault="00DA755F" w:rsidP="00B62271">
      <w:pPr>
        <w:rPr>
          <w:rFonts w:ascii="Times New Roman" w:hAnsi="Times New Roman" w:cs="Times New Roman"/>
        </w:rPr>
      </w:pPr>
    </w:p>
    <w:p w14:paraId="442524C6" w14:textId="60009306" w:rsidR="00DA755F" w:rsidRDefault="00DA755F" w:rsidP="00B62271">
      <w:pPr>
        <w:rPr>
          <w:rFonts w:ascii="Times New Roman" w:hAnsi="Times New Roman" w:cs="Times New Roman"/>
        </w:rPr>
      </w:pPr>
    </w:p>
    <w:p w14:paraId="111537E1" w14:textId="760D7F63" w:rsidR="00DA755F" w:rsidRDefault="00DA755F" w:rsidP="00B62271">
      <w:pPr>
        <w:rPr>
          <w:rFonts w:ascii="Times New Roman" w:hAnsi="Times New Roman" w:cs="Times New Roman"/>
        </w:rPr>
      </w:pPr>
    </w:p>
    <w:p w14:paraId="6443451B" w14:textId="44B24109" w:rsidR="0046236D" w:rsidRDefault="0046236D">
      <w:pPr>
        <w:rPr>
          <w:rFonts w:ascii="Times New Roman" w:hAnsi="Times New Roman" w:cs="Times New Roman"/>
        </w:rPr>
      </w:pPr>
    </w:p>
    <w:p w14:paraId="156F6139" w14:textId="723A0A1A" w:rsidR="00C34908" w:rsidRDefault="00C34908">
      <w:pPr>
        <w:rPr>
          <w:rFonts w:ascii="Times New Roman" w:hAnsi="Times New Roman" w:cs="Times New Roman"/>
        </w:rPr>
      </w:pPr>
    </w:p>
    <w:p w14:paraId="37A28B2C" w14:textId="5DA31F14" w:rsidR="00F5563C" w:rsidRDefault="00F5563C">
      <w:pPr>
        <w:rPr>
          <w:rFonts w:ascii="Times New Roman" w:hAnsi="Times New Roman" w:cs="Times New Roman"/>
        </w:rPr>
      </w:pPr>
    </w:p>
    <w:p w14:paraId="55EC2159" w14:textId="61A1ECB4" w:rsidR="00C55D55" w:rsidRDefault="00C55D55">
      <w:pPr>
        <w:rPr>
          <w:rFonts w:ascii="Times New Roman" w:hAnsi="Times New Roman" w:cs="Times New Roman"/>
        </w:rPr>
      </w:pPr>
    </w:p>
    <w:p w14:paraId="587F457A" w14:textId="77777777" w:rsidR="00C55D55" w:rsidRPr="00C55D55" w:rsidRDefault="00C55D55" w:rsidP="00C55D55">
      <w:pPr>
        <w:rPr>
          <w:rFonts w:ascii="Times New Roman" w:hAnsi="Times New Roman" w:cs="Times New Roman"/>
        </w:rPr>
      </w:pPr>
    </w:p>
    <w:p w14:paraId="1C02A915" w14:textId="28F943B9" w:rsidR="00DC6307" w:rsidRPr="00C55D55" w:rsidRDefault="00C55D55" w:rsidP="00E316F1">
      <w:pPr>
        <w:tabs>
          <w:tab w:val="left" w:pos="21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DC6307" w:rsidRPr="00C55D55" w:rsidSect="003033C9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521E0" w14:textId="77777777" w:rsidR="00102137" w:rsidRDefault="00102137" w:rsidP="003033C9">
      <w:pPr>
        <w:spacing w:after="0" w:line="240" w:lineRule="auto"/>
      </w:pPr>
      <w:r>
        <w:separator/>
      </w:r>
    </w:p>
  </w:endnote>
  <w:endnote w:type="continuationSeparator" w:id="0">
    <w:p w14:paraId="497885B1" w14:textId="77777777" w:rsidR="00102137" w:rsidRDefault="00102137" w:rsidP="0030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8AC12" w14:textId="61B9F339" w:rsidR="00780429" w:rsidRPr="00780429" w:rsidRDefault="003313A0" w:rsidP="00780429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             </w:t>
    </w:r>
    <w:r w:rsidR="00780429" w:rsidRPr="00780429">
      <w:rPr>
        <w:rFonts w:ascii="Times New Roman" w:hAnsi="Times New Roman" w:cs="Times New Roman"/>
      </w:rPr>
      <w:t>©</w:t>
    </w:r>
    <w:r w:rsidR="00C55D55" w:rsidRPr="00780429">
      <w:rPr>
        <w:rFonts w:ascii="Times New Roman" w:hAnsi="Times New Roman" w:cs="Times New Roman"/>
      </w:rPr>
      <w:t>202</w:t>
    </w:r>
    <w:r w:rsidR="00C55D55">
      <w:rPr>
        <w:rFonts w:ascii="Times New Roman" w:hAnsi="Times New Roman" w:cs="Times New Roman"/>
      </w:rPr>
      <w:t>2</w:t>
    </w:r>
    <w:r w:rsidR="00C55D55" w:rsidRPr="00780429">
      <w:rPr>
        <w:rFonts w:ascii="Times New Roman" w:hAnsi="Times New Roman" w:cs="Times New Roman"/>
      </w:rPr>
      <w:t xml:space="preserve"> </w:t>
    </w:r>
    <w:r w:rsidR="00780429" w:rsidRPr="00780429">
      <w:rPr>
        <w:rFonts w:ascii="Times New Roman" w:hAnsi="Times New Roman" w:cs="Times New Roman"/>
      </w:rPr>
      <w:t>Johns Hopkins Health System/Johns Hopkins School of Nursing</w:t>
    </w:r>
    <w:r w:rsidR="006F6A4A">
      <w:rPr>
        <w:rFonts w:ascii="Times New Roman" w:hAnsi="Times New Roman" w:cs="Times New Roman"/>
      </w:rPr>
      <w:tab/>
    </w:r>
    <w:r w:rsidR="006F6A4A" w:rsidRPr="006F6A4A">
      <w:rPr>
        <w:rFonts w:ascii="Times New Roman" w:hAnsi="Times New Roman" w:cs="Times New Roman"/>
        <w:color w:val="7F7F7F" w:themeColor="background1" w:themeShade="7F"/>
        <w:spacing w:val="60"/>
      </w:rPr>
      <w:t>Page</w:t>
    </w:r>
    <w:r w:rsidR="006F6A4A" w:rsidRPr="006F6A4A">
      <w:rPr>
        <w:rFonts w:ascii="Times New Roman" w:hAnsi="Times New Roman" w:cs="Times New Roman"/>
      </w:rPr>
      <w:t xml:space="preserve"> | </w:t>
    </w:r>
    <w:r w:rsidR="006F6A4A" w:rsidRPr="006F6A4A">
      <w:rPr>
        <w:rFonts w:ascii="Times New Roman" w:hAnsi="Times New Roman" w:cs="Times New Roman"/>
      </w:rPr>
      <w:fldChar w:fldCharType="begin"/>
    </w:r>
    <w:r w:rsidR="006F6A4A" w:rsidRPr="006F6A4A">
      <w:rPr>
        <w:rFonts w:ascii="Times New Roman" w:hAnsi="Times New Roman" w:cs="Times New Roman"/>
      </w:rPr>
      <w:instrText xml:space="preserve"> PAGE   \* MERGEFORMAT </w:instrText>
    </w:r>
    <w:r w:rsidR="006F6A4A" w:rsidRPr="006F6A4A">
      <w:rPr>
        <w:rFonts w:ascii="Times New Roman" w:hAnsi="Times New Roman" w:cs="Times New Roman"/>
      </w:rPr>
      <w:fldChar w:fldCharType="separate"/>
    </w:r>
    <w:r w:rsidR="00215CB4" w:rsidRPr="00215CB4">
      <w:rPr>
        <w:rFonts w:ascii="Times New Roman" w:hAnsi="Times New Roman" w:cs="Times New Roman"/>
        <w:b/>
        <w:bCs/>
        <w:noProof/>
      </w:rPr>
      <w:t>7</w:t>
    </w:r>
    <w:r w:rsidR="006F6A4A" w:rsidRPr="006F6A4A">
      <w:rPr>
        <w:rFonts w:ascii="Times New Roman" w:hAnsi="Times New Roman" w:cs="Times New Roman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98B56" w14:textId="77777777" w:rsidR="00102137" w:rsidRDefault="00102137" w:rsidP="003033C9">
      <w:pPr>
        <w:spacing w:after="0" w:line="240" w:lineRule="auto"/>
      </w:pPr>
      <w:r>
        <w:separator/>
      </w:r>
    </w:p>
  </w:footnote>
  <w:footnote w:type="continuationSeparator" w:id="0">
    <w:p w14:paraId="4C04CDB4" w14:textId="77777777" w:rsidR="00102137" w:rsidRDefault="00102137" w:rsidP="00303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C14D" w14:textId="35DBF7F5" w:rsidR="00F5563C" w:rsidRPr="006F6A4A" w:rsidRDefault="00F5563C" w:rsidP="003033C9">
    <w:pPr>
      <w:pStyle w:val="Header"/>
      <w:jc w:val="center"/>
      <w:rPr>
        <w:rFonts w:ascii="Times New Roman" w:hAnsi="Times New Roman" w:cs="Times New Roman"/>
      </w:rPr>
    </w:pPr>
    <w:r w:rsidRPr="006F6A4A">
      <w:rPr>
        <w:rFonts w:ascii="Times New Roman" w:hAnsi="Times New Roman" w:cs="Times New Roman"/>
      </w:rPr>
      <w:t>Johns Hopkins Evidence-Based Practice Model</w:t>
    </w:r>
    <w:r w:rsidR="006F6A4A" w:rsidRPr="006F6A4A">
      <w:rPr>
        <w:rFonts w:ascii="Times New Roman" w:hAnsi="Times New Roman" w:cs="Times New Roman"/>
      </w:rPr>
      <w:t xml:space="preserve"> for Nursing and Healthcare Professionals</w:t>
    </w:r>
  </w:p>
  <w:p w14:paraId="77DF039D" w14:textId="77777777" w:rsidR="0047741C" w:rsidRPr="003033C9" w:rsidRDefault="0047741C" w:rsidP="003033C9">
    <w:pPr>
      <w:pStyle w:val="Header"/>
      <w:jc w:val="center"/>
      <w:rPr>
        <w:rFonts w:ascii="Times New Roman" w:hAnsi="Times New Roman" w:cs="Times New Roman"/>
        <w:sz w:val="24"/>
      </w:rPr>
    </w:pPr>
  </w:p>
  <w:p w14:paraId="4835C93A" w14:textId="77777777" w:rsidR="0047741C" w:rsidRPr="00751F92" w:rsidRDefault="00E467D4" w:rsidP="0047741C">
    <w:pPr>
      <w:pStyle w:val="Header"/>
      <w:rPr>
        <w:rFonts w:ascii="Times New Roman" w:hAnsi="Times New Roman" w:cs="Times New Roman"/>
        <w:sz w:val="28"/>
        <w:szCs w:val="28"/>
      </w:rPr>
    </w:pPr>
    <w:r w:rsidRPr="00751F92">
      <w:rPr>
        <w:rFonts w:ascii="Times New Roman" w:hAnsi="Times New Roman" w:cs="Times New Roman"/>
        <w:sz w:val="28"/>
        <w:szCs w:val="28"/>
      </w:rPr>
      <w:t>Nonr</w:t>
    </w:r>
    <w:r w:rsidR="00F5563C" w:rsidRPr="00751F92">
      <w:rPr>
        <w:rFonts w:ascii="Times New Roman" w:hAnsi="Times New Roman" w:cs="Times New Roman"/>
        <w:sz w:val="28"/>
        <w:szCs w:val="28"/>
      </w:rPr>
      <w:t>esearch Evidence Appraisal Tool</w:t>
    </w:r>
  </w:p>
  <w:p w14:paraId="08C59A35" w14:textId="2BA4CF40" w:rsidR="00F5563C" w:rsidRDefault="00F5563C" w:rsidP="00BF3043">
    <w:pPr>
      <w:pStyle w:val="Header"/>
      <w:rPr>
        <w:rFonts w:ascii="Times New Roman" w:hAnsi="Times New Roman" w:cs="Times New Roman"/>
        <w:sz w:val="24"/>
        <w:szCs w:val="24"/>
      </w:rPr>
    </w:pPr>
    <w:r w:rsidRPr="00751F92">
      <w:rPr>
        <w:rFonts w:ascii="Times New Roman" w:hAnsi="Times New Roman" w:cs="Times New Roman"/>
        <w:sz w:val="24"/>
        <w:szCs w:val="24"/>
      </w:rPr>
      <w:t xml:space="preserve">Appendix </w:t>
    </w:r>
    <w:r w:rsidR="00E467D4" w:rsidRPr="00751F92">
      <w:rPr>
        <w:rFonts w:ascii="Times New Roman" w:hAnsi="Times New Roman" w:cs="Times New Roman"/>
        <w:sz w:val="24"/>
        <w:szCs w:val="24"/>
      </w:rPr>
      <w:t>F</w:t>
    </w:r>
  </w:p>
  <w:p w14:paraId="6CAF90E8" w14:textId="77777777" w:rsidR="00751F92" w:rsidRPr="00751F92" w:rsidRDefault="00751F92" w:rsidP="00BF304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ED3958"/>
    <w:multiLevelType w:val="hybridMultilevel"/>
    <w:tmpl w:val="69B8538E"/>
    <w:lvl w:ilvl="0" w:tplc="D1EE1368">
      <w:start w:val="1"/>
      <w:numFmt w:val="bullet"/>
      <w:lvlText w:val=""/>
      <w:lvlJc w:val="left"/>
      <w:pPr>
        <w:ind w:left="9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4BB82888"/>
    <w:multiLevelType w:val="hybridMultilevel"/>
    <w:tmpl w:val="4DD07AB0"/>
    <w:lvl w:ilvl="0" w:tplc="D1EE13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72D7E"/>
    <w:multiLevelType w:val="hybridMultilevel"/>
    <w:tmpl w:val="8C702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078E4"/>
    <w:multiLevelType w:val="hybridMultilevel"/>
    <w:tmpl w:val="7C265E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81865"/>
    <w:multiLevelType w:val="hybridMultilevel"/>
    <w:tmpl w:val="770229DC"/>
    <w:lvl w:ilvl="0" w:tplc="D174FD6E">
      <w:numFmt w:val="bullet"/>
      <w:lvlText w:val=""/>
      <w:lvlJc w:val="left"/>
      <w:pPr>
        <w:ind w:left="720" w:hanging="360"/>
      </w:pPr>
      <w:rPr>
        <w:rFonts w:ascii="Wingdings" w:eastAsia="Arial Unicode MS" w:hAnsi="Wingdings" w:hint="default"/>
        <w:color w:val="231F20"/>
        <w:w w:val="97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31C40"/>
    <w:multiLevelType w:val="hybridMultilevel"/>
    <w:tmpl w:val="9272C5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E9F659A"/>
    <w:multiLevelType w:val="hybridMultilevel"/>
    <w:tmpl w:val="FB4061CA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7F3B4BDC"/>
    <w:multiLevelType w:val="hybridMultilevel"/>
    <w:tmpl w:val="F3ACD0B2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8" w15:restartNumberingAfterBreak="0">
    <w:nsid w:val="7F7D3FCC"/>
    <w:multiLevelType w:val="hybridMultilevel"/>
    <w:tmpl w:val="4AA4E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AwNbe0sLS0NDFT0lEKTi0uzszPAykwrwUAKq2QmCwAAAA="/>
  </w:docVars>
  <w:rsids>
    <w:rsidRoot w:val="003033C9"/>
    <w:rsid w:val="000428EE"/>
    <w:rsid w:val="00054E39"/>
    <w:rsid w:val="000742A1"/>
    <w:rsid w:val="000A54A8"/>
    <w:rsid w:val="000D0318"/>
    <w:rsid w:val="00102137"/>
    <w:rsid w:val="00117449"/>
    <w:rsid w:val="0012393F"/>
    <w:rsid w:val="00174875"/>
    <w:rsid w:val="001A529B"/>
    <w:rsid w:val="001E62EA"/>
    <w:rsid w:val="001F7D2C"/>
    <w:rsid w:val="00206AD5"/>
    <w:rsid w:val="00215CB4"/>
    <w:rsid w:val="002205FB"/>
    <w:rsid w:val="002709B7"/>
    <w:rsid w:val="00293C75"/>
    <w:rsid w:val="002C645A"/>
    <w:rsid w:val="002D312E"/>
    <w:rsid w:val="002E51DD"/>
    <w:rsid w:val="003033C9"/>
    <w:rsid w:val="003168AF"/>
    <w:rsid w:val="00317EF7"/>
    <w:rsid w:val="003313A0"/>
    <w:rsid w:val="00384C83"/>
    <w:rsid w:val="003A02A6"/>
    <w:rsid w:val="003B2C29"/>
    <w:rsid w:val="003B4096"/>
    <w:rsid w:val="00427BDE"/>
    <w:rsid w:val="00452049"/>
    <w:rsid w:val="0046236D"/>
    <w:rsid w:val="0047741C"/>
    <w:rsid w:val="004B5C73"/>
    <w:rsid w:val="004C2EE4"/>
    <w:rsid w:val="005059CD"/>
    <w:rsid w:val="00515F39"/>
    <w:rsid w:val="005B3C72"/>
    <w:rsid w:val="005E541F"/>
    <w:rsid w:val="005F7A21"/>
    <w:rsid w:val="006327B9"/>
    <w:rsid w:val="0068773D"/>
    <w:rsid w:val="006C5E1F"/>
    <w:rsid w:val="006D28ED"/>
    <w:rsid w:val="006F59B1"/>
    <w:rsid w:val="006F6A4A"/>
    <w:rsid w:val="0074496C"/>
    <w:rsid w:val="00751F92"/>
    <w:rsid w:val="00753AEE"/>
    <w:rsid w:val="00780429"/>
    <w:rsid w:val="0078247E"/>
    <w:rsid w:val="007D438B"/>
    <w:rsid w:val="00822528"/>
    <w:rsid w:val="008355FE"/>
    <w:rsid w:val="00862ECA"/>
    <w:rsid w:val="00871861"/>
    <w:rsid w:val="008B42E1"/>
    <w:rsid w:val="008E15EE"/>
    <w:rsid w:val="008E4149"/>
    <w:rsid w:val="00915660"/>
    <w:rsid w:val="00920F87"/>
    <w:rsid w:val="009618F3"/>
    <w:rsid w:val="009779DB"/>
    <w:rsid w:val="009C50F9"/>
    <w:rsid w:val="009F4323"/>
    <w:rsid w:val="00A27A10"/>
    <w:rsid w:val="00A65299"/>
    <w:rsid w:val="00B62271"/>
    <w:rsid w:val="00B62EA4"/>
    <w:rsid w:val="00BD66DA"/>
    <w:rsid w:val="00BF3043"/>
    <w:rsid w:val="00BF6BD7"/>
    <w:rsid w:val="00C34908"/>
    <w:rsid w:val="00C42E70"/>
    <w:rsid w:val="00C52552"/>
    <w:rsid w:val="00C55D55"/>
    <w:rsid w:val="00C610F9"/>
    <w:rsid w:val="00C72872"/>
    <w:rsid w:val="00C73B7E"/>
    <w:rsid w:val="00CA2489"/>
    <w:rsid w:val="00CA2E5D"/>
    <w:rsid w:val="00CA78D7"/>
    <w:rsid w:val="00D05C83"/>
    <w:rsid w:val="00D30588"/>
    <w:rsid w:val="00D43FAA"/>
    <w:rsid w:val="00DA755F"/>
    <w:rsid w:val="00DC1670"/>
    <w:rsid w:val="00DC6307"/>
    <w:rsid w:val="00DE6A65"/>
    <w:rsid w:val="00E0133E"/>
    <w:rsid w:val="00E024A7"/>
    <w:rsid w:val="00E316F1"/>
    <w:rsid w:val="00E45966"/>
    <w:rsid w:val="00E467D4"/>
    <w:rsid w:val="00E63F7E"/>
    <w:rsid w:val="00E85350"/>
    <w:rsid w:val="00ED394E"/>
    <w:rsid w:val="00F024BE"/>
    <w:rsid w:val="00F45D1C"/>
    <w:rsid w:val="00F5563C"/>
    <w:rsid w:val="00F63D61"/>
    <w:rsid w:val="00F8249C"/>
    <w:rsid w:val="00FA4D23"/>
    <w:rsid w:val="00FE5516"/>
    <w:rsid w:val="5416FB34"/>
    <w:rsid w:val="57F0DFD5"/>
    <w:rsid w:val="6070A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8AB3"/>
  <w15:chartTrackingRefBased/>
  <w15:docId w15:val="{96992D23-8740-4490-8EB8-C9F14BDEA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33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3C9"/>
  </w:style>
  <w:style w:type="paragraph" w:styleId="Footer">
    <w:name w:val="footer"/>
    <w:basedOn w:val="Normal"/>
    <w:link w:val="FooterChar"/>
    <w:uiPriority w:val="99"/>
    <w:unhideWhenUsed/>
    <w:rsid w:val="003033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3C9"/>
  </w:style>
  <w:style w:type="table" w:styleId="TableGrid">
    <w:name w:val="Table Grid"/>
    <w:basedOn w:val="TableNormal"/>
    <w:uiPriority w:val="39"/>
    <w:rsid w:val="00303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3033C9"/>
    <w:pPr>
      <w:ind w:left="720"/>
      <w:contextualSpacing/>
    </w:pPr>
  </w:style>
  <w:style w:type="character" w:customStyle="1" w:styleId="normaltextrun">
    <w:name w:val="normaltextrun"/>
    <w:basedOn w:val="DefaultParagraphFont"/>
    <w:rsid w:val="003033C9"/>
  </w:style>
  <w:style w:type="character" w:customStyle="1" w:styleId="eop">
    <w:name w:val="eop"/>
    <w:basedOn w:val="DefaultParagraphFont"/>
    <w:rsid w:val="003033C9"/>
  </w:style>
  <w:style w:type="character" w:styleId="CommentReference">
    <w:name w:val="annotation reference"/>
    <w:basedOn w:val="DefaultParagraphFont"/>
    <w:uiPriority w:val="99"/>
    <w:semiHidden/>
    <w:unhideWhenUsed/>
    <w:rsid w:val="006C5E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E1F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E1F"/>
    <w:rPr>
      <w:rFonts w:ascii="Tahoma" w:eastAsia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E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1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5D1C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5D1C"/>
    <w:rPr>
      <w:rFonts w:ascii="Tahoma" w:eastAsia="Tahoma" w:hAnsi="Tahoma" w:cs="Tahoma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744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7A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A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AAC43-4D79-4D71-944F-7B382313E2DF}"/>
      </w:docPartPr>
      <w:docPartBody>
        <w:p w:rsidR="005D3F41" w:rsidRDefault="005D3F4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3F41"/>
    <w:rsid w:val="005D3F41"/>
    <w:rsid w:val="00AD3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882adc-5ffc-4053-a8cf-92fc2509c3dc" xsi:nil="true"/>
    <lcf76f155ced4ddcb4097134ff3c332f xmlns="3bfe63a2-759d-481c-9e4e-1fc1cde7729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6C2FC29BF6A4468A57C43C272DBAEE" ma:contentTypeVersion="12" ma:contentTypeDescription="Create a new document." ma:contentTypeScope="" ma:versionID="b0c2f744469dfab9e4003e6297904df2">
  <xsd:schema xmlns:xsd="http://www.w3.org/2001/XMLSchema" xmlns:xs="http://www.w3.org/2001/XMLSchema" xmlns:p="http://schemas.microsoft.com/office/2006/metadata/properties" xmlns:ns2="3bfe63a2-759d-481c-9e4e-1fc1cde77298" xmlns:ns3="b2882adc-5ffc-4053-a8cf-92fc2509c3dc" targetNamespace="http://schemas.microsoft.com/office/2006/metadata/properties" ma:root="true" ma:fieldsID="b479d5b997d06c01f2762b7d49f5e831" ns2:_="" ns3:_="">
    <xsd:import namespace="3bfe63a2-759d-481c-9e4e-1fc1cde77298"/>
    <xsd:import namespace="b2882adc-5ffc-4053-a8cf-92fc2509c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e63a2-759d-481c-9e4e-1fc1cde772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82adc-5ffc-4053-a8cf-92fc2509c3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360e9d7-339b-42ac-ad6f-88eadce162dc}" ma:internalName="TaxCatchAll" ma:showField="CatchAllData" ma:web="b2882adc-5ffc-4053-a8cf-92fc2509c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58164B-05FF-4192-8C51-5835703A4236}">
  <ds:schemaRefs>
    <ds:schemaRef ds:uri="3bfe63a2-759d-481c-9e4e-1fc1cde77298"/>
    <ds:schemaRef ds:uri="http://schemas.openxmlformats.org/package/2006/metadata/core-properties"/>
    <ds:schemaRef ds:uri="http://www.w3.org/XML/1998/namespace"/>
    <ds:schemaRef ds:uri="b2882adc-5ffc-4053-a8cf-92fc2509c3dc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7471CA4-3B8D-4BE0-A1A1-FEFEDC38B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120146-CD1F-4121-8D69-5E8E8DEEB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e63a2-759d-481c-9e4e-1fc1cde77298"/>
    <ds:schemaRef ds:uri="b2882adc-5ffc-4053-a8cf-92fc2509c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800</Words>
  <Characters>1026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1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Whalen</dc:creator>
  <cp:keywords/>
  <dc:description/>
  <cp:lastModifiedBy>Denise Vera</cp:lastModifiedBy>
  <cp:revision>7</cp:revision>
  <dcterms:created xsi:type="dcterms:W3CDTF">2023-03-24T16:42:00Z</dcterms:created>
  <dcterms:modified xsi:type="dcterms:W3CDTF">2023-05-0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6C2FC29BF6A4468A57C43C272DBAEE</vt:lpwstr>
  </property>
  <property fmtid="{D5CDD505-2E9C-101B-9397-08002B2CF9AE}" pid="3" name="MediaServiceImageTags">
    <vt:lpwstr/>
  </property>
</Properties>
</file>